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0A0D65" w:rsidRDefault="00130081" w:rsidP="008B5657">
            <w:pPr>
              <w:tabs>
                <w:tab w:val="left" w:pos="851"/>
              </w:tabs>
              <w:spacing w:before="0" w:line="240" w:lineRule="atLeast"/>
              <w:rPr>
                <w:rFonts w:cstheme="minorHAnsi"/>
                <w:szCs w:val="24"/>
              </w:rPr>
            </w:pPr>
            <w:r>
              <w:rPr>
                <w:rFonts w:ascii="Verdana" w:hAnsi="Verdana"/>
                <w:b/>
                <w:sz w:val="20"/>
              </w:rPr>
              <w:t>Addendum 11 to</w:t>
            </w:r>
            <w:r>
              <w:rPr>
                <w:rFonts w:ascii="Verdana" w:hAnsi="Verdana"/>
                <w:b/>
                <w:sz w:val="20"/>
              </w:rPr>
              <w:br/>
              <w:t>Document WTDC-17/22</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0A0D65"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29 August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Asia-Pacific Telecommunity Member Administrations</w:t>
            </w:r>
          </w:p>
        </w:tc>
      </w:tr>
      <w:tr w:rsidR="00D83BF5" w:rsidRPr="00C324A8" w:rsidTr="00C26DD5">
        <w:trPr>
          <w:cantSplit/>
          <w:trHeight w:val="23"/>
        </w:trPr>
        <w:tc>
          <w:tcPr>
            <w:tcW w:w="10031" w:type="dxa"/>
            <w:gridSpan w:val="3"/>
            <w:shd w:val="clear" w:color="auto" w:fill="auto"/>
            <w:vAlign w:val="center"/>
          </w:tcPr>
          <w:p w:rsidR="00D83BF5" w:rsidRPr="00ED5132" w:rsidRDefault="00CB0D5C" w:rsidP="0048040C">
            <w:pPr>
              <w:pStyle w:val="Title1"/>
              <w:spacing w:before="120" w:after="120"/>
            </w:pPr>
            <w:r w:rsidRPr="00A61139">
              <w:t>Revision to WTDC Resolution 37 - Bridging the digital divide</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09185F">
        <w:tc>
          <w:tcPr>
            <w:tcW w:w="10031" w:type="dxa"/>
            <w:gridSpan w:val="3"/>
            <w:tcBorders>
              <w:top w:val="single" w:sz="4" w:space="0" w:color="auto"/>
              <w:left w:val="single" w:sz="4" w:space="0" w:color="auto"/>
              <w:bottom w:val="single" w:sz="4" w:space="0" w:color="auto"/>
              <w:right w:val="single" w:sz="4" w:space="0" w:color="auto"/>
            </w:tcBorders>
          </w:tcPr>
          <w:p w:rsidR="0009185F" w:rsidRDefault="00AC796E" w:rsidP="001E39E3">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rsidR="0009185F" w:rsidRDefault="00AC796E" w:rsidP="001E39E3">
            <w:r>
              <w:rPr>
                <w:rFonts w:ascii="Calibri" w:eastAsia="SimSun" w:hAnsi="Calibri" w:cs="Traditional Arabic"/>
                <w:b/>
                <w:bCs/>
                <w:szCs w:val="24"/>
              </w:rPr>
              <w:t>Summary:</w:t>
            </w:r>
          </w:p>
          <w:p w:rsidR="000A0D65" w:rsidRPr="00662FF6" w:rsidRDefault="000A0D65" w:rsidP="001E39E3">
            <w:pPr>
              <w:rPr>
                <w:rFonts w:ascii="Times New Roman" w:eastAsia="SimSun" w:hAnsi="Times New Roman"/>
                <w:bCs/>
                <w:iCs/>
                <w:lang w:val="en-US"/>
              </w:rPr>
            </w:pPr>
            <w:r w:rsidRPr="00662FF6">
              <w:rPr>
                <w:rFonts w:eastAsia="SimSun"/>
                <w:bCs/>
                <w:iCs/>
              </w:rPr>
              <w:t>With due regard to the importance in reducing the number of WTDC Resolutions for the purpose of optimizing budgetary resources within the ITU-D, APT Members reviewed and identified WTDC resolutions that have synergies and scope to be streamlined.</w:t>
            </w:r>
          </w:p>
          <w:p w:rsidR="000A0D65" w:rsidRPr="00662FF6" w:rsidRDefault="000A0D65" w:rsidP="001E39E3">
            <w:pPr>
              <w:rPr>
                <w:rFonts w:eastAsia="MS Mincho"/>
                <w:iCs/>
              </w:rPr>
            </w:pPr>
            <w:r w:rsidRPr="00662FF6">
              <w:rPr>
                <w:rFonts w:eastAsia="SimSun"/>
                <w:bCs/>
                <w:iCs/>
              </w:rPr>
              <w:t>To which, it was noted that WTDC Resolution 37 on “Bridging the digital divide” and Resolution 50 on “Optimal integration of information and communication technologies” share the common aim of bridging the digital divide, with the latter seeking to address the issue specifically through better ICT integration.</w:t>
            </w:r>
          </w:p>
          <w:p w:rsidR="000A0D65" w:rsidRPr="00662FF6" w:rsidRDefault="000A0D65" w:rsidP="001E39E3">
            <w:pPr>
              <w:rPr>
                <w:iCs/>
              </w:rPr>
            </w:pPr>
            <w:r w:rsidRPr="00662FF6">
              <w:rPr>
                <w:iCs/>
              </w:rPr>
              <w:t xml:space="preserve">Considering the broad scope of Resolution 37 that sets the context for the ITU, specifically the ITU-D’s role in bridging the digital divide, and given its thematic relationship with Resolution 50 that aims to narrow the digital gap through optimal ICT integration, APT Members would like to propose merging and updating of WTDC Resolutions 37 and 50, with the latter to be abrogated. </w:t>
            </w:r>
          </w:p>
          <w:p w:rsidR="0009185F" w:rsidRDefault="00AC796E" w:rsidP="001E39E3">
            <w:r>
              <w:rPr>
                <w:rFonts w:ascii="Calibri" w:eastAsia="SimSun" w:hAnsi="Calibri" w:cs="Traditional Arabic"/>
                <w:b/>
                <w:bCs/>
                <w:szCs w:val="24"/>
              </w:rPr>
              <w:t>Expected results:</w:t>
            </w:r>
          </w:p>
          <w:p w:rsidR="000A0D65" w:rsidRPr="00662FF6" w:rsidRDefault="000A0D65" w:rsidP="001E39E3">
            <w:pPr>
              <w:rPr>
                <w:rFonts w:ascii="Times New Roman" w:hAnsi="Times New Roman"/>
                <w:iCs/>
                <w:lang w:val="en-US"/>
              </w:rPr>
            </w:pPr>
            <w:r w:rsidRPr="00662FF6">
              <w:rPr>
                <w:rFonts w:eastAsia="SimSun"/>
                <w:bCs/>
                <w:iCs/>
              </w:rPr>
              <w:t>A merged and streamlined WTDC Resolution 37, with WTDC Resolution 50 to be suppressed in accordance to the Draft Guiding Principles for streamlining WTDC Resolutions.</w:t>
            </w:r>
          </w:p>
          <w:p w:rsidR="000A0D65" w:rsidRDefault="000A0D65" w:rsidP="001E39E3">
            <w:r>
              <w:rPr>
                <w:rFonts w:ascii="Calibri" w:eastAsia="SimSun" w:hAnsi="Calibri" w:cs="Traditional Arabic"/>
                <w:b/>
                <w:bCs/>
                <w:szCs w:val="24"/>
              </w:rPr>
              <w:t>References:</w:t>
            </w:r>
          </w:p>
          <w:p w:rsidR="000A0D65" w:rsidRPr="00AC796E" w:rsidRDefault="000A0D65" w:rsidP="001E39E3">
            <w:pPr>
              <w:tabs>
                <w:tab w:val="clear" w:pos="794"/>
                <w:tab w:val="clear" w:pos="1191"/>
                <w:tab w:val="clear" w:pos="1588"/>
                <w:tab w:val="clear" w:pos="1985"/>
              </w:tabs>
              <w:overflowPunct/>
              <w:autoSpaceDE/>
              <w:autoSpaceDN/>
              <w:adjustRightInd/>
              <w:textAlignment w:val="auto"/>
              <w:rPr>
                <w:rFonts w:ascii="Times New Roman" w:eastAsia="SimSun" w:hAnsi="Times New Roman"/>
                <w:bCs/>
                <w:iCs/>
                <w:lang w:val="en-US"/>
              </w:rPr>
            </w:pPr>
            <w:r w:rsidRPr="00AC796E">
              <w:rPr>
                <w:rFonts w:eastAsia="SimSun"/>
                <w:bCs/>
                <w:iCs/>
              </w:rPr>
              <w:t>Report on the Work of the TDAG Correspondence Group on Streamlining WTDC Resolutions and its relevant Annexes (TDAG17-22/DT/8-E):</w:t>
            </w:r>
          </w:p>
          <w:p w:rsidR="000A0D65" w:rsidRPr="00CB0D5C" w:rsidRDefault="001E39E3" w:rsidP="001E39E3">
            <w:pPr>
              <w:tabs>
                <w:tab w:val="clear" w:pos="794"/>
                <w:tab w:val="clear" w:pos="1191"/>
                <w:tab w:val="clear" w:pos="1588"/>
                <w:tab w:val="clear" w:pos="1985"/>
                <w:tab w:val="left" w:pos="567"/>
              </w:tabs>
              <w:overflowPunct/>
              <w:autoSpaceDE/>
              <w:autoSpaceDN/>
              <w:adjustRightInd/>
              <w:textAlignment w:val="auto"/>
              <w:rPr>
                <w:rFonts w:eastAsia="SimSun"/>
                <w:bCs/>
                <w:iCs/>
              </w:rPr>
            </w:pPr>
            <w:r>
              <w:rPr>
                <w:rFonts w:eastAsia="SimSun"/>
                <w:bCs/>
                <w:iCs/>
                <w:lang w:val="en-US"/>
              </w:rPr>
              <w:t>-</w:t>
            </w:r>
            <w:r>
              <w:rPr>
                <w:rFonts w:eastAsia="SimSun"/>
                <w:bCs/>
                <w:iCs/>
                <w:lang w:val="en-US"/>
              </w:rPr>
              <w:tab/>
            </w:r>
            <w:r w:rsidR="000A0D65" w:rsidRPr="00CB0D5C">
              <w:rPr>
                <w:rFonts w:eastAsia="SimSun"/>
                <w:bCs/>
                <w:iCs/>
              </w:rPr>
              <w:t>Annex 1 on the Dr</w:t>
            </w:r>
            <w:bookmarkStart w:id="8" w:name="_GoBack"/>
            <w:bookmarkEnd w:id="8"/>
            <w:r w:rsidR="000A0D65" w:rsidRPr="00CB0D5C">
              <w:rPr>
                <w:rFonts w:eastAsia="SimSun"/>
                <w:bCs/>
                <w:iCs/>
              </w:rPr>
              <w:t>aft Guiding Principles for streamlining WTDC resolutions</w:t>
            </w:r>
          </w:p>
          <w:p w:rsidR="0009185F" w:rsidRPr="00014FF0" w:rsidRDefault="001E39E3" w:rsidP="001E39E3">
            <w:pPr>
              <w:tabs>
                <w:tab w:val="clear" w:pos="794"/>
                <w:tab w:val="clear" w:pos="1191"/>
                <w:tab w:val="clear" w:pos="1588"/>
                <w:tab w:val="clear" w:pos="1985"/>
                <w:tab w:val="left" w:pos="567"/>
              </w:tabs>
              <w:overflowPunct/>
              <w:autoSpaceDE/>
              <w:autoSpaceDN/>
              <w:adjustRightInd/>
              <w:spacing w:after="120"/>
              <w:textAlignment w:val="auto"/>
              <w:rPr>
                <w:rFonts w:eastAsia="SimSun"/>
                <w:bCs/>
                <w:iCs/>
              </w:rPr>
            </w:pPr>
            <w:r>
              <w:rPr>
                <w:rFonts w:eastAsia="SimSun"/>
                <w:bCs/>
                <w:iCs/>
              </w:rPr>
              <w:t>-</w:t>
            </w:r>
            <w:r>
              <w:rPr>
                <w:rFonts w:eastAsia="SimSun"/>
                <w:bCs/>
                <w:iCs/>
              </w:rPr>
              <w:tab/>
            </w:r>
            <w:r w:rsidR="000A0D65" w:rsidRPr="00014FF0">
              <w:rPr>
                <w:rFonts w:eastAsia="SimSun"/>
                <w:bCs/>
                <w:iCs/>
              </w:rPr>
              <w:t>Annex 3 on the detailed mapping of current WTDC resolutions and recommendations to PP Resolutions, ITU-D objectives and ITU-D outcomes/outputs, with a view to streamlining them in preparation for WTDC-17</w:t>
            </w:r>
          </w:p>
        </w:tc>
      </w:tr>
    </w:tbl>
    <w:p w:rsidR="00CB0D5C" w:rsidRDefault="000A0D65" w:rsidP="00CB0D5C">
      <w:pPr>
        <w:spacing w:before="240" w:after="240"/>
        <w:rPr>
          <w:b/>
          <w:bCs/>
        </w:rPr>
      </w:pPr>
      <w:r>
        <w:rPr>
          <w:b/>
          <w:bCs/>
        </w:rPr>
        <w:t>PROPOSAL</w:t>
      </w:r>
    </w:p>
    <w:p w:rsidR="000A0D65" w:rsidRPr="00340DD2" w:rsidRDefault="000A0D65" w:rsidP="000A0D65">
      <w:pPr>
        <w:rPr>
          <w:rFonts w:ascii="Times New Roman" w:hAnsi="Times New Roman"/>
          <w:b/>
          <w:bCs/>
          <w:lang w:val="en-US"/>
        </w:rPr>
      </w:pPr>
      <w:r>
        <w:rPr>
          <w:bCs/>
        </w:rPr>
        <w:t>APT Member Administrations propose to merge the WTDC Resolution 37 and Resolution 50, with the latter resolution to be suppressed.</w:t>
      </w:r>
    </w:p>
    <w:p w:rsidR="0009185F" w:rsidRDefault="00AC796E">
      <w:pPr>
        <w:pStyle w:val="Proposal"/>
      </w:pPr>
      <w:r>
        <w:rPr>
          <w:b/>
        </w:rPr>
        <w:t>MOD</w:t>
      </w:r>
      <w:r>
        <w:tab/>
        <w:t>ACP/22A11/1</w:t>
      </w:r>
    </w:p>
    <w:p w:rsidR="003E6149" w:rsidRPr="002D492B" w:rsidRDefault="002450B6" w:rsidP="00D8783C">
      <w:pPr>
        <w:pStyle w:val="ResNo"/>
      </w:pPr>
      <w:bookmarkStart w:id="9" w:name="_Toc393980093"/>
      <w:r w:rsidRPr="002D492B">
        <w:rPr>
          <w:caps w:val="0"/>
        </w:rPr>
        <w:t>RESOLUTION 37 (</w:t>
      </w:r>
      <w:r w:rsidR="00D8783C">
        <w:rPr>
          <w:caps w:val="0"/>
        </w:rPr>
        <w:t>REV</w:t>
      </w:r>
      <w:r w:rsidRPr="00BE61AB">
        <w:rPr>
          <w:rFonts w:ascii="Calibri" w:hAnsi="Calibri"/>
        </w:rPr>
        <w:t>.</w:t>
      </w:r>
      <w:r w:rsidR="00ED0A0F">
        <w:rPr>
          <w:rFonts w:ascii="Calibri" w:hAnsi="Calibri"/>
        </w:rPr>
        <w:t xml:space="preserve"> </w:t>
      </w:r>
      <w:del w:id="10" w:author="BDT - jb" w:date="2017-08-29T15:09:00Z">
        <w:r w:rsidR="00F4137B" w:rsidDel="00F4137B">
          <w:rPr>
            <w:rFonts w:ascii="Calibri" w:hAnsi="Calibri"/>
          </w:rPr>
          <w:delText>DUBAI</w:delText>
        </w:r>
        <w:r w:rsidRPr="00BE61AB" w:rsidDel="00F4137B">
          <w:rPr>
            <w:rFonts w:ascii="Calibri" w:hAnsi="Calibri"/>
          </w:rPr>
          <w:delText xml:space="preserve"> </w:delText>
        </w:r>
      </w:del>
      <w:ins w:id="11" w:author="SGP" w:date="2017-07-21T15:14:00Z">
        <w:r>
          <w:rPr>
            <w:rFonts w:ascii="Calibri" w:hAnsi="Calibri"/>
          </w:rPr>
          <w:t>Buenos Aires</w:t>
        </w:r>
      </w:ins>
      <w:r w:rsidRPr="00BE61AB">
        <w:rPr>
          <w:rFonts w:ascii="Calibri" w:hAnsi="Calibri"/>
        </w:rPr>
        <w:t>, 201</w:t>
      </w:r>
      <w:ins w:id="12" w:author="SGP" w:date="2017-07-21T15:14:00Z">
        <w:r>
          <w:rPr>
            <w:rFonts w:ascii="Calibri" w:hAnsi="Calibri"/>
          </w:rPr>
          <w:t>7</w:t>
        </w:r>
      </w:ins>
      <w:del w:id="13" w:author="SGP" w:date="2017-07-21T15:14:00Z">
        <w:r w:rsidRPr="00BE61AB" w:rsidDel="00C81172">
          <w:rPr>
            <w:rFonts w:ascii="Calibri" w:hAnsi="Calibri"/>
          </w:rPr>
          <w:delText>4</w:delText>
        </w:r>
      </w:del>
      <w:r w:rsidRPr="002D492B">
        <w:rPr>
          <w:caps w:val="0"/>
        </w:rPr>
        <w:t>)</w:t>
      </w:r>
      <w:bookmarkEnd w:id="9"/>
    </w:p>
    <w:p w:rsidR="003E6149" w:rsidRPr="002D492B" w:rsidRDefault="00AC796E" w:rsidP="003E6149">
      <w:pPr>
        <w:pStyle w:val="Restitle"/>
      </w:pPr>
      <w:r w:rsidRPr="002D492B">
        <w:t>Bridging the digital divide</w:t>
      </w:r>
    </w:p>
    <w:p w:rsidR="003E6149" w:rsidRPr="009D41F3" w:rsidRDefault="00AC796E" w:rsidP="002450B6">
      <w:pPr>
        <w:pStyle w:val="Normalaftertitle"/>
      </w:pPr>
      <w:r w:rsidRPr="009D41F3">
        <w:t xml:space="preserve">The World Telecommunication Development Conference </w:t>
      </w:r>
      <w:r w:rsidR="002450B6" w:rsidRPr="002450B6">
        <w:rPr>
          <w:szCs w:val="24"/>
        </w:rPr>
        <w:t>(</w:t>
      </w:r>
      <w:del w:id="14" w:author="SGP" w:date="2017-07-21T15:09:00Z">
        <w:r w:rsidR="002450B6" w:rsidRPr="002450B6" w:rsidDel="00CB0D7A">
          <w:rPr>
            <w:rFonts w:ascii="Calibri" w:hAnsi="Calibri"/>
            <w:szCs w:val="24"/>
          </w:rPr>
          <w:delText>Dubai</w:delText>
        </w:r>
      </w:del>
      <w:ins w:id="15" w:author="SGP" w:date="2017-07-21T15:09:00Z">
        <w:r w:rsidR="002450B6" w:rsidRPr="002450B6">
          <w:rPr>
            <w:rFonts w:ascii="Calibri" w:hAnsi="Calibri"/>
            <w:szCs w:val="24"/>
          </w:rPr>
          <w:t>Buenos Aires</w:t>
        </w:r>
      </w:ins>
      <w:r w:rsidR="002450B6" w:rsidRPr="002450B6">
        <w:rPr>
          <w:rFonts w:ascii="Calibri" w:hAnsi="Calibri"/>
          <w:szCs w:val="24"/>
        </w:rPr>
        <w:t>, 201</w:t>
      </w:r>
      <w:ins w:id="16" w:author="SGP" w:date="2017-07-21T15:09:00Z">
        <w:r w:rsidR="002450B6" w:rsidRPr="002450B6">
          <w:rPr>
            <w:rFonts w:ascii="Calibri" w:hAnsi="Calibri"/>
            <w:szCs w:val="24"/>
          </w:rPr>
          <w:t>7</w:t>
        </w:r>
      </w:ins>
      <w:del w:id="17" w:author="SGP" w:date="2017-07-21T15:09:00Z">
        <w:r w:rsidR="002450B6" w:rsidRPr="002450B6" w:rsidDel="007266CE">
          <w:rPr>
            <w:rFonts w:ascii="Calibri" w:hAnsi="Calibri"/>
            <w:szCs w:val="24"/>
          </w:rPr>
          <w:delText>4</w:delText>
        </w:r>
      </w:del>
      <w:r w:rsidR="002450B6" w:rsidRPr="002450B6">
        <w:rPr>
          <w:szCs w:val="24"/>
        </w:rPr>
        <w:t>),</w:t>
      </w:r>
    </w:p>
    <w:p w:rsidR="003E6149" w:rsidRPr="009D41F3" w:rsidRDefault="00AC796E" w:rsidP="003E6149">
      <w:pPr>
        <w:pStyle w:val="Call"/>
      </w:pPr>
      <w:r w:rsidRPr="009D41F3">
        <w:t>recalling</w:t>
      </w:r>
    </w:p>
    <w:p w:rsidR="002450B6" w:rsidRPr="00BE61AB" w:rsidRDefault="002450B6" w:rsidP="002450B6">
      <w:pPr>
        <w:jc w:val="both"/>
        <w:rPr>
          <w:rFonts w:ascii="Calibri" w:hAnsi="Calibri"/>
          <w:sz w:val="22"/>
        </w:rPr>
      </w:pPr>
      <w:r w:rsidRPr="00BE61AB">
        <w:rPr>
          <w:rFonts w:ascii="Calibri" w:hAnsi="Calibri"/>
          <w:i/>
          <w:iCs/>
          <w:sz w:val="22"/>
        </w:rPr>
        <w:t>a)</w:t>
      </w:r>
      <w:r w:rsidRPr="00BE61AB">
        <w:rPr>
          <w:rFonts w:ascii="Calibri" w:hAnsi="Calibri"/>
          <w:sz w:val="22"/>
        </w:rPr>
        <w:tab/>
        <w:t xml:space="preserve">Resolution 37 (Rev. </w:t>
      </w:r>
      <w:del w:id="18" w:author="SGP" w:date="2017-07-21T15:14:00Z">
        <w:r w:rsidRPr="00BE61AB" w:rsidDel="00022398">
          <w:rPr>
            <w:rFonts w:ascii="Calibri" w:hAnsi="Calibri"/>
            <w:sz w:val="22"/>
          </w:rPr>
          <w:delText>Hyderabad</w:delText>
        </w:r>
      </w:del>
      <w:ins w:id="19" w:author="SGP" w:date="2017-07-21T15:14:00Z">
        <w:r>
          <w:rPr>
            <w:rFonts w:ascii="Calibri" w:hAnsi="Calibri"/>
            <w:sz w:val="22"/>
          </w:rPr>
          <w:t>Dubai</w:t>
        </w:r>
      </w:ins>
      <w:r w:rsidRPr="00BE61AB">
        <w:rPr>
          <w:rFonts w:ascii="Calibri" w:hAnsi="Calibri"/>
          <w:sz w:val="22"/>
        </w:rPr>
        <w:t>, 201</w:t>
      </w:r>
      <w:ins w:id="20" w:author="SGP" w:date="2017-07-21T15:14:00Z">
        <w:r>
          <w:rPr>
            <w:rFonts w:ascii="Calibri" w:hAnsi="Calibri"/>
            <w:sz w:val="22"/>
          </w:rPr>
          <w:t>4</w:t>
        </w:r>
      </w:ins>
      <w:del w:id="21" w:author="SGP" w:date="2017-07-21T15:14:00Z">
        <w:r w:rsidRPr="00BE61AB" w:rsidDel="00022398">
          <w:rPr>
            <w:rFonts w:ascii="Calibri" w:hAnsi="Calibri"/>
            <w:sz w:val="22"/>
          </w:rPr>
          <w:delText>0</w:delText>
        </w:r>
      </w:del>
      <w:r w:rsidRPr="00BE61AB">
        <w:rPr>
          <w:rFonts w:ascii="Calibri" w:hAnsi="Calibri"/>
          <w:sz w:val="22"/>
        </w:rPr>
        <w:t>) of the World Telecommunication Development Conference (WTDC);</w:t>
      </w:r>
    </w:p>
    <w:p w:rsidR="002450B6" w:rsidRPr="00340DD2" w:rsidRDefault="002450B6" w:rsidP="002450B6">
      <w:pPr>
        <w:jc w:val="both"/>
        <w:rPr>
          <w:ins w:id="22" w:author="SGP" w:date="2017-07-21T15:16:00Z"/>
          <w:rFonts w:ascii="Calibri" w:hAnsi="Calibri"/>
          <w:szCs w:val="24"/>
        </w:rPr>
      </w:pPr>
      <w:ins w:id="23" w:author="APT Secretariat" w:date="2017-08-17T13:43:00Z">
        <w:r w:rsidRPr="00041806">
          <w:rPr>
            <w:rFonts w:ascii="Calibri" w:hAnsi="Calibri"/>
            <w:i/>
            <w:iCs/>
            <w:szCs w:val="24"/>
          </w:rPr>
          <w:lastRenderedPageBreak/>
          <w:t>b)</w:t>
        </w:r>
      </w:ins>
      <w:ins w:id="24" w:author="APT Secretariat" w:date="2017-08-17T13:44:00Z">
        <w:r w:rsidRPr="00340DD2">
          <w:rPr>
            <w:rFonts w:ascii="Calibri" w:hAnsi="Calibri"/>
            <w:szCs w:val="24"/>
          </w:rPr>
          <w:tab/>
        </w:r>
      </w:ins>
      <w:ins w:id="25" w:author="SGP" w:date="2017-07-21T15:15:00Z">
        <w:r w:rsidRPr="00340DD2">
          <w:rPr>
            <w:rFonts w:ascii="Calibri" w:hAnsi="Calibri"/>
            <w:szCs w:val="24"/>
          </w:rPr>
          <w:t>Resolution 50 (Rev. Dubai, 2014) of the WTDC</w:t>
        </w:r>
      </w:ins>
      <w:ins w:id="26" w:author="SGP" w:date="2017-07-21T15:22:00Z">
        <w:r w:rsidRPr="00340DD2">
          <w:rPr>
            <w:rFonts w:ascii="Calibri" w:hAnsi="Calibri"/>
            <w:szCs w:val="24"/>
          </w:rPr>
          <w:t>,</w:t>
        </w:r>
      </w:ins>
      <w:ins w:id="27" w:author="SGP" w:date="2017-07-21T15:15:00Z">
        <w:r w:rsidRPr="00340DD2">
          <w:rPr>
            <w:rFonts w:ascii="Calibri" w:hAnsi="Calibri"/>
            <w:szCs w:val="24"/>
          </w:rPr>
          <w:t xml:space="preserve"> on the optimal integration of information and communication technologies;</w:t>
        </w:r>
      </w:ins>
    </w:p>
    <w:p w:rsidR="002450B6" w:rsidRPr="00340DD2" w:rsidRDefault="002450B6" w:rsidP="002450B6">
      <w:pPr>
        <w:jc w:val="both"/>
        <w:rPr>
          <w:ins w:id="28" w:author="SGP" w:date="2017-07-21T15:17:00Z"/>
          <w:rFonts w:ascii="Calibri" w:hAnsi="Calibri"/>
          <w:szCs w:val="24"/>
        </w:rPr>
      </w:pPr>
      <w:ins w:id="29" w:author="SGP" w:date="2017-07-21T15:16:00Z">
        <w:r w:rsidRPr="00041806">
          <w:rPr>
            <w:rFonts w:ascii="Calibri" w:hAnsi="Calibri"/>
            <w:i/>
            <w:iCs/>
            <w:szCs w:val="24"/>
          </w:rPr>
          <w:t>c)</w:t>
        </w:r>
        <w:r w:rsidRPr="00340DD2">
          <w:rPr>
            <w:rFonts w:ascii="Calibri" w:hAnsi="Calibri"/>
            <w:szCs w:val="24"/>
          </w:rPr>
          <w:tab/>
          <w:t>Resolution 25 (Rev. Busan, 2014) of the Plenipotentiary Conference (PP)</w:t>
        </w:r>
      </w:ins>
      <w:ins w:id="30" w:author="SGP" w:date="2017-07-21T15:22:00Z">
        <w:r w:rsidRPr="00340DD2">
          <w:rPr>
            <w:rFonts w:ascii="Calibri" w:hAnsi="Calibri"/>
            <w:szCs w:val="24"/>
          </w:rPr>
          <w:t>,</w:t>
        </w:r>
      </w:ins>
      <w:ins w:id="31" w:author="SGP" w:date="2017-07-21T15:16:00Z">
        <w:r w:rsidRPr="00340DD2">
          <w:rPr>
            <w:rFonts w:ascii="Calibri" w:hAnsi="Calibri"/>
            <w:szCs w:val="24"/>
          </w:rPr>
          <w:t xml:space="preserve"> on the Strengthening the </w:t>
        </w:r>
      </w:ins>
      <w:ins w:id="32" w:author="SGP" w:date="2017-07-21T15:17:00Z">
        <w:r w:rsidRPr="00340DD2">
          <w:rPr>
            <w:rFonts w:ascii="Calibri" w:hAnsi="Calibri"/>
            <w:szCs w:val="24"/>
          </w:rPr>
          <w:t>regional</w:t>
        </w:r>
      </w:ins>
      <w:ins w:id="33" w:author="SGP" w:date="2017-07-21T15:16:00Z">
        <w:r w:rsidRPr="00340DD2">
          <w:rPr>
            <w:rFonts w:ascii="Calibri" w:hAnsi="Calibri"/>
            <w:szCs w:val="24"/>
          </w:rPr>
          <w:t xml:space="preserve"> </w:t>
        </w:r>
      </w:ins>
      <w:ins w:id="34" w:author="SGP" w:date="2017-07-21T15:17:00Z">
        <w:r w:rsidRPr="00340DD2">
          <w:rPr>
            <w:rFonts w:ascii="Calibri" w:hAnsi="Calibri"/>
            <w:szCs w:val="24"/>
          </w:rPr>
          <w:t>presence;</w:t>
        </w:r>
      </w:ins>
    </w:p>
    <w:p w:rsidR="002450B6" w:rsidRPr="00340DD2" w:rsidRDefault="002450B6" w:rsidP="002450B6">
      <w:pPr>
        <w:jc w:val="both"/>
        <w:rPr>
          <w:ins w:id="35" w:author="SGP" w:date="2017-07-21T15:15:00Z"/>
          <w:rFonts w:ascii="Calibri" w:hAnsi="Calibri"/>
          <w:szCs w:val="24"/>
        </w:rPr>
      </w:pPr>
      <w:ins w:id="36" w:author="SGP" w:date="2017-07-21T15:17:00Z">
        <w:r w:rsidRPr="00041806">
          <w:rPr>
            <w:rFonts w:ascii="Calibri" w:hAnsi="Calibri"/>
            <w:i/>
            <w:iCs/>
            <w:szCs w:val="24"/>
          </w:rPr>
          <w:t>d)</w:t>
        </w:r>
        <w:r w:rsidRPr="00340DD2">
          <w:rPr>
            <w:rFonts w:ascii="Calibri" w:hAnsi="Calibri"/>
            <w:szCs w:val="24"/>
          </w:rPr>
          <w:tab/>
          <w:t>Resolution 135 (Rev. Busan, 2014) of the PP</w:t>
        </w:r>
      </w:ins>
      <w:ins w:id="37" w:author="SGP" w:date="2017-07-21T15:22:00Z">
        <w:r w:rsidRPr="00340DD2">
          <w:rPr>
            <w:rFonts w:ascii="Calibri" w:hAnsi="Calibri"/>
            <w:szCs w:val="24"/>
          </w:rPr>
          <w:t>,</w:t>
        </w:r>
      </w:ins>
      <w:ins w:id="38" w:author="SGP" w:date="2017-07-21T15:17:00Z">
        <w:r w:rsidRPr="00340DD2">
          <w:rPr>
            <w:rFonts w:ascii="Calibri" w:hAnsi="Calibri"/>
            <w:szCs w:val="24"/>
          </w:rPr>
          <w:t xml:space="preserve"> on ITU’s role in the development of telecommunications/information communications technologies</w:t>
        </w:r>
      </w:ins>
      <w:ins w:id="39" w:author="SGP" w:date="2017-07-25T10:23:00Z">
        <w:r w:rsidRPr="00340DD2">
          <w:rPr>
            <w:rFonts w:ascii="Calibri" w:hAnsi="Calibri"/>
            <w:szCs w:val="24"/>
          </w:rPr>
          <w:t xml:space="preserve"> (ICT)</w:t>
        </w:r>
      </w:ins>
      <w:ins w:id="40" w:author="SGP" w:date="2017-07-21T15:17:00Z">
        <w:r w:rsidRPr="00340DD2">
          <w:rPr>
            <w:rFonts w:ascii="Calibri" w:hAnsi="Calibri"/>
            <w:szCs w:val="24"/>
          </w:rPr>
          <w:t>, in providing technical assistance and advice to developing countries and in implementing relevant national, regional and interregional projects;</w:t>
        </w:r>
      </w:ins>
    </w:p>
    <w:p w:rsidR="002450B6" w:rsidRPr="00340DD2" w:rsidRDefault="002450B6" w:rsidP="002450B6">
      <w:pPr>
        <w:jc w:val="both"/>
        <w:rPr>
          <w:ins w:id="41" w:author="SGP" w:date="2017-07-21T15:19:00Z"/>
          <w:rFonts w:ascii="Calibri" w:hAnsi="Calibri"/>
          <w:szCs w:val="24"/>
        </w:rPr>
      </w:pPr>
      <w:del w:id="42" w:author="APT Secretariat" w:date="2017-08-17T13:44:00Z">
        <w:r w:rsidRPr="00041806" w:rsidDel="00A44CFD">
          <w:rPr>
            <w:rFonts w:ascii="Calibri" w:hAnsi="Calibri"/>
            <w:i/>
            <w:iCs/>
            <w:szCs w:val="24"/>
          </w:rPr>
          <w:delText>b)</w:delText>
        </w:r>
      </w:del>
      <w:ins w:id="43" w:author="SGP" w:date="2017-07-21T15:18:00Z">
        <w:r w:rsidRPr="00041806">
          <w:rPr>
            <w:rFonts w:ascii="Calibri" w:hAnsi="Calibri"/>
            <w:i/>
            <w:iCs/>
            <w:szCs w:val="24"/>
          </w:rPr>
          <w:t>e)</w:t>
        </w:r>
        <w:r w:rsidRPr="00340DD2">
          <w:rPr>
            <w:rFonts w:ascii="Calibri" w:hAnsi="Calibri"/>
            <w:szCs w:val="24"/>
          </w:rPr>
          <w:tab/>
        </w:r>
      </w:ins>
      <w:r>
        <w:rPr>
          <w:rFonts w:ascii="Calibri" w:hAnsi="Calibri"/>
          <w:szCs w:val="24"/>
        </w:rPr>
        <w:t xml:space="preserve">Resolution </w:t>
      </w:r>
      <w:r w:rsidRPr="00340DD2">
        <w:rPr>
          <w:rFonts w:ascii="Calibri" w:hAnsi="Calibri"/>
          <w:szCs w:val="24"/>
        </w:rPr>
        <w:t xml:space="preserve">139 (Rev. </w:t>
      </w:r>
      <w:del w:id="44" w:author="SGP" w:date="2017-07-21T15:18:00Z">
        <w:r w:rsidRPr="00340DD2" w:rsidDel="007634D6">
          <w:rPr>
            <w:rFonts w:ascii="Calibri" w:hAnsi="Calibri"/>
            <w:szCs w:val="24"/>
          </w:rPr>
          <w:delText>Guadalajara</w:delText>
        </w:r>
      </w:del>
      <w:ins w:id="45" w:author="SGP" w:date="2017-07-21T15:18:00Z">
        <w:r w:rsidRPr="00340DD2">
          <w:rPr>
            <w:rFonts w:ascii="Calibri" w:hAnsi="Calibri"/>
            <w:szCs w:val="24"/>
          </w:rPr>
          <w:t>Busan</w:t>
        </w:r>
      </w:ins>
      <w:r w:rsidRPr="00340DD2">
        <w:rPr>
          <w:rFonts w:ascii="Calibri" w:hAnsi="Calibri"/>
          <w:szCs w:val="24"/>
        </w:rPr>
        <w:t>, 201</w:t>
      </w:r>
      <w:ins w:id="46" w:author="SGP" w:date="2017-07-21T15:18:00Z">
        <w:r w:rsidRPr="00340DD2">
          <w:rPr>
            <w:rFonts w:ascii="Calibri" w:hAnsi="Calibri"/>
            <w:szCs w:val="24"/>
          </w:rPr>
          <w:t>4</w:t>
        </w:r>
      </w:ins>
      <w:del w:id="47" w:author="SGP" w:date="2017-07-21T15:18:00Z">
        <w:r w:rsidRPr="00340DD2" w:rsidDel="007634D6">
          <w:rPr>
            <w:rFonts w:ascii="Calibri" w:hAnsi="Calibri"/>
            <w:szCs w:val="24"/>
          </w:rPr>
          <w:delText>0</w:delText>
        </w:r>
      </w:del>
      <w:r w:rsidRPr="00340DD2">
        <w:rPr>
          <w:rFonts w:ascii="Calibri" w:hAnsi="Calibri"/>
          <w:szCs w:val="24"/>
        </w:rPr>
        <w:t xml:space="preserve">) of the </w:t>
      </w:r>
      <w:del w:id="48" w:author="SGP" w:date="2017-07-21T15:18:00Z">
        <w:r w:rsidRPr="00340DD2" w:rsidDel="00546947">
          <w:rPr>
            <w:rFonts w:ascii="Calibri" w:hAnsi="Calibri"/>
            <w:szCs w:val="24"/>
          </w:rPr>
          <w:delText>Plenipotentiary Conference</w:delText>
        </w:r>
      </w:del>
      <w:ins w:id="49" w:author="SGP" w:date="2017-07-21T15:18:00Z">
        <w:r w:rsidRPr="00340DD2">
          <w:rPr>
            <w:rFonts w:ascii="Calibri" w:hAnsi="Calibri"/>
            <w:szCs w:val="24"/>
          </w:rPr>
          <w:t>PP</w:t>
        </w:r>
      </w:ins>
      <w:r w:rsidRPr="00340DD2">
        <w:rPr>
          <w:rFonts w:ascii="Calibri" w:hAnsi="Calibri"/>
          <w:szCs w:val="24"/>
        </w:rPr>
        <w:t>,</w:t>
      </w:r>
      <w:ins w:id="50" w:author="SGP" w:date="2017-07-21T15:18:00Z">
        <w:r w:rsidRPr="00340DD2">
          <w:rPr>
            <w:rFonts w:ascii="Calibri" w:hAnsi="Calibri"/>
            <w:szCs w:val="24"/>
          </w:rPr>
          <w:t xml:space="preserve"> on the Use of telecommunications/information and communication technologies to bridge the digital divide and build an </w:t>
        </w:r>
      </w:ins>
      <w:ins w:id="51" w:author="SGP" w:date="2017-07-21T15:19:00Z">
        <w:r w:rsidRPr="00340DD2">
          <w:rPr>
            <w:rFonts w:ascii="Calibri" w:hAnsi="Calibri"/>
            <w:szCs w:val="24"/>
          </w:rPr>
          <w:t>inclusive</w:t>
        </w:r>
      </w:ins>
      <w:ins w:id="52" w:author="SGP" w:date="2017-07-21T15:18:00Z">
        <w:r w:rsidRPr="00340DD2">
          <w:rPr>
            <w:rFonts w:ascii="Calibri" w:hAnsi="Calibri"/>
            <w:szCs w:val="24"/>
          </w:rPr>
          <w:t xml:space="preserve"> </w:t>
        </w:r>
      </w:ins>
      <w:ins w:id="53" w:author="SGP" w:date="2017-07-21T15:19:00Z">
        <w:r w:rsidRPr="00340DD2">
          <w:rPr>
            <w:rFonts w:ascii="Calibri" w:hAnsi="Calibri"/>
            <w:szCs w:val="24"/>
          </w:rPr>
          <w:t>information society;</w:t>
        </w:r>
      </w:ins>
    </w:p>
    <w:p w:rsidR="003E6149" w:rsidRPr="009D41F3" w:rsidRDefault="002450B6" w:rsidP="002450B6">
      <w:ins w:id="54" w:author="SGP" w:date="2017-07-21T15:19:00Z">
        <w:r w:rsidRPr="00041806">
          <w:rPr>
            <w:rFonts w:ascii="Calibri" w:hAnsi="Calibri"/>
            <w:i/>
            <w:iCs/>
            <w:szCs w:val="24"/>
          </w:rPr>
          <w:t>f)</w:t>
        </w:r>
        <w:r w:rsidRPr="00340DD2">
          <w:rPr>
            <w:rFonts w:ascii="Calibri" w:hAnsi="Calibri"/>
            <w:szCs w:val="24"/>
          </w:rPr>
          <w:tab/>
          <w:t>Resolution 200 (Busan, 2014) of the PP, on Connect 2020 Agenda for global telecommunication/information and communication technology development,</w:t>
        </w:r>
      </w:ins>
    </w:p>
    <w:p w:rsidR="003E6149" w:rsidRPr="009D41F3" w:rsidRDefault="00AC796E" w:rsidP="003E6149">
      <w:pPr>
        <w:pStyle w:val="Call"/>
      </w:pPr>
      <w:r w:rsidRPr="009D41F3">
        <w:t>recognizing</w:t>
      </w:r>
    </w:p>
    <w:p w:rsidR="002450B6" w:rsidRPr="00340DD2" w:rsidRDefault="002450B6" w:rsidP="002450B6">
      <w:pPr>
        <w:jc w:val="both"/>
        <w:rPr>
          <w:rFonts w:ascii="Calibri" w:hAnsi="Calibri"/>
          <w:szCs w:val="24"/>
        </w:rPr>
      </w:pPr>
      <w:r w:rsidRPr="00340DD2">
        <w:rPr>
          <w:rFonts w:ascii="Calibri" w:hAnsi="Calibri"/>
          <w:i/>
          <w:iCs/>
          <w:szCs w:val="24"/>
        </w:rPr>
        <w:t>a)</w:t>
      </w:r>
      <w:r w:rsidRPr="00340DD2">
        <w:rPr>
          <w:rFonts w:ascii="Calibri" w:hAnsi="Calibri"/>
          <w:szCs w:val="24"/>
        </w:rPr>
        <w:tab/>
        <w:t>that the telecommunication environment has undergone significant changes since WTDC</w:t>
      </w:r>
      <w:r w:rsidRPr="00340DD2">
        <w:rPr>
          <w:rFonts w:ascii="Calibri" w:hAnsi="Calibri"/>
          <w:szCs w:val="24"/>
        </w:rPr>
        <w:noBreakHyphen/>
        <w:t>1</w:t>
      </w:r>
      <w:ins w:id="55" w:author="SGP" w:date="2017-07-21T15:25:00Z">
        <w:r w:rsidRPr="00340DD2">
          <w:rPr>
            <w:rFonts w:ascii="Calibri" w:hAnsi="Calibri"/>
            <w:szCs w:val="24"/>
          </w:rPr>
          <w:t>4</w:t>
        </w:r>
      </w:ins>
      <w:del w:id="56" w:author="SGP" w:date="2017-07-21T15:25:00Z">
        <w:r w:rsidRPr="00340DD2" w:rsidDel="00221C9E">
          <w:rPr>
            <w:rFonts w:ascii="Calibri" w:hAnsi="Calibri"/>
            <w:szCs w:val="24"/>
          </w:rPr>
          <w:delText>0</w:delText>
        </w:r>
      </w:del>
      <w:r w:rsidRPr="00340DD2">
        <w:rPr>
          <w:rFonts w:ascii="Calibri" w:hAnsi="Calibri"/>
          <w:szCs w:val="24"/>
        </w:rPr>
        <w:t>;</w:t>
      </w:r>
    </w:p>
    <w:p w:rsidR="002450B6" w:rsidRPr="00340DD2" w:rsidDel="00D4454B" w:rsidRDefault="002450B6" w:rsidP="002450B6">
      <w:pPr>
        <w:jc w:val="both"/>
        <w:rPr>
          <w:del w:id="57" w:author="SGP" w:date="2017-07-21T15:25:00Z"/>
          <w:rFonts w:ascii="Calibri" w:hAnsi="Calibri"/>
          <w:szCs w:val="24"/>
        </w:rPr>
      </w:pPr>
      <w:del w:id="58" w:author="SGP" w:date="2017-07-21T15:25:00Z">
        <w:r w:rsidRPr="00340DD2" w:rsidDel="00D4454B">
          <w:rPr>
            <w:rFonts w:ascii="Calibri" w:hAnsi="Calibri"/>
            <w:i/>
            <w:iCs/>
            <w:szCs w:val="24"/>
          </w:rPr>
          <w:delText>b)</w:delText>
        </w:r>
        <w:r w:rsidRPr="00340DD2" w:rsidDel="00D4454B">
          <w:rPr>
            <w:rFonts w:ascii="Calibri" w:hAnsi="Calibri"/>
            <w:szCs w:val="24"/>
          </w:rPr>
          <w:tab/>
          <w:delText>that there is still a need to show clearly what the digital divide is, where it occurs, and who suffers from it;</w:delText>
        </w:r>
      </w:del>
    </w:p>
    <w:p w:rsidR="002450B6" w:rsidRPr="00340DD2" w:rsidRDefault="002450B6" w:rsidP="002450B6">
      <w:pPr>
        <w:jc w:val="both"/>
        <w:rPr>
          <w:rFonts w:ascii="Calibri" w:hAnsi="Calibri"/>
          <w:szCs w:val="24"/>
        </w:rPr>
      </w:pPr>
      <w:ins w:id="59" w:author="SGP" w:date="2017-07-21T15:25:00Z">
        <w:r w:rsidRPr="00340DD2">
          <w:rPr>
            <w:rFonts w:ascii="Calibri" w:hAnsi="Calibri"/>
            <w:i/>
            <w:iCs/>
            <w:szCs w:val="24"/>
          </w:rPr>
          <w:t>b</w:t>
        </w:r>
      </w:ins>
      <w:del w:id="60" w:author="SGP" w:date="2017-07-21T15:25:00Z">
        <w:r w:rsidRPr="00340DD2" w:rsidDel="00D4454B">
          <w:rPr>
            <w:rFonts w:ascii="Calibri" w:hAnsi="Calibri"/>
            <w:i/>
            <w:iCs/>
            <w:szCs w:val="24"/>
          </w:rPr>
          <w:delText>c</w:delText>
        </w:r>
      </w:del>
      <w:r w:rsidRPr="00340DD2">
        <w:rPr>
          <w:rFonts w:ascii="Calibri" w:hAnsi="Calibri"/>
          <w:i/>
          <w:iCs/>
          <w:szCs w:val="24"/>
        </w:rPr>
        <w:t>)</w:t>
      </w:r>
      <w:r w:rsidRPr="00340DD2">
        <w:rPr>
          <w:rFonts w:ascii="Calibri" w:hAnsi="Calibri"/>
          <w:szCs w:val="24"/>
        </w:rPr>
        <w:tab/>
        <w:t xml:space="preserve">that development in </w:t>
      </w:r>
      <w:ins w:id="61" w:author="SGP" w:date="2017-08-09T19:18:00Z">
        <w:r w:rsidRPr="00340DD2">
          <w:rPr>
            <w:rFonts w:ascii="Calibri" w:hAnsi="Calibri"/>
            <w:szCs w:val="24"/>
          </w:rPr>
          <w:t>telecommunication</w:t>
        </w:r>
      </w:ins>
      <w:r w:rsidRPr="00340DD2">
        <w:rPr>
          <w:rFonts w:ascii="Calibri" w:hAnsi="Calibri"/>
          <w:szCs w:val="24"/>
        </w:rPr>
        <w:t xml:space="preserve"> </w:t>
      </w:r>
      <w:del w:id="62" w:author="SGP" w:date="2017-07-25T10:23:00Z">
        <w:r w:rsidRPr="00340DD2" w:rsidDel="00A1168A">
          <w:rPr>
            <w:rFonts w:ascii="Calibri" w:hAnsi="Calibri"/>
            <w:szCs w:val="24"/>
          </w:rPr>
          <w:delText>information and communication technologies (</w:delText>
        </w:r>
      </w:del>
      <w:r w:rsidRPr="00340DD2">
        <w:rPr>
          <w:rFonts w:ascii="Calibri" w:hAnsi="Calibri"/>
          <w:szCs w:val="24"/>
        </w:rPr>
        <w:t>ICT</w:t>
      </w:r>
      <w:del w:id="63" w:author="SGP" w:date="2017-07-25T10:23:00Z">
        <w:r w:rsidRPr="00340DD2" w:rsidDel="00A1168A">
          <w:rPr>
            <w:rFonts w:ascii="Calibri" w:hAnsi="Calibri"/>
            <w:szCs w:val="24"/>
          </w:rPr>
          <w:delText>s)</w:delText>
        </w:r>
      </w:del>
      <w:r w:rsidRPr="00340DD2">
        <w:rPr>
          <w:rFonts w:ascii="Calibri" w:hAnsi="Calibri"/>
          <w:szCs w:val="24"/>
        </w:rPr>
        <w:t xml:space="preserve"> has continued to reduce the cost of relevant equipment</w:t>
      </w:r>
      <w:ins w:id="64" w:author="SGP" w:date="2017-08-09T19:20:00Z">
        <w:r w:rsidRPr="00340DD2">
          <w:rPr>
            <w:rFonts w:ascii="Calibri" w:hAnsi="Calibri"/>
            <w:szCs w:val="24"/>
          </w:rPr>
          <w:t xml:space="preserve"> and services</w:t>
        </w:r>
      </w:ins>
      <w:r w:rsidRPr="00340DD2">
        <w:rPr>
          <w:rFonts w:ascii="Calibri" w:hAnsi="Calibri"/>
          <w:szCs w:val="24"/>
        </w:rPr>
        <w:t>;</w:t>
      </w:r>
    </w:p>
    <w:p w:rsidR="002450B6" w:rsidRPr="00340DD2" w:rsidRDefault="002450B6" w:rsidP="002450B6">
      <w:pPr>
        <w:jc w:val="both"/>
        <w:rPr>
          <w:ins w:id="65" w:author="SGP" w:date="2017-07-21T15:25:00Z"/>
          <w:rFonts w:ascii="Calibri" w:hAnsi="Calibri"/>
          <w:szCs w:val="24"/>
        </w:rPr>
      </w:pPr>
      <w:ins w:id="66" w:author="SGP" w:date="2017-07-21T15:27:00Z">
        <w:r w:rsidRPr="00340DD2">
          <w:rPr>
            <w:rFonts w:ascii="Calibri" w:hAnsi="Calibri"/>
            <w:i/>
            <w:iCs/>
            <w:szCs w:val="24"/>
          </w:rPr>
          <w:t>c</w:t>
        </w:r>
      </w:ins>
      <w:ins w:id="67" w:author="APT Fujitsu" w:date="2017-08-22T09:38:00Z">
        <w:r>
          <w:rPr>
            <w:rFonts w:ascii="Calibri" w:hAnsi="Calibri"/>
            <w:i/>
            <w:iCs/>
            <w:szCs w:val="24"/>
          </w:rPr>
          <w:t>)</w:t>
        </w:r>
      </w:ins>
      <w:r w:rsidRPr="00340DD2">
        <w:rPr>
          <w:rFonts w:ascii="Calibri" w:hAnsi="Calibri"/>
          <w:szCs w:val="24"/>
        </w:rPr>
        <w:tab/>
      </w:r>
      <w:ins w:id="68" w:author="SGP" w:date="2017-07-21T15:25:00Z">
        <w:r w:rsidRPr="00340DD2">
          <w:rPr>
            <w:rFonts w:ascii="Calibri" w:hAnsi="Calibri"/>
            <w:szCs w:val="24"/>
          </w:rPr>
          <w:t xml:space="preserve">that numerous studies endorse the conclusion that investments in broadband infrastructure, applications and services contribute to sustainable and </w:t>
        </w:r>
      </w:ins>
      <w:ins w:id="69" w:author="SGP" w:date="2017-07-21T15:26:00Z">
        <w:r w:rsidRPr="00340DD2">
          <w:rPr>
            <w:rFonts w:ascii="Calibri" w:hAnsi="Calibri"/>
            <w:szCs w:val="24"/>
          </w:rPr>
          <w:t>inclusive</w:t>
        </w:r>
      </w:ins>
      <w:ins w:id="70" w:author="SGP" w:date="2017-07-21T15:25:00Z">
        <w:r w:rsidRPr="00340DD2">
          <w:rPr>
            <w:rFonts w:ascii="Calibri" w:hAnsi="Calibri"/>
            <w:szCs w:val="24"/>
          </w:rPr>
          <w:t xml:space="preserve"> </w:t>
        </w:r>
      </w:ins>
      <w:ins w:id="71" w:author="SGP" w:date="2017-07-21T15:26:00Z">
        <w:r w:rsidRPr="00340DD2">
          <w:rPr>
            <w:rFonts w:ascii="Calibri" w:hAnsi="Calibri"/>
            <w:szCs w:val="24"/>
          </w:rPr>
          <w:t>economic growth for all;</w:t>
        </w:r>
      </w:ins>
    </w:p>
    <w:p w:rsidR="002450B6" w:rsidRPr="00340DD2" w:rsidRDefault="002450B6" w:rsidP="002450B6">
      <w:pPr>
        <w:jc w:val="both"/>
        <w:rPr>
          <w:rFonts w:ascii="Calibri" w:hAnsi="Calibri"/>
          <w:szCs w:val="24"/>
        </w:rPr>
      </w:pPr>
      <w:r w:rsidRPr="00340DD2">
        <w:rPr>
          <w:rFonts w:ascii="Calibri" w:hAnsi="Calibri"/>
          <w:i/>
          <w:szCs w:val="24"/>
        </w:rPr>
        <w:t>d)</w:t>
      </w:r>
      <w:r w:rsidRPr="00340DD2">
        <w:rPr>
          <w:rFonts w:ascii="Calibri" w:hAnsi="Calibri"/>
          <w:szCs w:val="24"/>
        </w:rPr>
        <w:tab/>
        <w:t xml:space="preserve">that </w:t>
      </w:r>
      <w:del w:id="72" w:author="SGP" w:date="2017-07-25T10:24:00Z">
        <w:r w:rsidRPr="00340DD2" w:rsidDel="0044325B">
          <w:rPr>
            <w:rFonts w:ascii="Calibri" w:hAnsi="Calibri"/>
            <w:szCs w:val="24"/>
          </w:rPr>
          <w:delText xml:space="preserve">in </w:delText>
        </w:r>
      </w:del>
      <w:r w:rsidRPr="00340DD2">
        <w:rPr>
          <w:rFonts w:ascii="Calibri" w:hAnsi="Calibri"/>
          <w:szCs w:val="24"/>
        </w:rPr>
        <w:t xml:space="preserve">many ITU Member States </w:t>
      </w:r>
      <w:ins w:id="73" w:author="SGP" w:date="2017-07-21T15:28:00Z">
        <w:r w:rsidRPr="00340DD2">
          <w:rPr>
            <w:rFonts w:ascii="Calibri" w:hAnsi="Calibri"/>
            <w:szCs w:val="24"/>
          </w:rPr>
          <w:t xml:space="preserve">have adopted </w:t>
        </w:r>
      </w:ins>
      <w:r w:rsidRPr="00340DD2">
        <w:rPr>
          <w:rFonts w:ascii="Calibri" w:hAnsi="Calibri"/>
          <w:szCs w:val="24"/>
        </w:rPr>
        <w:t xml:space="preserve">regulations </w:t>
      </w:r>
      <w:del w:id="74" w:author="SGP" w:date="2017-07-21T15:28:00Z">
        <w:r w:rsidRPr="00340DD2" w:rsidDel="00891B95">
          <w:rPr>
            <w:rFonts w:ascii="Calibri" w:hAnsi="Calibri"/>
            <w:szCs w:val="24"/>
          </w:rPr>
          <w:delText xml:space="preserve">have been adopted </w:delText>
        </w:r>
      </w:del>
      <w:r w:rsidRPr="00340DD2">
        <w:rPr>
          <w:rFonts w:ascii="Calibri" w:hAnsi="Calibri"/>
          <w:szCs w:val="24"/>
        </w:rPr>
        <w:t xml:space="preserve">dealing with </w:t>
      </w:r>
      <w:ins w:id="75" w:author="SGP" w:date="2017-07-21T15:28:00Z">
        <w:r w:rsidRPr="00340DD2">
          <w:rPr>
            <w:rFonts w:ascii="Calibri" w:hAnsi="Calibri"/>
            <w:szCs w:val="24"/>
          </w:rPr>
          <w:t>telecom</w:t>
        </w:r>
      </w:ins>
      <w:ins w:id="76" w:author="SGP" w:date="2017-07-21T15:30:00Z">
        <w:r w:rsidRPr="00340DD2">
          <w:rPr>
            <w:rFonts w:ascii="Calibri" w:hAnsi="Calibri"/>
            <w:szCs w:val="24"/>
          </w:rPr>
          <w:t>munication</w:t>
        </w:r>
      </w:ins>
      <w:ins w:id="77" w:author="SGP" w:date="2017-07-21T15:28:00Z">
        <w:r w:rsidRPr="00340DD2">
          <w:rPr>
            <w:rFonts w:ascii="Calibri" w:hAnsi="Calibri"/>
            <w:szCs w:val="24"/>
          </w:rPr>
          <w:t>/ICT</w:t>
        </w:r>
      </w:ins>
      <w:del w:id="78" w:author="SGP" w:date="2017-07-21T15:28:00Z">
        <w:r w:rsidRPr="00340DD2" w:rsidDel="00891B95">
          <w:rPr>
            <w:rFonts w:ascii="Calibri" w:hAnsi="Calibri"/>
            <w:szCs w:val="24"/>
          </w:rPr>
          <w:delText xml:space="preserve">regulatory </w:delText>
        </w:r>
      </w:del>
      <w:r w:rsidRPr="00340DD2">
        <w:rPr>
          <w:rFonts w:ascii="Calibri" w:hAnsi="Calibri"/>
          <w:szCs w:val="24"/>
        </w:rPr>
        <w:t xml:space="preserve"> issues such as interconnection, determination of tariffs, universal service, etc., designed to bridge the digital divide at the national level;</w:t>
      </w:r>
    </w:p>
    <w:p w:rsidR="002450B6" w:rsidRPr="00340DD2" w:rsidRDefault="002450B6" w:rsidP="002450B6">
      <w:pPr>
        <w:jc w:val="both"/>
        <w:rPr>
          <w:rFonts w:ascii="Calibri" w:hAnsi="Calibri"/>
          <w:szCs w:val="24"/>
        </w:rPr>
      </w:pPr>
      <w:r w:rsidRPr="00340DD2">
        <w:rPr>
          <w:rFonts w:ascii="Calibri" w:hAnsi="Calibri"/>
          <w:i/>
          <w:iCs/>
          <w:szCs w:val="24"/>
        </w:rPr>
        <w:t>e)</w:t>
      </w:r>
      <w:r w:rsidRPr="00340DD2">
        <w:rPr>
          <w:rFonts w:ascii="Calibri" w:hAnsi="Calibri"/>
          <w:szCs w:val="24"/>
        </w:rPr>
        <w:tab/>
        <w:t>that the introduction of</w:t>
      </w:r>
      <w:ins w:id="79" w:author="SGP" w:date="2017-07-21T15:29:00Z">
        <w:r w:rsidRPr="00340DD2">
          <w:rPr>
            <w:rFonts w:ascii="Calibri" w:hAnsi="Calibri"/>
            <w:szCs w:val="24"/>
          </w:rPr>
          <w:t xml:space="preserve"> national plans and projects</w:t>
        </w:r>
      </w:ins>
      <w:r w:rsidRPr="00340DD2">
        <w:rPr>
          <w:rFonts w:ascii="Calibri" w:hAnsi="Calibri"/>
          <w:szCs w:val="24"/>
        </w:rPr>
        <w:t xml:space="preserve"> </w:t>
      </w:r>
      <w:del w:id="80" w:author="SGP" w:date="2017-07-21T15:29:00Z">
        <w:r w:rsidRPr="00340DD2" w:rsidDel="007F14E0">
          <w:rPr>
            <w:rFonts w:ascii="Calibri" w:hAnsi="Calibri"/>
            <w:szCs w:val="24"/>
          </w:rPr>
          <w:delText xml:space="preserve">competition </w:delText>
        </w:r>
      </w:del>
      <w:r w:rsidRPr="00340DD2">
        <w:rPr>
          <w:rFonts w:ascii="Calibri" w:hAnsi="Calibri"/>
          <w:szCs w:val="24"/>
        </w:rPr>
        <w:t xml:space="preserve">in the provision of </w:t>
      </w:r>
      <w:ins w:id="81" w:author="SGP" w:date="2017-07-21T15:29:00Z">
        <w:r w:rsidRPr="00340DD2">
          <w:rPr>
            <w:rFonts w:ascii="Calibri" w:hAnsi="Calibri"/>
            <w:szCs w:val="24"/>
          </w:rPr>
          <w:t xml:space="preserve">competitive </w:t>
        </w:r>
      </w:ins>
      <w:r w:rsidRPr="00340DD2">
        <w:rPr>
          <w:rFonts w:ascii="Calibri" w:hAnsi="Calibri"/>
          <w:szCs w:val="24"/>
        </w:rPr>
        <w:t>telecommunication/ICT services</w:t>
      </w:r>
      <w:ins w:id="82" w:author="SGP" w:date="2017-07-21T15:32:00Z">
        <w:r w:rsidRPr="00340DD2">
          <w:rPr>
            <w:rFonts w:ascii="Calibri" w:hAnsi="Calibri"/>
            <w:szCs w:val="24"/>
          </w:rPr>
          <w:t xml:space="preserve"> and applications</w:t>
        </w:r>
      </w:ins>
      <w:r w:rsidRPr="00340DD2">
        <w:rPr>
          <w:rFonts w:ascii="Calibri" w:hAnsi="Calibri"/>
          <w:szCs w:val="24"/>
        </w:rPr>
        <w:t xml:space="preserve"> has also </w:t>
      </w:r>
      <w:del w:id="83" w:author="SGP" w:date="2017-07-21T15:30:00Z">
        <w:r w:rsidRPr="00340DD2" w:rsidDel="00DC18C1">
          <w:rPr>
            <w:rFonts w:ascii="Calibri" w:hAnsi="Calibri"/>
            <w:szCs w:val="24"/>
          </w:rPr>
          <w:delText xml:space="preserve">continued </w:delText>
        </w:r>
      </w:del>
      <w:ins w:id="84" w:author="SGP" w:date="2017-07-21T15:30:00Z">
        <w:r w:rsidRPr="00340DD2">
          <w:rPr>
            <w:rFonts w:ascii="Calibri" w:hAnsi="Calibri"/>
            <w:szCs w:val="24"/>
          </w:rPr>
          <w:t xml:space="preserve">contributed </w:t>
        </w:r>
      </w:ins>
      <w:r w:rsidRPr="00340DD2">
        <w:rPr>
          <w:rFonts w:ascii="Calibri" w:hAnsi="Calibri"/>
          <w:szCs w:val="24"/>
        </w:rPr>
        <w:t>to reduc</w:t>
      </w:r>
      <w:ins w:id="85" w:author="SGP" w:date="2017-07-21T15:30:00Z">
        <w:r w:rsidRPr="00340DD2">
          <w:rPr>
            <w:rFonts w:ascii="Calibri" w:hAnsi="Calibri"/>
            <w:szCs w:val="24"/>
          </w:rPr>
          <w:t>ing</w:t>
        </w:r>
      </w:ins>
      <w:del w:id="86" w:author="SGP" w:date="2017-07-21T15:30:00Z">
        <w:r w:rsidRPr="00340DD2" w:rsidDel="00DC18C1">
          <w:rPr>
            <w:rFonts w:ascii="Calibri" w:hAnsi="Calibri"/>
            <w:szCs w:val="24"/>
          </w:rPr>
          <w:delText>e</w:delText>
        </w:r>
      </w:del>
      <w:r w:rsidRPr="00340DD2">
        <w:rPr>
          <w:rFonts w:ascii="Calibri" w:hAnsi="Calibri"/>
          <w:szCs w:val="24"/>
        </w:rPr>
        <w:t xml:space="preserve"> </w:t>
      </w:r>
      <w:del w:id="87" w:author="SGP" w:date="2017-07-21T15:31:00Z">
        <w:r w:rsidRPr="00340DD2" w:rsidDel="00DC18C1">
          <w:rPr>
            <w:rFonts w:ascii="Calibri" w:hAnsi="Calibri"/>
            <w:szCs w:val="24"/>
          </w:rPr>
          <w:delText xml:space="preserve">telecommunication/ICT </w:delText>
        </w:r>
      </w:del>
      <w:r w:rsidRPr="00340DD2">
        <w:rPr>
          <w:rFonts w:ascii="Calibri" w:hAnsi="Calibri"/>
          <w:szCs w:val="24"/>
        </w:rPr>
        <w:t>costs to users</w:t>
      </w:r>
      <w:ins w:id="88" w:author="SGP" w:date="2017-07-21T15:31:00Z">
        <w:r w:rsidRPr="00340DD2">
          <w:rPr>
            <w:rFonts w:ascii="Calibri" w:hAnsi="Calibri"/>
            <w:szCs w:val="24"/>
          </w:rPr>
          <w:t xml:space="preserve"> and bridging the digital divide</w:t>
        </w:r>
      </w:ins>
      <w:r w:rsidRPr="00340DD2">
        <w:rPr>
          <w:rFonts w:ascii="Calibri" w:hAnsi="Calibri"/>
          <w:szCs w:val="24"/>
        </w:rPr>
        <w:t>;</w:t>
      </w:r>
    </w:p>
    <w:p w:rsidR="002450B6" w:rsidRPr="00340DD2" w:rsidDel="00C97BC6" w:rsidRDefault="002450B6" w:rsidP="002450B6">
      <w:pPr>
        <w:jc w:val="both"/>
        <w:rPr>
          <w:del w:id="89" w:author="SGP" w:date="2017-07-21T15:32:00Z"/>
          <w:rFonts w:ascii="Calibri" w:hAnsi="Calibri"/>
          <w:szCs w:val="24"/>
        </w:rPr>
      </w:pPr>
      <w:del w:id="90" w:author="SGP" w:date="2017-07-21T15:32:00Z">
        <w:r w:rsidRPr="00340DD2" w:rsidDel="00C97BC6">
          <w:rPr>
            <w:rFonts w:ascii="Calibri" w:hAnsi="Calibri"/>
            <w:i/>
            <w:iCs/>
            <w:szCs w:val="24"/>
          </w:rPr>
          <w:delText>f)</w:delText>
        </w:r>
        <w:r w:rsidRPr="00340DD2" w:rsidDel="00C97BC6">
          <w:rPr>
            <w:rFonts w:ascii="Calibri" w:hAnsi="Calibri"/>
            <w:szCs w:val="24"/>
          </w:rPr>
          <w:tab/>
          <w:delText>that national plans and projects for the provision of telecommunication services in developing countries contribute to reducing costs to users and bridging the digital divide;</w:delText>
        </w:r>
      </w:del>
    </w:p>
    <w:p w:rsidR="002450B6" w:rsidRPr="00340DD2" w:rsidDel="00E563DD" w:rsidRDefault="002450B6" w:rsidP="002450B6">
      <w:pPr>
        <w:jc w:val="both"/>
        <w:rPr>
          <w:del w:id="91" w:author="SGP" w:date="2017-07-21T15:32:00Z"/>
          <w:rFonts w:ascii="Calibri" w:hAnsi="Calibri"/>
          <w:szCs w:val="24"/>
        </w:rPr>
      </w:pPr>
      <w:del w:id="92" w:author="SGP" w:date="2017-07-21T15:32:00Z">
        <w:r w:rsidRPr="00340DD2" w:rsidDel="00C97BC6">
          <w:rPr>
            <w:rFonts w:ascii="Calibri" w:hAnsi="Calibri"/>
            <w:i/>
            <w:iCs/>
            <w:szCs w:val="24"/>
          </w:rPr>
          <w:delText>g)</w:delText>
        </w:r>
        <w:r w:rsidRPr="00340DD2" w:rsidDel="00C97BC6">
          <w:rPr>
            <w:rFonts w:ascii="Calibri" w:hAnsi="Calibri"/>
            <w:szCs w:val="24"/>
          </w:rPr>
          <w:tab/>
          <w:delText>that the introduction of new applications and services has also resulted in bringing down telecommunication/ICT costs;</w:delText>
        </w:r>
      </w:del>
    </w:p>
    <w:p w:rsidR="002450B6" w:rsidRPr="00340DD2" w:rsidRDefault="002450B6" w:rsidP="002450B6">
      <w:pPr>
        <w:jc w:val="both"/>
        <w:rPr>
          <w:ins w:id="93" w:author="SGP" w:date="2017-07-21T15:51:00Z"/>
          <w:rFonts w:ascii="Calibri" w:hAnsi="Calibri"/>
          <w:szCs w:val="24"/>
        </w:rPr>
      </w:pPr>
      <w:ins w:id="94" w:author="SGP" w:date="2017-07-21T15:35:00Z">
        <w:r w:rsidRPr="00662FF6">
          <w:rPr>
            <w:rFonts w:ascii="Calibri" w:hAnsi="Calibri"/>
            <w:i/>
            <w:iCs/>
            <w:szCs w:val="24"/>
          </w:rPr>
          <w:t>f)</w:t>
        </w:r>
        <w:r w:rsidRPr="00340DD2">
          <w:rPr>
            <w:rFonts w:ascii="Calibri" w:hAnsi="Calibri"/>
            <w:szCs w:val="24"/>
          </w:rPr>
          <w:tab/>
          <w:t>that it is necessary to coordinate the efforts of both the public and private sectors to ensure that opportunities arising from the information society yield benefits, especially for the disadvantaged</w:t>
        </w:r>
      </w:ins>
      <w:ins w:id="95" w:author="SGP" w:date="2017-07-21T15:51:00Z">
        <w:r w:rsidRPr="00340DD2">
          <w:rPr>
            <w:rFonts w:ascii="Calibri" w:hAnsi="Calibri"/>
            <w:szCs w:val="24"/>
          </w:rPr>
          <w:t>;</w:t>
        </w:r>
      </w:ins>
    </w:p>
    <w:p w:rsidR="002450B6" w:rsidRPr="00340DD2" w:rsidRDefault="002450B6" w:rsidP="002450B6">
      <w:pPr>
        <w:jc w:val="both"/>
        <w:rPr>
          <w:ins w:id="96" w:author="SGP" w:date="2017-07-21T16:01:00Z"/>
          <w:rFonts w:ascii="Calibri" w:hAnsi="Calibri"/>
          <w:szCs w:val="24"/>
        </w:rPr>
      </w:pPr>
      <w:ins w:id="97" w:author="SGP" w:date="2017-07-25T10:27:00Z">
        <w:r w:rsidRPr="00662FF6">
          <w:rPr>
            <w:rFonts w:ascii="Calibri" w:hAnsi="Calibri"/>
            <w:i/>
            <w:iCs/>
            <w:szCs w:val="24"/>
          </w:rPr>
          <w:t>g</w:t>
        </w:r>
      </w:ins>
      <w:ins w:id="98" w:author="SGP" w:date="2017-07-21T15:51:00Z">
        <w:r w:rsidRPr="00662FF6">
          <w:rPr>
            <w:rFonts w:ascii="Calibri" w:hAnsi="Calibri"/>
            <w:i/>
            <w:iCs/>
            <w:szCs w:val="24"/>
          </w:rPr>
          <w:t>)</w:t>
        </w:r>
        <w:r w:rsidRPr="00340DD2">
          <w:rPr>
            <w:rFonts w:ascii="Calibri" w:hAnsi="Calibri"/>
            <w:szCs w:val="24"/>
          </w:rPr>
          <w:tab/>
          <w:t>that the integration models supported by the ITU Member States are an element that integrates, facilitates</w:t>
        </w:r>
      </w:ins>
      <w:ins w:id="99" w:author="SGP" w:date="2017-07-21T15:52:00Z">
        <w:r w:rsidRPr="00340DD2">
          <w:rPr>
            <w:rFonts w:ascii="Calibri" w:hAnsi="Calibri"/>
            <w:szCs w:val="24"/>
          </w:rPr>
          <w:t xml:space="preserve"> and does not exclude</w:t>
        </w:r>
      </w:ins>
      <w:ins w:id="100" w:author="SGP" w:date="2017-07-21T15:54:00Z">
        <w:r w:rsidRPr="00340DD2">
          <w:rPr>
            <w:rFonts w:ascii="Calibri" w:hAnsi="Calibri"/>
            <w:szCs w:val="24"/>
          </w:rPr>
          <w:t>, one which takes into account the individual characteristics of all existing projects, respecting their autonomy and independence;</w:t>
        </w:r>
      </w:ins>
    </w:p>
    <w:p w:rsidR="002450B6" w:rsidRPr="00340DD2" w:rsidRDefault="002450B6" w:rsidP="002450B6">
      <w:pPr>
        <w:jc w:val="both"/>
        <w:rPr>
          <w:ins w:id="101" w:author="SGP" w:date="2017-07-21T15:33:00Z"/>
          <w:rFonts w:ascii="Calibri" w:hAnsi="Calibri"/>
          <w:szCs w:val="24"/>
        </w:rPr>
      </w:pPr>
      <w:ins w:id="102" w:author="SGP" w:date="2017-07-25T10:27:00Z">
        <w:r w:rsidRPr="00662FF6">
          <w:rPr>
            <w:rFonts w:ascii="Calibri" w:hAnsi="Calibri"/>
            <w:i/>
            <w:iCs/>
            <w:szCs w:val="24"/>
          </w:rPr>
          <w:t>h</w:t>
        </w:r>
      </w:ins>
      <w:ins w:id="103" w:author="SGP" w:date="2017-07-21T16:01:00Z">
        <w:r w:rsidRPr="00662FF6">
          <w:rPr>
            <w:rFonts w:ascii="Calibri" w:hAnsi="Calibri"/>
            <w:i/>
            <w:iCs/>
            <w:szCs w:val="24"/>
          </w:rPr>
          <w:t>)</w:t>
        </w:r>
        <w:r w:rsidRPr="00340DD2">
          <w:rPr>
            <w:rFonts w:ascii="Calibri" w:hAnsi="Calibri"/>
            <w:szCs w:val="24"/>
          </w:rPr>
          <w:tab/>
          <w:t xml:space="preserve">that the integration models propose ways to increase the profitability of existing infrastructure, to lower the cost of developing and implementing ICT projects and platforms, to provide for the sharing of expertise and skills, and to foster </w:t>
        </w:r>
      </w:ins>
      <w:ins w:id="104" w:author="SGP" w:date="2017-07-21T16:02:00Z">
        <w:r w:rsidRPr="00340DD2">
          <w:rPr>
            <w:rFonts w:ascii="Calibri" w:hAnsi="Calibri"/>
            <w:szCs w:val="24"/>
          </w:rPr>
          <w:t>intra</w:t>
        </w:r>
      </w:ins>
      <w:ins w:id="105" w:author="MO" w:date="2017-07-24T17:56:00Z">
        <w:r w:rsidRPr="00340DD2">
          <w:rPr>
            <w:rFonts w:ascii="Calibri" w:hAnsi="Calibri"/>
            <w:szCs w:val="24"/>
          </w:rPr>
          <w:t>-</w:t>
        </w:r>
      </w:ins>
      <w:ins w:id="106" w:author="SGP" w:date="2017-07-21T16:02:00Z">
        <w:r w:rsidRPr="00340DD2">
          <w:rPr>
            <w:rFonts w:ascii="Calibri" w:hAnsi="Calibri"/>
            <w:szCs w:val="24"/>
          </w:rPr>
          <w:t>regional</w:t>
        </w:r>
      </w:ins>
      <w:ins w:id="107" w:author="SGP" w:date="2017-07-21T16:01:00Z">
        <w:r w:rsidRPr="00340DD2">
          <w:rPr>
            <w:rFonts w:ascii="Calibri" w:hAnsi="Calibri"/>
            <w:szCs w:val="24"/>
          </w:rPr>
          <w:t xml:space="preserve"> </w:t>
        </w:r>
      </w:ins>
      <w:ins w:id="108" w:author="SGP" w:date="2017-07-21T16:02:00Z">
        <w:r w:rsidRPr="00340DD2">
          <w:rPr>
            <w:rFonts w:ascii="Calibri" w:hAnsi="Calibri"/>
            <w:szCs w:val="24"/>
          </w:rPr>
          <w:t>and extra</w:t>
        </w:r>
      </w:ins>
      <w:ins w:id="109" w:author="MO" w:date="2017-07-24T17:56:00Z">
        <w:r w:rsidRPr="00340DD2">
          <w:rPr>
            <w:rFonts w:ascii="Calibri" w:hAnsi="Calibri"/>
            <w:szCs w:val="24"/>
          </w:rPr>
          <w:t>-</w:t>
        </w:r>
      </w:ins>
      <w:ins w:id="110" w:author="SGP" w:date="2017-07-21T16:02:00Z">
        <w:r w:rsidRPr="00340DD2">
          <w:rPr>
            <w:rFonts w:ascii="Calibri" w:hAnsi="Calibri"/>
            <w:szCs w:val="24"/>
          </w:rPr>
          <w:t>regional technology transfers;</w:t>
        </w:r>
      </w:ins>
    </w:p>
    <w:p w:rsidR="002450B6" w:rsidRPr="00340DD2" w:rsidRDefault="002450B6" w:rsidP="002450B6">
      <w:pPr>
        <w:jc w:val="both"/>
        <w:rPr>
          <w:rFonts w:ascii="Calibri" w:hAnsi="Calibri"/>
          <w:szCs w:val="24"/>
        </w:rPr>
      </w:pPr>
      <w:ins w:id="111" w:author="SGP" w:date="2017-07-25T10:27:00Z">
        <w:r w:rsidRPr="00340DD2">
          <w:rPr>
            <w:rFonts w:ascii="Calibri" w:hAnsi="Calibri"/>
            <w:i/>
            <w:iCs/>
            <w:szCs w:val="24"/>
          </w:rPr>
          <w:t>i</w:t>
        </w:r>
      </w:ins>
      <w:del w:id="112" w:author="SGP" w:date="2017-07-21T16:04:00Z">
        <w:r w:rsidRPr="00340DD2" w:rsidDel="00D5111D">
          <w:rPr>
            <w:rFonts w:ascii="Calibri" w:hAnsi="Calibri"/>
            <w:i/>
            <w:iCs/>
            <w:szCs w:val="24"/>
          </w:rPr>
          <w:delText>h</w:delText>
        </w:r>
      </w:del>
      <w:r w:rsidRPr="00340DD2">
        <w:rPr>
          <w:rFonts w:ascii="Calibri" w:hAnsi="Calibri"/>
          <w:i/>
          <w:iCs/>
          <w:szCs w:val="24"/>
        </w:rPr>
        <w:t>)</w:t>
      </w:r>
      <w:r w:rsidRPr="00340DD2">
        <w:rPr>
          <w:rFonts w:ascii="Calibri" w:hAnsi="Calibri"/>
          <w:szCs w:val="24"/>
        </w:rPr>
        <w:tab/>
        <w:t>that there is still an ongoing need to create digital opportunities in developing countries, including the least developed countries, small island developing states, landlocked developing countries and countries with economies in transition, taking advantage of the revolution that ICT</w:t>
      </w:r>
      <w:del w:id="113" w:author="SGP" w:date="2017-07-21T16:04:00Z">
        <w:r w:rsidRPr="00340DD2" w:rsidDel="00D5111D">
          <w:rPr>
            <w:rFonts w:ascii="Calibri" w:hAnsi="Calibri"/>
            <w:szCs w:val="24"/>
          </w:rPr>
          <w:delText>s</w:delText>
        </w:r>
      </w:del>
      <w:r w:rsidRPr="00340DD2">
        <w:rPr>
          <w:rFonts w:ascii="Calibri" w:hAnsi="Calibri"/>
          <w:szCs w:val="24"/>
        </w:rPr>
        <w:t xml:space="preserve"> ha</w:t>
      </w:r>
      <w:ins w:id="114" w:author="SGP" w:date="2017-07-21T16:04:00Z">
        <w:r w:rsidRPr="00340DD2">
          <w:rPr>
            <w:rFonts w:ascii="Calibri" w:hAnsi="Calibri"/>
            <w:szCs w:val="24"/>
          </w:rPr>
          <w:t>s</w:t>
        </w:r>
      </w:ins>
      <w:del w:id="115" w:author="SGP" w:date="2017-07-21T16:04:00Z">
        <w:r w:rsidRPr="00340DD2" w:rsidDel="00D5111D">
          <w:rPr>
            <w:rFonts w:ascii="Calibri" w:hAnsi="Calibri"/>
            <w:szCs w:val="24"/>
          </w:rPr>
          <w:delText>ve</w:delText>
        </w:r>
      </w:del>
      <w:r w:rsidRPr="00340DD2">
        <w:rPr>
          <w:rFonts w:ascii="Calibri" w:hAnsi="Calibri"/>
          <w:szCs w:val="24"/>
        </w:rPr>
        <w:t xml:space="preserve"> witnessed and </w:t>
      </w:r>
      <w:del w:id="116" w:author="SGP" w:date="2017-07-21T16:04:00Z">
        <w:r w:rsidRPr="00340DD2" w:rsidDel="00D5111D">
          <w:rPr>
            <w:rFonts w:ascii="Calibri" w:hAnsi="Calibri"/>
            <w:szCs w:val="24"/>
          </w:rPr>
          <w:delText xml:space="preserve">are </w:delText>
        </w:r>
      </w:del>
      <w:ins w:id="117" w:author="SGP" w:date="2017-07-21T16:04:00Z">
        <w:r w:rsidRPr="00340DD2">
          <w:rPr>
            <w:rFonts w:ascii="Calibri" w:hAnsi="Calibri"/>
            <w:szCs w:val="24"/>
          </w:rPr>
          <w:t xml:space="preserve">is </w:t>
        </w:r>
      </w:ins>
      <w:r w:rsidRPr="00340DD2">
        <w:rPr>
          <w:rFonts w:ascii="Calibri" w:hAnsi="Calibri"/>
          <w:szCs w:val="24"/>
        </w:rPr>
        <w:t>currently witnessing;</w:t>
      </w:r>
    </w:p>
    <w:p w:rsidR="002450B6" w:rsidRPr="00340DD2" w:rsidRDefault="002450B6" w:rsidP="002450B6">
      <w:pPr>
        <w:jc w:val="both"/>
        <w:rPr>
          <w:rFonts w:ascii="Calibri" w:hAnsi="Calibri"/>
          <w:szCs w:val="24"/>
        </w:rPr>
      </w:pPr>
      <w:ins w:id="118" w:author="SGP" w:date="2017-07-25T10:27:00Z">
        <w:r w:rsidRPr="00340DD2">
          <w:rPr>
            <w:rFonts w:ascii="Calibri" w:hAnsi="Calibri"/>
            <w:i/>
            <w:iCs/>
            <w:szCs w:val="24"/>
          </w:rPr>
          <w:t>j</w:t>
        </w:r>
      </w:ins>
      <w:del w:id="119" w:author="SGP" w:date="2017-07-25T10:27:00Z">
        <w:r w:rsidRPr="00340DD2" w:rsidDel="00BF539A">
          <w:rPr>
            <w:rFonts w:ascii="Calibri" w:hAnsi="Calibri"/>
            <w:i/>
            <w:iCs/>
            <w:szCs w:val="24"/>
          </w:rPr>
          <w:delText>i</w:delText>
        </w:r>
      </w:del>
      <w:r w:rsidRPr="00340DD2">
        <w:rPr>
          <w:rFonts w:ascii="Calibri" w:hAnsi="Calibri"/>
          <w:i/>
          <w:iCs/>
          <w:szCs w:val="24"/>
        </w:rPr>
        <w:t>)</w:t>
      </w:r>
      <w:r w:rsidRPr="00340DD2">
        <w:rPr>
          <w:rFonts w:ascii="Calibri" w:hAnsi="Calibri"/>
          <w:szCs w:val="24"/>
        </w:rPr>
        <w:tab/>
        <w:t xml:space="preserve">that various activities are being executed towards bridging the digital divide by many international and regional organizations, such as, in addition to ITU, the Organisation for Economic Co-operation and Development (OECD), the United Nations Educational, Scientific and Cultural Organization (UNESCO), the United Nations </w:t>
      </w:r>
      <w:r w:rsidRPr="00340DD2">
        <w:rPr>
          <w:rFonts w:ascii="Calibri" w:hAnsi="Calibri"/>
          <w:szCs w:val="24"/>
        </w:rPr>
        <w:lastRenderedPageBreak/>
        <w:t xml:space="preserve">Development Programme (UNDP), the United Nations Conference on Trade and Development (UNCTAD), the United Nations Economic and Social Council (ECOSOC), the United Nations </w:t>
      </w:r>
      <w:del w:id="120" w:author="SGP" w:date="2017-07-21T16:06:00Z">
        <w:r w:rsidRPr="00340DD2" w:rsidDel="00FD5BD8">
          <w:rPr>
            <w:rFonts w:ascii="Calibri" w:hAnsi="Calibri"/>
            <w:szCs w:val="24"/>
          </w:rPr>
          <w:delText>economic commissions</w:delText>
        </w:r>
      </w:del>
      <w:ins w:id="121" w:author="SGP" w:date="2017-07-21T16:06:00Z">
        <w:r w:rsidRPr="00340DD2">
          <w:rPr>
            <w:rFonts w:ascii="Calibri" w:hAnsi="Calibri"/>
            <w:szCs w:val="24"/>
          </w:rPr>
          <w:t>Regional Commissions</w:t>
        </w:r>
      </w:ins>
      <w:r w:rsidRPr="00340DD2">
        <w:rPr>
          <w:rFonts w:ascii="Calibri" w:hAnsi="Calibri"/>
          <w:szCs w:val="24"/>
        </w:rPr>
        <w:t>, the World Bank, the Asia-Pacific Telecommunity (APT), the regional economic communities, the regional development banks and many others, and that such activity has increased following the conclusion of the World Summit on the Information Society (WSIS) and the adoption of the Tunis Agenda for the Information Society, particularly in relation to implementation and follow-up;</w:t>
      </w:r>
    </w:p>
    <w:p w:rsidR="002450B6" w:rsidRPr="00340DD2" w:rsidRDefault="002450B6" w:rsidP="002450B6">
      <w:pPr>
        <w:jc w:val="both"/>
        <w:rPr>
          <w:rFonts w:ascii="Calibri" w:hAnsi="Calibri"/>
          <w:szCs w:val="24"/>
        </w:rPr>
      </w:pPr>
      <w:ins w:id="122" w:author="SGP" w:date="2017-07-25T10:27:00Z">
        <w:r w:rsidRPr="00340DD2">
          <w:rPr>
            <w:rFonts w:ascii="Calibri" w:hAnsi="Calibri"/>
            <w:i/>
            <w:iCs/>
            <w:szCs w:val="24"/>
          </w:rPr>
          <w:t>k</w:t>
        </w:r>
      </w:ins>
      <w:del w:id="123" w:author="SGP" w:date="2017-07-25T10:27:00Z">
        <w:r w:rsidRPr="00340DD2" w:rsidDel="00BF539A">
          <w:rPr>
            <w:rFonts w:ascii="Calibri" w:hAnsi="Calibri"/>
            <w:i/>
            <w:iCs/>
            <w:szCs w:val="24"/>
          </w:rPr>
          <w:delText>j</w:delText>
        </w:r>
      </w:del>
      <w:r w:rsidRPr="00340DD2">
        <w:rPr>
          <w:rFonts w:ascii="Calibri" w:hAnsi="Calibri"/>
          <w:i/>
          <w:iCs/>
          <w:szCs w:val="24"/>
        </w:rPr>
        <w:t xml:space="preserve">) </w:t>
      </w:r>
      <w:r w:rsidRPr="00340DD2">
        <w:rPr>
          <w:rFonts w:ascii="Calibri" w:hAnsi="Calibri"/>
          <w:szCs w:val="24"/>
        </w:rPr>
        <w:tab/>
        <w:t>that the BYND2015 World Youth Summit participants, in the Declaration of Costa Rica 2013, called for equitable and universal access to ICTs, particularly for women and girls, as well as other groups marginalized by the digital divide, and called for the United Nations, the international community and all Member States to consider their words and put them into action,</w:t>
      </w:r>
    </w:p>
    <w:p w:rsidR="003E6149" w:rsidRPr="009D41F3" w:rsidRDefault="00AC796E" w:rsidP="003E6149">
      <w:pPr>
        <w:pStyle w:val="Call"/>
      </w:pPr>
      <w:r w:rsidRPr="009D41F3">
        <w:t>considering</w:t>
      </w:r>
    </w:p>
    <w:p w:rsidR="002450B6" w:rsidRPr="001627D8" w:rsidRDefault="002450B6" w:rsidP="002450B6">
      <w:pPr>
        <w:jc w:val="both"/>
        <w:rPr>
          <w:ins w:id="124" w:author="SGP" w:date="2017-07-21T16:14:00Z"/>
          <w:rFonts w:ascii="Calibri" w:hAnsi="Calibri"/>
          <w:iCs/>
          <w:szCs w:val="24"/>
        </w:rPr>
      </w:pPr>
      <w:ins w:id="125" w:author="SGP" w:date="2017-07-21T16:13:00Z">
        <w:r w:rsidRPr="001627D8">
          <w:rPr>
            <w:rFonts w:ascii="Calibri" w:hAnsi="Calibri"/>
            <w:i/>
            <w:iCs/>
            <w:szCs w:val="24"/>
          </w:rPr>
          <w:t>a)</w:t>
        </w:r>
        <w:r w:rsidRPr="001627D8">
          <w:rPr>
            <w:rFonts w:ascii="Calibri" w:hAnsi="Calibri"/>
            <w:i/>
            <w:iCs/>
            <w:szCs w:val="24"/>
          </w:rPr>
          <w:tab/>
        </w:r>
      </w:ins>
      <w:ins w:id="126" w:author="SGP" w:date="2017-07-21T16:14:00Z">
        <w:r w:rsidRPr="001627D8">
          <w:rPr>
            <w:rFonts w:ascii="Calibri" w:hAnsi="Calibri"/>
            <w:iCs/>
            <w:szCs w:val="24"/>
          </w:rPr>
          <w:t>the role of the ITU, in particular the specific functions of the ITU Telecommunication Development Sector (ITU-D);</w:t>
        </w:r>
      </w:ins>
    </w:p>
    <w:p w:rsidR="002450B6" w:rsidRPr="001627D8" w:rsidRDefault="002450B6" w:rsidP="002450B6">
      <w:pPr>
        <w:jc w:val="both"/>
        <w:rPr>
          <w:ins w:id="127" w:author="SGP" w:date="2017-07-21T16:13:00Z"/>
          <w:rFonts w:ascii="Calibri" w:hAnsi="Calibri"/>
          <w:iCs/>
          <w:szCs w:val="24"/>
        </w:rPr>
      </w:pPr>
      <w:ins w:id="128" w:author="SGP" w:date="2017-07-21T16:14:00Z">
        <w:r w:rsidRPr="001627D8">
          <w:rPr>
            <w:rFonts w:ascii="Calibri" w:hAnsi="Calibri"/>
            <w:i/>
            <w:iCs/>
            <w:szCs w:val="24"/>
          </w:rPr>
          <w:t>b)</w:t>
        </w:r>
        <w:r w:rsidRPr="001627D8">
          <w:rPr>
            <w:rFonts w:ascii="Calibri" w:hAnsi="Calibri"/>
            <w:iCs/>
            <w:szCs w:val="24"/>
          </w:rPr>
          <w:tab/>
          <w:t xml:space="preserve">the continuing disparity </w:t>
        </w:r>
      </w:ins>
      <w:ins w:id="129" w:author="SGP" w:date="2017-07-21T16:15:00Z">
        <w:r w:rsidRPr="001627D8">
          <w:rPr>
            <w:rFonts w:ascii="Calibri" w:hAnsi="Calibri"/>
            <w:iCs/>
            <w:szCs w:val="24"/>
          </w:rPr>
          <w:t>between</w:t>
        </w:r>
      </w:ins>
      <w:ins w:id="130" w:author="SGP" w:date="2017-07-21T16:14:00Z">
        <w:r w:rsidRPr="001627D8">
          <w:rPr>
            <w:rFonts w:ascii="Calibri" w:hAnsi="Calibri"/>
            <w:iCs/>
            <w:szCs w:val="24"/>
          </w:rPr>
          <w:t xml:space="preserve"> </w:t>
        </w:r>
      </w:ins>
      <w:ins w:id="131" w:author="SGP" w:date="2017-07-21T16:15:00Z">
        <w:r w:rsidRPr="001627D8">
          <w:rPr>
            <w:rFonts w:ascii="Calibri" w:hAnsi="Calibri"/>
            <w:iCs/>
            <w:szCs w:val="24"/>
          </w:rPr>
          <w:t>those who have and those who do not have access to ICT, especially rural areas</w:t>
        </w:r>
      </w:ins>
      <w:ins w:id="132" w:author="SGP" w:date="2017-07-21T16:17:00Z">
        <w:r w:rsidRPr="001627D8">
          <w:rPr>
            <w:rFonts w:ascii="Calibri" w:hAnsi="Calibri"/>
            <w:iCs/>
            <w:szCs w:val="24"/>
          </w:rPr>
          <w:t xml:space="preserve"> in many developing countries</w:t>
        </w:r>
      </w:ins>
      <w:ins w:id="133" w:author="SGP" w:date="2017-07-21T16:15:00Z">
        <w:r w:rsidRPr="001627D8">
          <w:rPr>
            <w:rFonts w:ascii="Calibri" w:hAnsi="Calibri"/>
            <w:iCs/>
            <w:szCs w:val="24"/>
          </w:rPr>
          <w:t xml:space="preserve"> where telecommunications/ICT services and applications</w:t>
        </w:r>
      </w:ins>
      <w:ins w:id="134" w:author="SGP" w:date="2017-07-21T16:16:00Z">
        <w:r w:rsidRPr="001627D8">
          <w:rPr>
            <w:rFonts w:ascii="Calibri" w:hAnsi="Calibri"/>
            <w:iCs/>
            <w:szCs w:val="24"/>
          </w:rPr>
          <w:t>,</w:t>
        </w:r>
      </w:ins>
      <w:ins w:id="135" w:author="SGP" w:date="2017-07-21T16:15:00Z">
        <w:r w:rsidRPr="001627D8">
          <w:rPr>
            <w:rFonts w:ascii="Calibri" w:hAnsi="Calibri"/>
            <w:iCs/>
            <w:szCs w:val="24"/>
          </w:rPr>
          <w:t xml:space="preserve"> </w:t>
        </w:r>
      </w:ins>
      <w:ins w:id="136" w:author="SGP" w:date="2017-07-21T16:16:00Z">
        <w:r w:rsidRPr="001627D8">
          <w:rPr>
            <w:rFonts w:ascii="Calibri" w:hAnsi="Calibri"/>
            <w:iCs/>
            <w:szCs w:val="24"/>
          </w:rPr>
          <w:t>particularly in relation to</w:t>
        </w:r>
      </w:ins>
      <w:ins w:id="137" w:author="SGP" w:date="2017-07-21T16:15:00Z">
        <w:r w:rsidRPr="001627D8">
          <w:rPr>
            <w:rFonts w:ascii="Calibri" w:hAnsi="Calibri"/>
            <w:iCs/>
            <w:szCs w:val="24"/>
          </w:rPr>
          <w:t xml:space="preserve"> the Internet</w:t>
        </w:r>
      </w:ins>
      <w:ins w:id="138" w:author="SGP" w:date="2017-07-21T16:16:00Z">
        <w:r w:rsidRPr="001627D8">
          <w:rPr>
            <w:rFonts w:ascii="Calibri" w:hAnsi="Calibri"/>
            <w:iCs/>
            <w:szCs w:val="24"/>
          </w:rPr>
          <w:t>,</w:t>
        </w:r>
      </w:ins>
      <w:ins w:id="139" w:author="SGP" w:date="2017-07-21T16:15:00Z">
        <w:r w:rsidRPr="001627D8">
          <w:rPr>
            <w:rFonts w:ascii="Calibri" w:hAnsi="Calibri"/>
            <w:iCs/>
            <w:szCs w:val="24"/>
          </w:rPr>
          <w:t xml:space="preserve"> are still not affordable to the majority of the people</w:t>
        </w:r>
      </w:ins>
      <w:ins w:id="140" w:author="SGP" w:date="2017-07-21T16:17:00Z">
        <w:r w:rsidRPr="001627D8">
          <w:rPr>
            <w:rFonts w:ascii="Calibri" w:hAnsi="Calibri"/>
            <w:iCs/>
            <w:szCs w:val="24"/>
          </w:rPr>
          <w:t>;</w:t>
        </w:r>
      </w:ins>
    </w:p>
    <w:p w:rsidR="002450B6" w:rsidRPr="001627D8" w:rsidDel="006357AE" w:rsidRDefault="002450B6" w:rsidP="002450B6">
      <w:pPr>
        <w:jc w:val="both"/>
        <w:rPr>
          <w:del w:id="141" w:author="SGP" w:date="2017-07-21T16:17:00Z"/>
          <w:rFonts w:ascii="Calibri" w:hAnsi="Calibri"/>
          <w:szCs w:val="24"/>
        </w:rPr>
      </w:pPr>
      <w:del w:id="142" w:author="SGP" w:date="2017-07-21T16:17:00Z">
        <w:r w:rsidRPr="001627D8" w:rsidDel="007A5DC0">
          <w:rPr>
            <w:rFonts w:ascii="Calibri" w:hAnsi="Calibri"/>
            <w:i/>
            <w:iCs/>
            <w:szCs w:val="24"/>
          </w:rPr>
          <w:delText>a)</w:delText>
        </w:r>
        <w:r w:rsidRPr="001627D8" w:rsidDel="007A5DC0">
          <w:rPr>
            <w:rFonts w:ascii="Calibri" w:hAnsi="Calibri"/>
            <w:szCs w:val="24"/>
          </w:rPr>
          <w:tab/>
          <w:delText>that, even with all the developments mentioned above, in many developing countries and especially in rural areas, telecommunications/ICTs, particularly in relation to the Internet, are still not affordable to the majority of the people, as is evident at present;</w:delText>
        </w:r>
      </w:del>
    </w:p>
    <w:p w:rsidR="002450B6" w:rsidRPr="001627D8" w:rsidRDefault="002450B6" w:rsidP="002450B6">
      <w:pPr>
        <w:jc w:val="both"/>
        <w:rPr>
          <w:ins w:id="143" w:author="SGP" w:date="2017-07-21T16:18:00Z"/>
          <w:rFonts w:ascii="Calibri" w:hAnsi="Calibri"/>
          <w:szCs w:val="24"/>
        </w:rPr>
      </w:pPr>
      <w:ins w:id="144" w:author="SGP" w:date="2017-07-21T16:17:00Z">
        <w:r w:rsidRPr="001627D8">
          <w:rPr>
            <w:rFonts w:ascii="Calibri" w:hAnsi="Calibri"/>
            <w:i/>
            <w:szCs w:val="24"/>
          </w:rPr>
          <w:t>c)</w:t>
        </w:r>
        <w:r w:rsidRPr="001627D8">
          <w:rPr>
            <w:rFonts w:ascii="Calibri" w:hAnsi="Calibri"/>
            <w:i/>
            <w:szCs w:val="24"/>
          </w:rPr>
          <w:tab/>
        </w:r>
      </w:ins>
      <w:ins w:id="145" w:author="SGP" w:date="2017-07-21T16:18:00Z">
        <w:r w:rsidRPr="001627D8">
          <w:rPr>
            <w:rFonts w:ascii="Calibri" w:hAnsi="Calibri"/>
            <w:szCs w:val="24"/>
          </w:rPr>
          <w:t>that many stakeholders in the public, private, academic, non-governmental organization and multilateral sectors are seeking to bridge this divide;</w:t>
        </w:r>
      </w:ins>
    </w:p>
    <w:p w:rsidR="002450B6" w:rsidRPr="001627D8" w:rsidRDefault="002450B6" w:rsidP="002450B6">
      <w:pPr>
        <w:jc w:val="both"/>
        <w:rPr>
          <w:ins w:id="146" w:author="SGP" w:date="2017-07-21T16:17:00Z"/>
          <w:rFonts w:ascii="Calibri" w:hAnsi="Calibri"/>
          <w:szCs w:val="24"/>
        </w:rPr>
      </w:pPr>
      <w:ins w:id="147" w:author="SGP" w:date="2017-07-21T16:18:00Z">
        <w:r w:rsidRPr="001627D8">
          <w:rPr>
            <w:rFonts w:ascii="Calibri" w:hAnsi="Calibri"/>
            <w:i/>
            <w:szCs w:val="24"/>
          </w:rPr>
          <w:t>d)</w:t>
        </w:r>
        <w:r w:rsidRPr="001627D8">
          <w:rPr>
            <w:rFonts w:ascii="Calibri" w:hAnsi="Calibri"/>
            <w:szCs w:val="24"/>
          </w:rPr>
          <w:tab/>
          <w:t>the progress accomplished in the implementation of the outcomes of Phases 1 and 2 of the World Summit on the Information Society (WSIS);</w:t>
        </w:r>
      </w:ins>
    </w:p>
    <w:p w:rsidR="002450B6" w:rsidRPr="001627D8" w:rsidRDefault="002450B6" w:rsidP="002450B6">
      <w:pPr>
        <w:jc w:val="both"/>
        <w:rPr>
          <w:rFonts w:ascii="Calibri" w:hAnsi="Calibri"/>
          <w:szCs w:val="24"/>
        </w:rPr>
      </w:pPr>
      <w:ins w:id="148" w:author="SGP" w:date="2017-07-21T16:19:00Z">
        <w:r w:rsidRPr="001627D8">
          <w:rPr>
            <w:rFonts w:ascii="Calibri" w:hAnsi="Calibri"/>
            <w:i/>
            <w:iCs/>
            <w:szCs w:val="24"/>
          </w:rPr>
          <w:t>e</w:t>
        </w:r>
      </w:ins>
      <w:del w:id="149" w:author="SGP" w:date="2017-07-21T16:19:00Z">
        <w:r w:rsidRPr="001627D8" w:rsidDel="00B31FD9">
          <w:rPr>
            <w:rFonts w:ascii="Calibri" w:hAnsi="Calibri"/>
            <w:i/>
            <w:iCs/>
            <w:szCs w:val="24"/>
          </w:rPr>
          <w:delText>b</w:delText>
        </w:r>
      </w:del>
      <w:r w:rsidRPr="001627D8">
        <w:rPr>
          <w:rFonts w:ascii="Calibri" w:hAnsi="Calibri"/>
          <w:i/>
          <w:iCs/>
          <w:szCs w:val="24"/>
        </w:rPr>
        <w:t>)</w:t>
      </w:r>
      <w:r w:rsidRPr="001627D8">
        <w:rPr>
          <w:rFonts w:ascii="Calibri" w:hAnsi="Calibri"/>
          <w:szCs w:val="24"/>
        </w:rPr>
        <w:tab/>
        <w:t>that each region, country and area should tackle its own specific issues regarding the digital divide, while stressing the importance of cooperation in this area at regional and international level in order to benefit from experience gained;</w:t>
      </w:r>
    </w:p>
    <w:p w:rsidR="002450B6" w:rsidRPr="001627D8" w:rsidRDefault="002450B6" w:rsidP="002450B6">
      <w:pPr>
        <w:jc w:val="both"/>
        <w:rPr>
          <w:rFonts w:ascii="Calibri" w:hAnsi="Calibri"/>
          <w:szCs w:val="24"/>
        </w:rPr>
      </w:pPr>
      <w:ins w:id="150" w:author="SGP" w:date="2017-07-21T16:20:00Z">
        <w:r w:rsidRPr="001627D8">
          <w:rPr>
            <w:rFonts w:ascii="Calibri" w:hAnsi="Calibri"/>
            <w:i/>
            <w:iCs/>
            <w:szCs w:val="24"/>
          </w:rPr>
          <w:t>f</w:t>
        </w:r>
      </w:ins>
      <w:del w:id="151" w:author="SGP" w:date="2017-07-21T16:20:00Z">
        <w:r w:rsidRPr="001627D8" w:rsidDel="00F21121">
          <w:rPr>
            <w:rFonts w:ascii="Calibri" w:hAnsi="Calibri"/>
            <w:i/>
            <w:iCs/>
            <w:szCs w:val="24"/>
          </w:rPr>
          <w:delText>c</w:delText>
        </w:r>
      </w:del>
      <w:r w:rsidRPr="001627D8">
        <w:rPr>
          <w:rFonts w:ascii="Calibri" w:hAnsi="Calibri"/>
          <w:i/>
          <w:iCs/>
          <w:szCs w:val="24"/>
        </w:rPr>
        <w:t>)</w:t>
      </w:r>
      <w:r w:rsidRPr="001627D8">
        <w:rPr>
          <w:rFonts w:ascii="Calibri" w:hAnsi="Calibri"/>
          <w:szCs w:val="24"/>
        </w:rPr>
        <w:tab/>
        <w:t>that many developing countries do not have the necessary basic infrastructure, long</w:t>
      </w:r>
      <w:r w:rsidRPr="001627D8">
        <w:rPr>
          <w:rFonts w:ascii="Calibri" w:hAnsi="Calibri"/>
          <w:szCs w:val="24"/>
        </w:rPr>
        <w:noBreakHyphen/>
        <w:t>term plans, laws, appropriate regulations and such like in place for telecommunication/ICT development;</w:t>
      </w:r>
    </w:p>
    <w:p w:rsidR="002450B6" w:rsidRPr="001627D8" w:rsidRDefault="002450B6" w:rsidP="002450B6">
      <w:pPr>
        <w:jc w:val="both"/>
        <w:rPr>
          <w:rFonts w:ascii="Calibri" w:hAnsi="Calibri"/>
          <w:szCs w:val="24"/>
        </w:rPr>
      </w:pPr>
      <w:ins w:id="152" w:author="SGP" w:date="2017-07-21T16:20:00Z">
        <w:r w:rsidRPr="001627D8">
          <w:rPr>
            <w:rFonts w:ascii="Calibri" w:hAnsi="Calibri"/>
            <w:i/>
            <w:iCs/>
            <w:szCs w:val="24"/>
          </w:rPr>
          <w:t>g</w:t>
        </w:r>
      </w:ins>
      <w:del w:id="153" w:author="SGP" w:date="2017-07-21T16:20:00Z">
        <w:r w:rsidRPr="001627D8" w:rsidDel="00F21121">
          <w:rPr>
            <w:rFonts w:ascii="Calibri" w:hAnsi="Calibri"/>
            <w:i/>
            <w:iCs/>
            <w:szCs w:val="24"/>
          </w:rPr>
          <w:delText>d</w:delText>
        </w:r>
      </w:del>
      <w:r w:rsidRPr="001627D8">
        <w:rPr>
          <w:rFonts w:ascii="Calibri" w:hAnsi="Calibri"/>
          <w:i/>
          <w:iCs/>
          <w:szCs w:val="24"/>
        </w:rPr>
        <w:t>)</w:t>
      </w:r>
      <w:r w:rsidRPr="001627D8">
        <w:rPr>
          <w:rFonts w:ascii="Calibri" w:hAnsi="Calibri"/>
          <w:szCs w:val="24"/>
        </w:rPr>
        <w:tab/>
        <w:t>that the use of radiocommunication systems, in particular satellite systems, to provide access for local communities located in rural or remote areas without increased connection costs due to distance or other geographical characteristics is an extremely useful</w:t>
      </w:r>
      <w:ins w:id="154" w:author="SGP" w:date="2017-07-21T16:20:00Z">
        <w:r w:rsidRPr="001627D8">
          <w:rPr>
            <w:rFonts w:ascii="Calibri" w:hAnsi="Calibri"/>
            <w:szCs w:val="24"/>
          </w:rPr>
          <w:t xml:space="preserve"> and cost-effective</w:t>
        </w:r>
      </w:ins>
      <w:r w:rsidRPr="001627D8">
        <w:rPr>
          <w:rFonts w:ascii="Calibri" w:hAnsi="Calibri"/>
          <w:szCs w:val="24"/>
        </w:rPr>
        <w:t xml:space="preserve"> tool for bridging the digital divide;</w:t>
      </w:r>
    </w:p>
    <w:p w:rsidR="002450B6" w:rsidRPr="001627D8" w:rsidRDefault="002450B6" w:rsidP="002450B6">
      <w:pPr>
        <w:jc w:val="both"/>
        <w:rPr>
          <w:rFonts w:ascii="Calibri" w:hAnsi="Calibri"/>
          <w:szCs w:val="24"/>
        </w:rPr>
      </w:pPr>
      <w:ins w:id="155" w:author="SGP" w:date="2017-07-21T16:20:00Z">
        <w:r w:rsidRPr="001627D8">
          <w:rPr>
            <w:rFonts w:ascii="Calibri" w:hAnsi="Calibri"/>
            <w:i/>
            <w:iCs/>
            <w:szCs w:val="24"/>
          </w:rPr>
          <w:t>h</w:t>
        </w:r>
      </w:ins>
      <w:del w:id="156" w:author="SGP" w:date="2017-07-21T16:20:00Z">
        <w:r w:rsidRPr="001627D8" w:rsidDel="002D08AF">
          <w:rPr>
            <w:rFonts w:ascii="Calibri" w:hAnsi="Calibri"/>
            <w:i/>
            <w:iCs/>
            <w:szCs w:val="24"/>
          </w:rPr>
          <w:delText>e</w:delText>
        </w:r>
      </w:del>
      <w:r w:rsidRPr="001627D8">
        <w:rPr>
          <w:rFonts w:ascii="Calibri" w:hAnsi="Calibri"/>
          <w:i/>
          <w:iCs/>
          <w:szCs w:val="24"/>
        </w:rPr>
        <w:t>)</w:t>
      </w:r>
      <w:r w:rsidRPr="001627D8">
        <w:rPr>
          <w:rFonts w:ascii="Calibri" w:hAnsi="Calibri"/>
          <w:szCs w:val="24"/>
        </w:rPr>
        <w:tab/>
        <w:t>that satellite broadband systems support communication solutions offering high connectivity, speed and reliability in both urban areas and rural and remote areas, and thus constitute a fundamental driver of economic and social development for countries and regions;</w:t>
      </w:r>
    </w:p>
    <w:p w:rsidR="002450B6" w:rsidRPr="001627D8" w:rsidRDefault="002450B6" w:rsidP="002450B6">
      <w:pPr>
        <w:jc w:val="both"/>
        <w:rPr>
          <w:rFonts w:ascii="Calibri" w:hAnsi="Calibri"/>
          <w:szCs w:val="24"/>
        </w:rPr>
      </w:pPr>
      <w:ins w:id="157" w:author="SGP" w:date="2017-07-21T16:20:00Z">
        <w:r w:rsidRPr="001627D8">
          <w:rPr>
            <w:rFonts w:ascii="Calibri" w:hAnsi="Calibri"/>
            <w:i/>
            <w:iCs/>
            <w:szCs w:val="24"/>
          </w:rPr>
          <w:t>i</w:t>
        </w:r>
      </w:ins>
      <w:del w:id="158" w:author="SGP" w:date="2017-07-21T16:20:00Z">
        <w:r w:rsidRPr="001627D8" w:rsidDel="002D08AF">
          <w:rPr>
            <w:rFonts w:ascii="Calibri" w:hAnsi="Calibri"/>
            <w:i/>
            <w:iCs/>
            <w:szCs w:val="24"/>
          </w:rPr>
          <w:delText>f</w:delText>
        </w:r>
      </w:del>
      <w:r w:rsidRPr="001627D8">
        <w:rPr>
          <w:rFonts w:ascii="Calibri" w:hAnsi="Calibri"/>
          <w:i/>
          <w:iCs/>
          <w:szCs w:val="24"/>
        </w:rPr>
        <w:t>)</w:t>
      </w:r>
      <w:r w:rsidRPr="001627D8">
        <w:rPr>
          <w:rFonts w:ascii="Calibri" w:hAnsi="Calibri"/>
          <w:szCs w:val="24"/>
        </w:rPr>
        <w:tab/>
        <w:t>that the development of radiocommunication technologies and deployment of satellite systems enable sustainable and affordable access to information and knowledge, through the provision of communication services with high connectivity (broadband) and wide coverage (regional or global reach), which contribute significantly to bridging the digital divide, efficiently complementing other technologies and enabling countries to be connected directly, quickly and reliably</w:t>
      </w:r>
      <w:del w:id="159" w:author="APT Fujitsu" w:date="2017-08-21T22:06:00Z">
        <w:r w:rsidRPr="001627D8" w:rsidDel="00CC2543">
          <w:rPr>
            <w:rFonts w:ascii="Calibri" w:hAnsi="Calibri"/>
            <w:szCs w:val="24"/>
          </w:rPr>
          <w:delText>;</w:delText>
        </w:r>
      </w:del>
      <w:ins w:id="160" w:author="APT Fujitsu" w:date="2017-08-21T22:06:00Z">
        <w:r>
          <w:rPr>
            <w:rFonts w:ascii="Calibri" w:hAnsi="Calibri"/>
            <w:szCs w:val="24"/>
          </w:rPr>
          <w:t>,</w:t>
        </w:r>
      </w:ins>
    </w:p>
    <w:p w:rsidR="00030BF3" w:rsidRDefault="002450B6" w:rsidP="00030BF3">
      <w:pPr>
        <w:jc w:val="both"/>
        <w:rPr>
          <w:rFonts w:ascii="Calibri" w:hAnsi="Calibri"/>
          <w:szCs w:val="24"/>
        </w:rPr>
      </w:pPr>
      <w:del w:id="161" w:author="SGP" w:date="2017-07-21T16:21:00Z">
        <w:r w:rsidRPr="00030BF3" w:rsidDel="00494F42">
          <w:rPr>
            <w:rFonts w:ascii="Calibri" w:hAnsi="Calibri"/>
            <w:szCs w:val="24"/>
          </w:rPr>
          <w:delText>g)</w:delText>
        </w:r>
        <w:r w:rsidRPr="00030BF3" w:rsidDel="00494F42">
          <w:rPr>
            <w:rFonts w:ascii="Calibri" w:hAnsi="Calibri"/>
            <w:szCs w:val="24"/>
          </w:rPr>
          <w:tab/>
          <w:delText>that Programme 1 of the Telecommunication Development Bureau (BDT) under the Hyderabad Action Plan, on information and communication infrastructure and technology development, has provided assistance to developing countries in the area of spectrum management and in the efficient and cost</w:delText>
        </w:r>
        <w:r w:rsidRPr="00030BF3" w:rsidDel="00494F42">
          <w:rPr>
            <w:rFonts w:ascii="Calibri" w:hAnsi="Calibri"/>
            <w:szCs w:val="24"/>
          </w:rPr>
          <w:noBreakHyphen/>
          <w:delText>effective development of rural, national and international broadband telecommunication networks, including satellite,</w:delText>
        </w:r>
      </w:del>
    </w:p>
    <w:p w:rsidR="002450B6" w:rsidRPr="00030BF3" w:rsidRDefault="002450B6" w:rsidP="00030BF3">
      <w:pPr>
        <w:pStyle w:val="Call"/>
        <w:rPr>
          <w:ins w:id="162" w:author="SGP" w:date="2017-07-21T16:23:00Z"/>
        </w:rPr>
      </w:pPr>
      <w:ins w:id="163" w:author="SGP" w:date="2017-07-21T16:23:00Z">
        <w:r w:rsidRPr="00030BF3">
          <w:lastRenderedPageBreak/>
          <w:t>bearing in mind</w:t>
        </w:r>
      </w:ins>
    </w:p>
    <w:p w:rsidR="002450B6" w:rsidRPr="001627D8" w:rsidRDefault="002450B6" w:rsidP="005C00E7">
      <w:pPr>
        <w:rPr>
          <w:ins w:id="164" w:author="SGP" w:date="2017-07-21T16:26:00Z"/>
          <w:i/>
        </w:rPr>
      </w:pPr>
      <w:ins w:id="165" w:author="SGP" w:date="2017-07-21T16:23:00Z">
        <w:r w:rsidRPr="001627D8">
          <w:rPr>
            <w:i/>
          </w:rPr>
          <w:t>a)</w:t>
        </w:r>
        <w:r w:rsidRPr="001627D8">
          <w:rPr>
            <w:i/>
          </w:rPr>
          <w:tab/>
        </w:r>
        <w:r w:rsidRPr="001627D8">
          <w:t>that this continuing difference in access to ICTs would lead to an extreme escalation of</w:t>
        </w:r>
      </w:ins>
      <w:ins w:id="166" w:author="SGP" w:date="2017-07-21T16:24:00Z">
        <w:r w:rsidRPr="001627D8">
          <w:t xml:space="preserve"> economic and</w:t>
        </w:r>
      </w:ins>
      <w:ins w:id="167" w:author="SGP" w:date="2017-07-21T16:23:00Z">
        <w:r w:rsidRPr="001627D8">
          <w:t xml:space="preserve"> social</w:t>
        </w:r>
      </w:ins>
      <w:ins w:id="168" w:author="SGP" w:date="2017-07-21T16:24:00Z">
        <w:r w:rsidRPr="001627D8">
          <w:t xml:space="preserve"> disparities, with negative impacts on the social and economic environment in the various regions excluded from the use of ICTs;</w:t>
        </w:r>
      </w:ins>
      <w:ins w:id="169" w:author="SGP" w:date="2017-07-21T16:23:00Z">
        <w:r w:rsidRPr="001627D8">
          <w:rPr>
            <w:i/>
          </w:rPr>
          <w:t xml:space="preserve"> </w:t>
        </w:r>
      </w:ins>
    </w:p>
    <w:p w:rsidR="002450B6" w:rsidRPr="001627D8" w:rsidRDefault="002450B6" w:rsidP="005C00E7">
      <w:pPr>
        <w:rPr>
          <w:ins w:id="170" w:author="SGP" w:date="2017-07-21T16:26:00Z"/>
          <w:i/>
        </w:rPr>
      </w:pPr>
      <w:ins w:id="171" w:author="SGP" w:date="2017-07-21T16:26:00Z">
        <w:r w:rsidRPr="001627D8">
          <w:rPr>
            <w:i/>
          </w:rPr>
          <w:t>b)</w:t>
        </w:r>
        <w:r w:rsidRPr="001627D8">
          <w:rPr>
            <w:i/>
          </w:rPr>
          <w:tab/>
        </w:r>
        <w:r w:rsidRPr="001627D8">
          <w:t>the interest shown by WSIS in ICT integration and the role of the three ITU Sectors in this regard;</w:t>
        </w:r>
      </w:ins>
    </w:p>
    <w:p w:rsidR="002450B6" w:rsidRDefault="002450B6" w:rsidP="002450B6">
      <w:ins w:id="172" w:author="SGP" w:date="2017-07-21T16:26:00Z">
        <w:r w:rsidRPr="001627D8">
          <w:rPr>
            <w:i/>
          </w:rPr>
          <w:t>c)</w:t>
        </w:r>
        <w:r w:rsidRPr="001627D8">
          <w:rPr>
            <w:i/>
          </w:rPr>
          <w:tab/>
        </w:r>
        <w:r w:rsidRPr="001627D8">
          <w:t xml:space="preserve">the </w:t>
        </w:r>
      </w:ins>
      <w:ins w:id="173" w:author="SGP" w:date="2017-07-21T16:27:00Z">
        <w:r w:rsidRPr="001627D8">
          <w:t>“Call to Action” of the Broadband Commission for Digital Development, to include ICT networks, services and applications as enablers of sustainable development,</w:t>
        </w:r>
      </w:ins>
    </w:p>
    <w:p w:rsidR="003E6149" w:rsidRPr="009D41F3" w:rsidRDefault="00AC796E" w:rsidP="003E6149">
      <w:pPr>
        <w:pStyle w:val="Call"/>
      </w:pPr>
      <w:r w:rsidRPr="009D41F3">
        <w:t>further considering</w:t>
      </w:r>
    </w:p>
    <w:p w:rsidR="002450B6" w:rsidRPr="009D41F3" w:rsidRDefault="002450B6" w:rsidP="002450B6">
      <w:r w:rsidRPr="009D41F3">
        <w:rPr>
          <w:i/>
          <w:iCs/>
        </w:rPr>
        <w:t>a)</w:t>
      </w:r>
      <w:r w:rsidRPr="009D41F3">
        <w:tab/>
        <w:t>that the distribution of the benefits brought about by the ICT revolution is not equitable between developing and developed countries, and between social categories within countries, taking into account the commitments of both phases of WSIS to bridge the digital divide and transform it into a digital opportunity;</w:t>
      </w:r>
    </w:p>
    <w:p w:rsidR="002450B6" w:rsidRPr="001627D8" w:rsidRDefault="002450B6" w:rsidP="002450B6">
      <w:pPr>
        <w:jc w:val="both"/>
        <w:rPr>
          <w:ins w:id="174" w:author="SGP" w:date="2017-07-21T16:29:00Z"/>
          <w:rFonts w:ascii="Calibri" w:hAnsi="Calibri"/>
          <w:szCs w:val="24"/>
        </w:rPr>
      </w:pPr>
      <w:r w:rsidRPr="001627D8">
        <w:rPr>
          <w:rFonts w:ascii="Calibri" w:hAnsi="Calibri"/>
          <w:i/>
          <w:iCs/>
          <w:szCs w:val="24"/>
        </w:rPr>
        <w:t>b)</w:t>
      </w:r>
      <w:r w:rsidRPr="001627D8">
        <w:rPr>
          <w:rFonts w:ascii="Calibri" w:hAnsi="Calibri"/>
          <w:szCs w:val="24"/>
        </w:rPr>
        <w:tab/>
        <w:t>that equitable access to information and the transition of the countries of the developing world into knowledge economies and into the information age will enhance their economic, social and cultural development, in implementation of the aims of the Geneva Plan of Action and Tunis Agenda</w:t>
      </w:r>
      <w:ins w:id="175" w:author="APT Fujitsu" w:date="2017-08-21T22:08:00Z">
        <w:r>
          <w:rPr>
            <w:rFonts w:ascii="Calibri" w:hAnsi="Calibri"/>
            <w:szCs w:val="24"/>
          </w:rPr>
          <w:t>;</w:t>
        </w:r>
      </w:ins>
      <w:r w:rsidRPr="001627D8">
        <w:rPr>
          <w:rFonts w:ascii="Calibri" w:hAnsi="Calibri"/>
          <w:szCs w:val="24"/>
        </w:rPr>
        <w:t xml:space="preserve"> </w:t>
      </w:r>
    </w:p>
    <w:p w:rsidR="002450B6" w:rsidRPr="001627D8" w:rsidRDefault="002450B6" w:rsidP="002450B6">
      <w:pPr>
        <w:jc w:val="both"/>
        <w:rPr>
          <w:rFonts w:ascii="Calibri" w:hAnsi="Calibri"/>
          <w:szCs w:val="24"/>
        </w:rPr>
      </w:pPr>
      <w:ins w:id="176" w:author="SGP" w:date="2017-07-21T16:29:00Z">
        <w:r w:rsidRPr="001627D8">
          <w:rPr>
            <w:rFonts w:ascii="Calibri" w:hAnsi="Calibri"/>
            <w:i/>
            <w:szCs w:val="24"/>
          </w:rPr>
          <w:t>c)</w:t>
        </w:r>
        <w:r w:rsidRPr="001627D8">
          <w:rPr>
            <w:rFonts w:ascii="Calibri" w:hAnsi="Calibri"/>
            <w:i/>
            <w:szCs w:val="24"/>
          </w:rPr>
          <w:tab/>
        </w:r>
      </w:ins>
      <w:del w:id="177" w:author="SGP" w:date="2017-07-21T16:29:00Z">
        <w:r w:rsidRPr="001627D8" w:rsidDel="006D53AB">
          <w:rPr>
            <w:rFonts w:ascii="Calibri" w:hAnsi="Calibri"/>
            <w:szCs w:val="24"/>
          </w:rPr>
          <w:delText>and of</w:delText>
        </w:r>
      </w:del>
      <w:ins w:id="178" w:author="SGP" w:date="2017-07-21T16:29:00Z">
        <w:r w:rsidRPr="001627D8">
          <w:rPr>
            <w:rFonts w:ascii="Calibri" w:hAnsi="Calibri"/>
            <w:szCs w:val="24"/>
          </w:rPr>
          <w:t>that</w:t>
        </w:r>
      </w:ins>
      <w:r w:rsidRPr="001627D8">
        <w:rPr>
          <w:rFonts w:ascii="Calibri" w:hAnsi="Calibri"/>
          <w:szCs w:val="24"/>
        </w:rPr>
        <w:t xml:space="preserve"> Goal 2 (</w:t>
      </w:r>
      <w:del w:id="179" w:author="SGP" w:date="2017-07-21T16:36:00Z">
        <w:r w:rsidRPr="001627D8" w:rsidDel="00FC6DEA">
          <w:rPr>
            <w:rFonts w:ascii="Calibri" w:hAnsi="Calibri"/>
            <w:szCs w:val="24"/>
          </w:rPr>
          <w:delText>To provide assistance to developing countries in bridging the digital divide by achieving broader telecommunication/ICT-enabled socio-economic development</w:delText>
        </w:r>
      </w:del>
      <w:ins w:id="180" w:author="SGP" w:date="2017-07-21T16:36:00Z">
        <w:r w:rsidRPr="001627D8">
          <w:rPr>
            <w:rFonts w:ascii="Calibri" w:hAnsi="Calibri"/>
            <w:szCs w:val="24"/>
          </w:rPr>
          <w:t>Inclusiveness – Bridge the digital divide and provide broadband for all</w:t>
        </w:r>
      </w:ins>
      <w:r w:rsidRPr="001627D8">
        <w:rPr>
          <w:rFonts w:ascii="Calibri" w:hAnsi="Calibri"/>
          <w:szCs w:val="24"/>
        </w:rPr>
        <w:t xml:space="preserve">) of the strategic plan for the Union for </w:t>
      </w:r>
      <w:del w:id="181" w:author="SGP" w:date="2017-07-21T16:29:00Z">
        <w:r w:rsidRPr="001627D8" w:rsidDel="006D53AB">
          <w:rPr>
            <w:rFonts w:ascii="Calibri" w:hAnsi="Calibri"/>
            <w:szCs w:val="24"/>
          </w:rPr>
          <w:delText>2012</w:delText>
        </w:r>
        <w:r w:rsidRPr="001627D8" w:rsidDel="006D53AB">
          <w:rPr>
            <w:rFonts w:ascii="Calibri" w:hAnsi="Calibri"/>
            <w:szCs w:val="24"/>
          </w:rPr>
          <w:noBreakHyphen/>
          <w:delText>2015</w:delText>
        </w:r>
      </w:del>
      <w:ins w:id="182" w:author="SGP" w:date="2017-07-21T16:29:00Z">
        <w:r w:rsidRPr="001627D8">
          <w:rPr>
            <w:rFonts w:ascii="Calibri" w:hAnsi="Calibri"/>
            <w:szCs w:val="24"/>
          </w:rPr>
          <w:t>2016-2019</w:t>
        </w:r>
      </w:ins>
      <w:r w:rsidRPr="001627D8">
        <w:rPr>
          <w:rFonts w:ascii="Calibri" w:hAnsi="Calibri"/>
          <w:szCs w:val="24"/>
        </w:rPr>
        <w:t xml:space="preserve"> in Resolution 71 (Rev. </w:t>
      </w:r>
      <w:del w:id="183" w:author="SGP" w:date="2017-07-21T16:30:00Z">
        <w:r w:rsidRPr="001627D8" w:rsidDel="006D53AB">
          <w:rPr>
            <w:rFonts w:ascii="Calibri" w:hAnsi="Calibri"/>
            <w:szCs w:val="24"/>
          </w:rPr>
          <w:delText>Guadalajara</w:delText>
        </w:r>
      </w:del>
      <w:ins w:id="184" w:author="SGP" w:date="2017-07-21T16:30:00Z">
        <w:r w:rsidRPr="001627D8">
          <w:rPr>
            <w:rFonts w:ascii="Calibri" w:hAnsi="Calibri"/>
            <w:szCs w:val="24"/>
          </w:rPr>
          <w:t>Busan</w:t>
        </w:r>
      </w:ins>
      <w:r w:rsidRPr="001627D8">
        <w:rPr>
          <w:rFonts w:ascii="Calibri" w:hAnsi="Calibri"/>
          <w:szCs w:val="24"/>
        </w:rPr>
        <w:t>, 201</w:t>
      </w:r>
      <w:ins w:id="185" w:author="SGP" w:date="2017-07-21T16:30:00Z">
        <w:r w:rsidRPr="001627D8">
          <w:rPr>
            <w:rFonts w:ascii="Calibri" w:hAnsi="Calibri"/>
            <w:szCs w:val="24"/>
          </w:rPr>
          <w:t>4</w:t>
        </w:r>
      </w:ins>
      <w:del w:id="186" w:author="SGP" w:date="2017-07-21T16:30:00Z">
        <w:r w:rsidRPr="001627D8" w:rsidDel="006D53AB">
          <w:rPr>
            <w:rFonts w:ascii="Calibri" w:hAnsi="Calibri"/>
            <w:szCs w:val="24"/>
          </w:rPr>
          <w:delText>0</w:delText>
        </w:r>
      </w:del>
      <w:r w:rsidRPr="001627D8">
        <w:rPr>
          <w:rFonts w:ascii="Calibri" w:hAnsi="Calibri"/>
          <w:szCs w:val="24"/>
        </w:rPr>
        <w:t xml:space="preserve">) of the </w:t>
      </w:r>
      <w:del w:id="187" w:author="SGP" w:date="2017-07-21T16:30:00Z">
        <w:r w:rsidRPr="001627D8" w:rsidDel="006D53AB">
          <w:rPr>
            <w:rFonts w:ascii="Calibri" w:hAnsi="Calibri"/>
            <w:szCs w:val="24"/>
          </w:rPr>
          <w:delText>Plenipotentiary Conference</w:delText>
        </w:r>
      </w:del>
      <w:ins w:id="188" w:author="SGP" w:date="2017-07-21T16:30:00Z">
        <w:r w:rsidRPr="001627D8">
          <w:rPr>
            <w:rFonts w:ascii="Calibri" w:hAnsi="Calibri"/>
            <w:szCs w:val="24"/>
          </w:rPr>
          <w:t>PP</w:t>
        </w:r>
      </w:ins>
      <w:r w:rsidRPr="001627D8">
        <w:rPr>
          <w:rFonts w:ascii="Calibri" w:hAnsi="Calibri"/>
          <w:szCs w:val="24"/>
        </w:rPr>
        <w:t>,</w:t>
      </w:r>
      <w:del w:id="189" w:author="SGP" w:date="2017-07-21T16:30:00Z">
        <w:r w:rsidRPr="001627D8" w:rsidDel="006D53AB">
          <w:rPr>
            <w:rFonts w:ascii="Calibri" w:hAnsi="Calibri"/>
            <w:szCs w:val="24"/>
          </w:rPr>
          <w:delText xml:space="preserve"> which is expected to be maintained in the new plan for 2016-2019, taking into consideration that such access shall be affordable</w:delText>
        </w:r>
      </w:del>
      <w:ins w:id="190" w:author="SGP" w:date="2017-07-21T16:30:00Z">
        <w:r w:rsidRPr="001627D8">
          <w:rPr>
            <w:rFonts w:ascii="Calibri" w:hAnsi="Calibri"/>
            <w:szCs w:val="24"/>
          </w:rPr>
          <w:t xml:space="preserve"> states that ITU will </w:t>
        </w:r>
      </w:ins>
      <w:ins w:id="191" w:author="SGP" w:date="2017-07-21T16:36:00Z">
        <w:r w:rsidRPr="001627D8">
          <w:rPr>
            <w:rFonts w:ascii="Calibri" w:hAnsi="Calibri"/>
            <w:szCs w:val="24"/>
          </w:rPr>
          <w:t>continue to be committed</w:t>
        </w:r>
      </w:ins>
      <w:ins w:id="192" w:author="SGP" w:date="2017-07-21T16:39:00Z">
        <w:r w:rsidRPr="001627D8">
          <w:rPr>
            <w:rFonts w:ascii="Calibri" w:hAnsi="Calibri"/>
            <w:szCs w:val="24"/>
          </w:rPr>
          <w:t xml:space="preserve"> in the work</w:t>
        </w:r>
      </w:ins>
      <w:ins w:id="193" w:author="SGP" w:date="2017-07-21T16:36:00Z">
        <w:r w:rsidRPr="001627D8">
          <w:rPr>
            <w:rFonts w:ascii="Calibri" w:hAnsi="Calibri"/>
            <w:szCs w:val="24"/>
          </w:rPr>
          <w:t xml:space="preserve"> to </w:t>
        </w:r>
      </w:ins>
      <w:ins w:id="194" w:author="SGP" w:date="2017-07-21T16:30:00Z">
        <w:r w:rsidRPr="001627D8">
          <w:rPr>
            <w:rFonts w:ascii="Calibri" w:hAnsi="Calibri"/>
            <w:szCs w:val="24"/>
          </w:rPr>
          <w:t>bridge the digital divide and enable the provision of broadband for all</w:t>
        </w:r>
      </w:ins>
      <w:ins w:id="195" w:author="SGP" w:date="2017-07-21T16:38:00Z">
        <w:r w:rsidRPr="001627D8">
          <w:rPr>
            <w:rFonts w:ascii="Calibri" w:hAnsi="Calibri"/>
            <w:szCs w:val="24"/>
          </w:rPr>
          <w:t xml:space="preserve">, so everyone can take advantage of its </w:t>
        </w:r>
      </w:ins>
      <w:ins w:id="196" w:author="SGP" w:date="2017-07-21T16:39:00Z">
        <w:r w:rsidRPr="001627D8">
          <w:rPr>
            <w:rFonts w:ascii="Calibri" w:hAnsi="Calibri"/>
            <w:szCs w:val="24"/>
          </w:rPr>
          <w:t xml:space="preserve">economic and social </w:t>
        </w:r>
      </w:ins>
      <w:ins w:id="197" w:author="SGP" w:date="2017-07-21T16:38:00Z">
        <w:r w:rsidRPr="001627D8">
          <w:rPr>
            <w:rFonts w:ascii="Calibri" w:hAnsi="Calibri"/>
            <w:szCs w:val="24"/>
          </w:rPr>
          <w:t>benefits</w:t>
        </w:r>
      </w:ins>
      <w:r w:rsidRPr="001627D8">
        <w:rPr>
          <w:rFonts w:ascii="Calibri" w:hAnsi="Calibri"/>
          <w:szCs w:val="24"/>
        </w:rPr>
        <w:t>;</w:t>
      </w:r>
      <w:ins w:id="198" w:author="SGP" w:date="2017-07-21T16:31:00Z">
        <w:r w:rsidRPr="001627D8">
          <w:rPr>
            <w:rFonts w:ascii="Calibri" w:hAnsi="Calibri"/>
            <w:szCs w:val="24"/>
          </w:rPr>
          <w:t xml:space="preserve"> </w:t>
        </w:r>
      </w:ins>
    </w:p>
    <w:p w:rsidR="002450B6" w:rsidRPr="001627D8" w:rsidRDefault="002450B6" w:rsidP="002450B6">
      <w:pPr>
        <w:jc w:val="both"/>
        <w:rPr>
          <w:rFonts w:ascii="Calibri" w:hAnsi="Calibri"/>
          <w:szCs w:val="24"/>
        </w:rPr>
      </w:pPr>
      <w:del w:id="199" w:author="APT Secretariat" w:date="2017-08-16T09:25:00Z">
        <w:r w:rsidRPr="001627D8" w:rsidDel="007B3F46">
          <w:rPr>
            <w:rFonts w:ascii="Calibri" w:hAnsi="Calibri"/>
            <w:i/>
            <w:iCs/>
            <w:szCs w:val="24"/>
          </w:rPr>
          <w:delText>c)</w:delText>
        </w:r>
      </w:del>
      <w:ins w:id="200" w:author="APT Secretariat" w:date="2017-08-16T09:25:00Z">
        <w:r w:rsidRPr="001627D8">
          <w:rPr>
            <w:rFonts w:ascii="Calibri" w:hAnsi="Calibri"/>
            <w:i/>
            <w:iCs/>
            <w:szCs w:val="24"/>
          </w:rPr>
          <w:t>d)</w:t>
        </w:r>
      </w:ins>
      <w:r w:rsidRPr="001627D8">
        <w:rPr>
          <w:rFonts w:ascii="Calibri" w:hAnsi="Calibri"/>
          <w:szCs w:val="24"/>
        </w:rPr>
        <w:tab/>
        <w:t xml:space="preserve">that, in 2015, the United Nations General Assembly </w:t>
      </w:r>
      <w:del w:id="201" w:author="SGP" w:date="2017-07-21T16:40:00Z">
        <w:r w:rsidRPr="001627D8" w:rsidDel="000254E6">
          <w:rPr>
            <w:rFonts w:ascii="Calibri" w:hAnsi="Calibri"/>
            <w:szCs w:val="24"/>
          </w:rPr>
          <w:delText xml:space="preserve">will </w:delText>
        </w:r>
      </w:del>
      <w:r w:rsidRPr="001627D8">
        <w:rPr>
          <w:rFonts w:ascii="Calibri" w:hAnsi="Calibri"/>
          <w:szCs w:val="24"/>
        </w:rPr>
        <w:t>assess</w:t>
      </w:r>
      <w:ins w:id="202" w:author="SGP" w:date="2017-07-21T16:40:00Z">
        <w:r w:rsidRPr="001627D8">
          <w:rPr>
            <w:rFonts w:ascii="Calibri" w:hAnsi="Calibri"/>
            <w:szCs w:val="24"/>
          </w:rPr>
          <w:t>ed</w:t>
        </w:r>
      </w:ins>
      <w:r w:rsidRPr="001627D8">
        <w:rPr>
          <w:rFonts w:ascii="Calibri" w:hAnsi="Calibri"/>
          <w:szCs w:val="24"/>
        </w:rPr>
        <w:t xml:space="preserve"> the outcomes and implementation of both the Millennium Development Goals and the WSIS Tunis Agenda,</w:t>
      </w:r>
      <w:ins w:id="203" w:author="SGP" w:date="2017-07-21T16:40:00Z">
        <w:r w:rsidRPr="001627D8">
          <w:rPr>
            <w:rFonts w:ascii="Calibri" w:hAnsi="Calibri"/>
            <w:szCs w:val="24"/>
          </w:rPr>
          <w:t xml:space="preserve"> and approved Resolution </w:t>
        </w:r>
        <w:r w:rsidRPr="00C10021">
          <w:rPr>
            <w:rFonts w:ascii="Calibri" w:hAnsi="Calibri"/>
            <w:szCs w:val="24"/>
          </w:rPr>
          <w:t>A</w:t>
        </w:r>
        <w:r w:rsidRPr="00C10021">
          <w:rPr>
            <w:rFonts w:ascii="Calibri" w:hAnsi="Calibri"/>
            <w:szCs w:val="24"/>
            <w:rPrChange w:id="204" w:author="Berrod, Thierry" w:date="2017-09-15T08:41:00Z">
              <w:rPr>
                <w:rFonts w:ascii="Calibri" w:hAnsi="Calibri"/>
                <w:szCs w:val="24"/>
                <w:highlight w:val="yellow"/>
              </w:rPr>
            </w:rPrChange>
          </w:rPr>
          <w:t>/</w:t>
        </w:r>
      </w:ins>
      <w:ins w:id="205" w:author="BDT - mcb" w:date="2017-09-14T17:55:00Z">
        <w:r w:rsidR="00753F64" w:rsidRPr="00C10021">
          <w:rPr>
            <w:rFonts w:ascii="Calibri" w:hAnsi="Calibri"/>
            <w:szCs w:val="24"/>
            <w:rPrChange w:id="206" w:author="Berrod, Thierry" w:date="2017-09-15T08:41:00Z">
              <w:rPr>
                <w:rFonts w:ascii="Calibri" w:hAnsi="Calibri"/>
                <w:szCs w:val="24"/>
                <w:highlight w:val="yellow"/>
              </w:rPr>
            </w:rPrChange>
          </w:rPr>
          <w:t>RES</w:t>
        </w:r>
        <w:r w:rsidR="00753F64" w:rsidRPr="00C10021">
          <w:rPr>
            <w:rFonts w:ascii="Calibri" w:hAnsi="Calibri"/>
            <w:szCs w:val="24"/>
          </w:rPr>
          <w:t>/</w:t>
        </w:r>
      </w:ins>
      <w:ins w:id="207" w:author="SGP" w:date="2017-07-21T16:40:00Z">
        <w:r w:rsidRPr="00C10021">
          <w:rPr>
            <w:rFonts w:ascii="Calibri" w:hAnsi="Calibri"/>
            <w:szCs w:val="24"/>
          </w:rPr>
          <w:t>70/</w:t>
        </w:r>
        <w:r w:rsidRPr="001627D8">
          <w:rPr>
            <w:rFonts w:ascii="Calibri" w:hAnsi="Calibri"/>
            <w:szCs w:val="24"/>
          </w:rPr>
          <w:t>1 on Transforming our world: the 2030 Agenda for Sustainable Development,</w:t>
        </w:r>
      </w:ins>
    </w:p>
    <w:p w:rsidR="003E6149" w:rsidRPr="009D41F3" w:rsidRDefault="00AC796E" w:rsidP="003E6149">
      <w:pPr>
        <w:pStyle w:val="Call"/>
      </w:pPr>
      <w:r w:rsidRPr="009D41F3">
        <w:t>confirms</w:t>
      </w:r>
    </w:p>
    <w:p w:rsidR="003E6149" w:rsidRPr="009D41F3" w:rsidRDefault="00AC796E" w:rsidP="003E6149">
      <w:r w:rsidRPr="009D41F3">
        <w:t xml:space="preserve">the importance of approaches to funding for bridging the digital divide in the Geneva Plan of Action, the Tunis Agenda and the strategic plan for the Union and </w:t>
      </w:r>
      <w:r>
        <w:t xml:space="preserve">of </w:t>
      </w:r>
      <w:r w:rsidRPr="009D41F3">
        <w:t xml:space="preserve">their translation into equitable mechanisms for action, particularly in respect of issues related to Internet management, taking into consideration </w:t>
      </w:r>
      <w:r>
        <w:t xml:space="preserve">measures </w:t>
      </w:r>
      <w:r w:rsidRPr="009D41F3">
        <w:t xml:space="preserve">for promoting full gender equality, with </w:t>
      </w:r>
      <w:r>
        <w:t xml:space="preserve">due </w:t>
      </w:r>
      <w:r w:rsidRPr="009D41F3">
        <w:t xml:space="preserve">regard for </w:t>
      </w:r>
      <w:r>
        <w:t>people</w:t>
      </w:r>
      <w:r w:rsidRPr="009D41F3">
        <w:t xml:space="preserve"> with speci</w:t>
      </w:r>
      <w:r>
        <w:t>fic</w:t>
      </w:r>
      <w:r w:rsidRPr="009D41F3">
        <w:t xml:space="preserve"> needs, including </w:t>
      </w:r>
      <w:r>
        <w:t>persons with</w:t>
      </w:r>
      <w:r w:rsidRPr="009D41F3">
        <w:t xml:space="preserve"> disab</w:t>
      </w:r>
      <w:r>
        <w:t>i</w:t>
      </w:r>
      <w:r w:rsidRPr="009D41F3">
        <w:t>l</w:t>
      </w:r>
      <w:r>
        <w:t xml:space="preserve">ities and age-related disabilities, </w:t>
      </w:r>
      <w:r w:rsidRPr="009D41F3">
        <w:t xml:space="preserve">youth </w:t>
      </w:r>
      <w:r>
        <w:t xml:space="preserve">and </w:t>
      </w:r>
      <w:r w:rsidRPr="009D41F3">
        <w:t>indigenous peoples, telecommunications/ICTs for disaster relief and mitigation, and the child online protection initiative,</w:t>
      </w:r>
    </w:p>
    <w:p w:rsidR="003E6149" w:rsidRPr="009D41F3" w:rsidRDefault="00AC796E" w:rsidP="003E6149">
      <w:pPr>
        <w:pStyle w:val="Call"/>
      </w:pPr>
      <w:r w:rsidRPr="009D41F3">
        <w:t>undertakes</w:t>
      </w:r>
    </w:p>
    <w:p w:rsidR="003E6149" w:rsidRPr="009D41F3" w:rsidRDefault="00AC796E">
      <w:r w:rsidRPr="009D41F3">
        <w:t>to carry out work from which all countries, especially the developing countries, may benefit, with a view to establishing international methods and specific mechanisms to strengthen international cooperation for bridging the digital divide, through connectivity solutions which</w:t>
      </w:r>
      <w:r w:rsidR="00F4137B">
        <w:t xml:space="preserve"> </w:t>
      </w:r>
      <w:del w:id="208" w:author="BDT - jb" w:date="2017-08-29T15:12:00Z">
        <w:r w:rsidR="00F4137B" w:rsidDel="00F4137B">
          <w:delText>support</w:delText>
        </w:r>
        <w:r w:rsidRPr="009D41F3" w:rsidDel="00F4137B">
          <w:delText xml:space="preserve"> </w:delText>
        </w:r>
      </w:del>
      <w:ins w:id="209" w:author="SGP" w:date="2017-07-21T18:03:00Z">
        <w:r w:rsidR="00E93845" w:rsidRPr="001627D8">
          <w:rPr>
            <w:rFonts w:ascii="Calibri" w:hAnsi="Calibri"/>
            <w:szCs w:val="24"/>
          </w:rPr>
          <w:t xml:space="preserve">reliable, </w:t>
        </w:r>
      </w:ins>
      <w:r w:rsidR="00E93845" w:rsidRPr="001627D8">
        <w:rPr>
          <w:rFonts w:ascii="Calibri" w:hAnsi="Calibri"/>
          <w:szCs w:val="24"/>
        </w:rPr>
        <w:t xml:space="preserve">sustainable and affordable access to ICTs, </w:t>
      </w:r>
      <w:del w:id="210" w:author="SGP" w:date="2017-07-21T18:03:00Z">
        <w:r w:rsidR="00E93845" w:rsidRPr="001627D8" w:rsidDel="00DA1AA9">
          <w:rPr>
            <w:rFonts w:ascii="Calibri" w:hAnsi="Calibri"/>
            <w:szCs w:val="24"/>
          </w:rPr>
          <w:delText>and, in parallel, to continue to shorten the time-frames for implementation of the Digital Solidarity Agenda, beginning with the Geneva Plan of Action, the outcomes of the Connect the World summits, the Tunis Agenda and the strategic plan for the Union</w:delText>
        </w:r>
      </w:del>
      <w:del w:id="211" w:author="BDT - jb" w:date="2017-08-29T15:12:00Z">
        <w:r w:rsidR="00684F03" w:rsidDel="00684F03">
          <w:rPr>
            <w:rFonts w:ascii="Calibri" w:hAnsi="Calibri"/>
            <w:szCs w:val="24"/>
          </w:rPr>
          <w:delText>,</w:delText>
        </w:r>
      </w:del>
    </w:p>
    <w:p w:rsidR="003E6149" w:rsidRPr="009D41F3" w:rsidRDefault="00AC796E" w:rsidP="003E6149">
      <w:pPr>
        <w:pStyle w:val="Call"/>
      </w:pPr>
      <w:r w:rsidRPr="009D41F3">
        <w:t>resolves to request the Director of the Telecommunication Development Bureau</w:t>
      </w:r>
    </w:p>
    <w:p w:rsidR="003E6149" w:rsidRPr="009D41F3" w:rsidRDefault="00AC796E" w:rsidP="003E6149">
      <w:r w:rsidRPr="009D41F3">
        <w:t>1</w:t>
      </w:r>
      <w:r w:rsidRPr="009D41F3">
        <w:tab/>
        <w:t xml:space="preserve">to continue to follow up </w:t>
      </w:r>
      <w:r>
        <w:t>the</w:t>
      </w:r>
      <w:r w:rsidRPr="009D41F3">
        <w:t xml:space="preserve"> work pursuant to Resolution 8 (Rev. Dubai, 2014) of this conference in creating social connectivity indicators for the digital divide, standard indicators for each country and a single index, in cooperation with </w:t>
      </w:r>
      <w:r w:rsidRPr="009D41F3">
        <w:lastRenderedPageBreak/>
        <w:t>the competent organizations in the relevant United Nations agencies, using available statistics so that charts can be compiled to illustrate the current situation of the digital divide in each country and region;</w:t>
      </w:r>
    </w:p>
    <w:p w:rsidR="00E93845" w:rsidRPr="001627D8" w:rsidRDefault="00E93845" w:rsidP="0033237C">
      <w:pPr>
        <w:jc w:val="both"/>
        <w:rPr>
          <w:ins w:id="212" w:author="SGP" w:date="2017-07-21T18:04:00Z"/>
          <w:rFonts w:ascii="Calibri" w:hAnsi="Calibri"/>
          <w:szCs w:val="24"/>
        </w:rPr>
      </w:pPr>
      <w:ins w:id="213" w:author="APT Secretariat" w:date="2017-08-17T13:46:00Z">
        <w:r w:rsidRPr="001627D8">
          <w:rPr>
            <w:rFonts w:ascii="Calibri" w:hAnsi="Calibri"/>
            <w:szCs w:val="24"/>
          </w:rPr>
          <w:t>2</w:t>
        </w:r>
        <w:r w:rsidRPr="001627D8">
          <w:rPr>
            <w:rFonts w:ascii="Calibri" w:hAnsi="Calibri"/>
            <w:szCs w:val="24"/>
          </w:rPr>
          <w:tab/>
        </w:r>
      </w:ins>
      <w:ins w:id="214" w:author="SGP" w:date="2017-07-21T18:04:00Z">
        <w:r w:rsidRPr="001627D8">
          <w:rPr>
            <w:rFonts w:ascii="Calibri" w:hAnsi="Calibri"/>
            <w:szCs w:val="24"/>
          </w:rPr>
          <w:t xml:space="preserve">to continue to encourage the adoption of necessary measures to implement regional projects to link all stakeholders, organizations and institutions of the various sectors in an ongoing relationship of cooperation in which information is disseminated over networks, so as to narrow the digital divide in line with the outputs of Phases 1 </w:t>
        </w:r>
        <w:r w:rsidRPr="00C10021">
          <w:rPr>
            <w:rFonts w:ascii="Calibri" w:hAnsi="Calibri"/>
            <w:szCs w:val="24"/>
          </w:rPr>
          <w:t xml:space="preserve">and </w:t>
        </w:r>
        <w:r w:rsidR="001554FD" w:rsidRPr="00C10021">
          <w:rPr>
            <w:rFonts w:ascii="Calibri" w:hAnsi="Calibri"/>
            <w:szCs w:val="24"/>
            <w:rPrChange w:id="215" w:author="Berrod, Thierry" w:date="2017-09-15T08:41:00Z">
              <w:rPr>
                <w:rFonts w:ascii="Calibri" w:hAnsi="Calibri"/>
                <w:szCs w:val="24"/>
                <w:highlight w:val="yellow"/>
              </w:rPr>
            </w:rPrChange>
          </w:rPr>
          <w:t>2</w:t>
        </w:r>
        <w:r w:rsidRPr="001627D8">
          <w:rPr>
            <w:rFonts w:ascii="Calibri" w:hAnsi="Calibri"/>
            <w:szCs w:val="24"/>
          </w:rPr>
          <w:t xml:space="preserve"> of WSIS, and to contribute and work towards the Connect 2020 Agenda;</w:t>
        </w:r>
      </w:ins>
    </w:p>
    <w:p w:rsidR="00E93845" w:rsidRPr="001627D8" w:rsidRDefault="00684F03">
      <w:pPr>
        <w:jc w:val="both"/>
        <w:rPr>
          <w:rFonts w:ascii="Calibri" w:hAnsi="Calibri"/>
          <w:szCs w:val="24"/>
        </w:rPr>
      </w:pPr>
      <w:del w:id="216" w:author="BDT - jb" w:date="2017-08-29T15:14:00Z">
        <w:r w:rsidDel="00684F03">
          <w:delText>2</w:delText>
        </w:r>
        <w:r w:rsidRPr="009D41F3" w:rsidDel="00684F03">
          <w:tab/>
        </w:r>
      </w:del>
      <w:ins w:id="217" w:author="SGP" w:date="2017-07-21T18:07:00Z">
        <w:r w:rsidR="00E93845" w:rsidRPr="001627D8">
          <w:rPr>
            <w:rFonts w:ascii="Calibri" w:hAnsi="Calibri"/>
            <w:szCs w:val="24"/>
          </w:rPr>
          <w:t>3</w:t>
        </w:r>
        <w:r w:rsidR="00E93845" w:rsidRPr="001627D8">
          <w:rPr>
            <w:rFonts w:ascii="Calibri" w:hAnsi="Calibri"/>
            <w:szCs w:val="24"/>
          </w:rPr>
          <w:tab/>
        </w:r>
      </w:ins>
      <w:r w:rsidR="00E93845" w:rsidRPr="001627D8">
        <w:rPr>
          <w:rFonts w:ascii="Calibri" w:hAnsi="Calibri"/>
          <w:szCs w:val="24"/>
        </w:rPr>
        <w:t>to continue to advocate the advantages of developing low</w:t>
      </w:r>
      <w:r w:rsidR="00E93845" w:rsidRPr="001627D8">
        <w:rPr>
          <w:rFonts w:ascii="Calibri" w:hAnsi="Calibri"/>
          <w:szCs w:val="24"/>
        </w:rPr>
        <w:noBreakHyphen/>
        <w:t>cost, high</w:t>
      </w:r>
      <w:r w:rsidR="00E93845" w:rsidRPr="001627D8">
        <w:rPr>
          <w:rFonts w:ascii="Calibri" w:hAnsi="Calibri"/>
          <w:szCs w:val="24"/>
        </w:rPr>
        <w:noBreakHyphen/>
        <w:t>quality ICT</w:t>
      </w:r>
      <w:del w:id="218" w:author="SGP" w:date="2017-07-21T18:07:00Z">
        <w:r w:rsidR="00E93845" w:rsidRPr="001627D8" w:rsidDel="00D14A69">
          <w:rPr>
            <w:rFonts w:ascii="Calibri" w:hAnsi="Calibri"/>
            <w:szCs w:val="24"/>
          </w:rPr>
          <w:delText>-customer computers</w:delText>
        </w:r>
      </w:del>
      <w:ins w:id="219" w:author="SGP" w:date="2017-07-21T18:07:00Z">
        <w:r w:rsidR="00E93845" w:rsidRPr="001627D8">
          <w:rPr>
            <w:rFonts w:ascii="Calibri" w:hAnsi="Calibri"/>
            <w:szCs w:val="24"/>
          </w:rPr>
          <w:t xml:space="preserve"> products</w:t>
        </w:r>
      </w:ins>
      <w:r w:rsidR="00E93845" w:rsidRPr="001627D8">
        <w:rPr>
          <w:rFonts w:ascii="Calibri" w:hAnsi="Calibri"/>
          <w:szCs w:val="24"/>
        </w:rPr>
        <w:t xml:space="preserve">, that can be directly connected to the networks supporting the Internet </w:t>
      </w:r>
      <w:del w:id="220" w:author="SGP" w:date="2017-07-21T18:08:00Z">
        <w:r w:rsidR="00E93845" w:rsidRPr="001627D8" w:rsidDel="00D14A69">
          <w:rPr>
            <w:rFonts w:ascii="Calibri" w:hAnsi="Calibri"/>
            <w:szCs w:val="24"/>
          </w:rPr>
          <w:delText>and Internet</w:delText>
        </w:r>
      </w:del>
      <w:ins w:id="221" w:author="SGP" w:date="2017-07-21T18:08:00Z">
        <w:r w:rsidR="00E93845" w:rsidRPr="001627D8">
          <w:rPr>
            <w:rFonts w:ascii="Calibri" w:hAnsi="Calibri"/>
            <w:szCs w:val="24"/>
          </w:rPr>
          <w:t>service and</w:t>
        </w:r>
      </w:ins>
      <w:r w:rsidR="00E93845" w:rsidRPr="001627D8">
        <w:rPr>
          <w:rFonts w:ascii="Calibri" w:hAnsi="Calibri"/>
          <w:szCs w:val="24"/>
        </w:rPr>
        <w:t xml:space="preserve"> applications</w:t>
      </w:r>
      <w:del w:id="222" w:author="BDT - jb" w:date="2017-08-29T15:15:00Z">
        <w:r w:rsidDel="00684F03">
          <w:rPr>
            <w:rFonts w:ascii="Calibri" w:hAnsi="Calibri"/>
            <w:szCs w:val="24"/>
          </w:rPr>
          <w:delText>,</w:delText>
        </w:r>
      </w:del>
      <w:del w:id="223" w:author="SGP" w:date="2017-07-21T18:08:00Z">
        <w:r w:rsidR="00E93845" w:rsidRPr="001627D8" w:rsidDel="00D14A69">
          <w:rPr>
            <w:rFonts w:ascii="Calibri" w:hAnsi="Calibri"/>
            <w:szCs w:val="24"/>
          </w:rPr>
          <w:delText xml:space="preserve"> so that economies of scale can be achieved on account of their acceptability at the global level, taking into consideration the possibility of satellite use of this computer</w:delText>
        </w:r>
      </w:del>
      <w:r w:rsidR="00E93845" w:rsidRPr="001627D8">
        <w:rPr>
          <w:rFonts w:ascii="Calibri" w:hAnsi="Calibri"/>
          <w:szCs w:val="24"/>
        </w:rPr>
        <w:t>;</w:t>
      </w:r>
    </w:p>
    <w:p w:rsidR="00E93845" w:rsidRPr="001627D8" w:rsidRDefault="00E93845" w:rsidP="00E93845">
      <w:pPr>
        <w:jc w:val="both"/>
        <w:rPr>
          <w:rFonts w:ascii="Calibri" w:hAnsi="Calibri"/>
          <w:szCs w:val="24"/>
        </w:rPr>
      </w:pPr>
      <w:del w:id="224" w:author="APT Secretariat" w:date="2017-08-16T09:28:00Z">
        <w:r w:rsidRPr="001627D8" w:rsidDel="002F2E64">
          <w:rPr>
            <w:rFonts w:ascii="Calibri" w:hAnsi="Calibri"/>
            <w:szCs w:val="24"/>
          </w:rPr>
          <w:delText>3</w:delText>
        </w:r>
      </w:del>
      <w:ins w:id="225" w:author="APT Secretariat" w:date="2017-08-16T09:28:00Z">
        <w:r w:rsidRPr="001627D8">
          <w:rPr>
            <w:rFonts w:ascii="Calibri" w:hAnsi="Calibri"/>
            <w:szCs w:val="24"/>
          </w:rPr>
          <w:t>4</w:t>
        </w:r>
      </w:ins>
      <w:r w:rsidRPr="001627D8">
        <w:rPr>
          <w:rFonts w:ascii="Calibri" w:hAnsi="Calibri"/>
          <w:szCs w:val="24"/>
        </w:rPr>
        <w:tab/>
        <w:t xml:space="preserve">to continue to assist in developing a user-awareness campaign in order to build user trust and confidence in ICT </w:t>
      </w:r>
      <w:ins w:id="226" w:author="SGP" w:date="2017-07-21T18:08:00Z">
        <w:r w:rsidRPr="001627D8">
          <w:rPr>
            <w:rFonts w:ascii="Calibri" w:hAnsi="Calibri"/>
            <w:szCs w:val="24"/>
          </w:rPr>
          <w:t xml:space="preserve">services and </w:t>
        </w:r>
      </w:ins>
      <w:r w:rsidRPr="001627D8">
        <w:rPr>
          <w:rFonts w:ascii="Calibri" w:hAnsi="Calibri"/>
          <w:szCs w:val="24"/>
        </w:rPr>
        <w:t>applications;</w:t>
      </w:r>
    </w:p>
    <w:p w:rsidR="00E93845" w:rsidRPr="001627D8" w:rsidRDefault="00E93845" w:rsidP="00E93845">
      <w:pPr>
        <w:jc w:val="both"/>
        <w:rPr>
          <w:rFonts w:ascii="Calibri" w:hAnsi="Calibri"/>
          <w:szCs w:val="24"/>
        </w:rPr>
      </w:pPr>
      <w:del w:id="227" w:author="APT Secretariat" w:date="2017-08-16T09:28:00Z">
        <w:r w:rsidRPr="001627D8" w:rsidDel="002F2E64">
          <w:rPr>
            <w:rFonts w:ascii="Calibri" w:hAnsi="Calibri"/>
            <w:szCs w:val="24"/>
          </w:rPr>
          <w:delText>4</w:delText>
        </w:r>
      </w:del>
      <w:ins w:id="228" w:author="APT Secretariat" w:date="2017-08-16T09:28:00Z">
        <w:r w:rsidRPr="001627D8">
          <w:rPr>
            <w:rFonts w:ascii="Calibri" w:hAnsi="Calibri"/>
            <w:szCs w:val="24"/>
          </w:rPr>
          <w:t>5</w:t>
        </w:r>
      </w:ins>
      <w:r w:rsidRPr="001627D8">
        <w:rPr>
          <w:rFonts w:ascii="Calibri" w:hAnsi="Calibri"/>
          <w:szCs w:val="24"/>
        </w:rPr>
        <w:tab/>
        <w:t xml:space="preserve">to ensure that special programmes under the </w:t>
      </w:r>
      <w:ins w:id="229" w:author="SGP" w:date="2017-07-21T18:08:00Z">
        <w:r w:rsidRPr="001627D8">
          <w:rPr>
            <w:rFonts w:ascii="Calibri" w:hAnsi="Calibri"/>
            <w:szCs w:val="24"/>
          </w:rPr>
          <w:t>ITU C</w:t>
        </w:r>
      </w:ins>
      <w:del w:id="230" w:author="SGP" w:date="2017-07-21T18:08:00Z">
        <w:r w:rsidRPr="001627D8" w:rsidDel="00A374B8">
          <w:rPr>
            <w:rFonts w:ascii="Calibri" w:hAnsi="Calibri"/>
            <w:szCs w:val="24"/>
          </w:rPr>
          <w:delText>c</w:delText>
        </w:r>
      </w:del>
      <w:r w:rsidRPr="001627D8">
        <w:rPr>
          <w:rFonts w:ascii="Calibri" w:hAnsi="Calibri"/>
          <w:szCs w:val="24"/>
        </w:rPr>
        <w:t xml:space="preserve">entres of </w:t>
      </w:r>
      <w:ins w:id="231" w:author="SGP" w:date="2017-07-21T18:08:00Z">
        <w:r w:rsidRPr="001627D8">
          <w:rPr>
            <w:rFonts w:ascii="Calibri" w:hAnsi="Calibri"/>
            <w:szCs w:val="24"/>
          </w:rPr>
          <w:t>E</w:t>
        </w:r>
      </w:ins>
      <w:del w:id="232" w:author="SGP" w:date="2017-07-21T18:08:00Z">
        <w:r w:rsidRPr="001627D8" w:rsidDel="00A374B8">
          <w:rPr>
            <w:rFonts w:ascii="Calibri" w:hAnsi="Calibri"/>
            <w:szCs w:val="24"/>
          </w:rPr>
          <w:delText>e</w:delText>
        </w:r>
      </w:del>
      <w:r w:rsidRPr="001627D8">
        <w:rPr>
          <w:rFonts w:ascii="Calibri" w:hAnsi="Calibri"/>
          <w:szCs w:val="24"/>
        </w:rPr>
        <w:t>xcellence</w:t>
      </w:r>
      <w:ins w:id="233" w:author="SGP" w:date="2017-07-21T18:08:00Z">
        <w:r w:rsidRPr="001627D8">
          <w:rPr>
            <w:rFonts w:ascii="Calibri" w:hAnsi="Calibri"/>
            <w:szCs w:val="24"/>
          </w:rPr>
          <w:t xml:space="preserve"> (CoE)</w:t>
        </w:r>
      </w:ins>
      <w:r w:rsidRPr="001627D8">
        <w:rPr>
          <w:rFonts w:ascii="Calibri" w:hAnsi="Calibri"/>
          <w:szCs w:val="24"/>
        </w:rPr>
        <w:t xml:space="preserve"> continue to address the specific issue of ICT training for poverty alleviation, and to give top priority to these centres;</w:t>
      </w:r>
    </w:p>
    <w:p w:rsidR="00E93845" w:rsidRPr="001627D8" w:rsidDel="00D72976" w:rsidRDefault="00E93845" w:rsidP="00E93845">
      <w:pPr>
        <w:jc w:val="both"/>
        <w:rPr>
          <w:del w:id="234" w:author="SGP" w:date="2017-07-21T18:10:00Z"/>
          <w:rFonts w:ascii="Calibri" w:hAnsi="Calibri"/>
          <w:szCs w:val="24"/>
        </w:rPr>
      </w:pPr>
      <w:del w:id="235" w:author="SGP" w:date="2017-07-21T18:10:00Z">
        <w:r w:rsidRPr="001627D8" w:rsidDel="00D72976">
          <w:rPr>
            <w:rFonts w:ascii="Calibri" w:hAnsi="Calibri"/>
            <w:szCs w:val="24"/>
          </w:rPr>
          <w:delText>5</w:delText>
        </w:r>
        <w:r w:rsidRPr="001627D8" w:rsidDel="00D72976">
          <w:rPr>
            <w:rFonts w:ascii="Calibri" w:hAnsi="Calibri"/>
            <w:szCs w:val="24"/>
          </w:rPr>
          <w:tab/>
          <w:delText>to continue to foster the development of innovative models in order to reduce poverty and bridge the digital divide in the developing countries successfully;</w:delText>
        </w:r>
      </w:del>
    </w:p>
    <w:p w:rsidR="00E93845" w:rsidRPr="001627D8" w:rsidRDefault="00E93845" w:rsidP="00E93845">
      <w:pPr>
        <w:jc w:val="both"/>
        <w:rPr>
          <w:ins w:id="236" w:author="SGP" w:date="2017-07-21T18:10:00Z"/>
          <w:rFonts w:ascii="Calibri" w:hAnsi="Calibri"/>
          <w:szCs w:val="24"/>
        </w:rPr>
      </w:pPr>
      <w:ins w:id="237" w:author="APT Secretariat" w:date="2017-08-16T09:29:00Z">
        <w:r w:rsidRPr="001627D8">
          <w:rPr>
            <w:rFonts w:ascii="Calibri" w:hAnsi="Calibri"/>
            <w:szCs w:val="24"/>
          </w:rPr>
          <w:t>6</w:t>
        </w:r>
      </w:ins>
      <w:ins w:id="238" w:author="SGP" w:date="2017-07-21T18:10:00Z">
        <w:r w:rsidRPr="001627D8">
          <w:rPr>
            <w:rFonts w:ascii="Calibri" w:hAnsi="Calibri"/>
            <w:szCs w:val="24"/>
          </w:rPr>
          <w:tab/>
          <w:t>to encourage innovation and the use of new and emerging technologies; and the development of business models or other innovative ways to help telecom</w:t>
        </w:r>
      </w:ins>
      <w:ins w:id="239" w:author="SGP" w:date="2017-07-25T10:33:00Z">
        <w:r w:rsidRPr="001627D8">
          <w:rPr>
            <w:rFonts w:ascii="Calibri" w:hAnsi="Calibri"/>
            <w:szCs w:val="24"/>
          </w:rPr>
          <w:t>munications</w:t>
        </w:r>
      </w:ins>
      <w:ins w:id="240" w:author="SGP" w:date="2017-07-21T18:10:00Z">
        <w:r w:rsidRPr="001627D8">
          <w:rPr>
            <w:rFonts w:ascii="Calibri" w:hAnsi="Calibri"/>
            <w:szCs w:val="24"/>
          </w:rPr>
          <w:t xml:space="preserve"> operators in reducing costs and thereby bridging the digital divide;</w:t>
        </w:r>
      </w:ins>
    </w:p>
    <w:p w:rsidR="00E93845" w:rsidRPr="001627D8" w:rsidRDefault="00E93845" w:rsidP="00E93845">
      <w:pPr>
        <w:jc w:val="both"/>
        <w:rPr>
          <w:rFonts w:ascii="Calibri" w:hAnsi="Calibri"/>
          <w:szCs w:val="24"/>
        </w:rPr>
      </w:pPr>
      <w:del w:id="241" w:author="APT Secretariat" w:date="2017-08-16T09:29:00Z">
        <w:r w:rsidRPr="001627D8" w:rsidDel="002F2E64">
          <w:rPr>
            <w:rFonts w:ascii="Calibri" w:hAnsi="Calibri"/>
            <w:szCs w:val="24"/>
          </w:rPr>
          <w:delText>6</w:delText>
        </w:r>
      </w:del>
      <w:ins w:id="242" w:author="APT Secretariat" w:date="2017-08-16T09:29:00Z">
        <w:r w:rsidRPr="001627D8">
          <w:rPr>
            <w:rFonts w:ascii="Calibri" w:hAnsi="Calibri"/>
            <w:szCs w:val="24"/>
          </w:rPr>
          <w:t>7</w:t>
        </w:r>
      </w:ins>
      <w:r w:rsidRPr="001627D8">
        <w:rPr>
          <w:rFonts w:ascii="Calibri" w:hAnsi="Calibri"/>
          <w:szCs w:val="24"/>
        </w:rPr>
        <w:tab/>
        <w:t>to continue to identify key ICT applications in rural areas and to cooperate with specialized organizations with a view to developing a standardized user</w:t>
      </w:r>
      <w:r w:rsidRPr="001627D8">
        <w:rPr>
          <w:rFonts w:ascii="Calibri" w:hAnsi="Calibri"/>
          <w:szCs w:val="24"/>
        </w:rPr>
        <w:noBreakHyphen/>
        <w:t>friendly content format that overcomes the barrier of literacy and language;</w:t>
      </w:r>
    </w:p>
    <w:p w:rsidR="00E93845" w:rsidRPr="001627D8" w:rsidRDefault="00E93845" w:rsidP="00E93845">
      <w:pPr>
        <w:jc w:val="both"/>
        <w:rPr>
          <w:rFonts w:ascii="Calibri" w:hAnsi="Calibri"/>
          <w:szCs w:val="24"/>
        </w:rPr>
      </w:pPr>
      <w:del w:id="243" w:author="APT Secretariat" w:date="2017-08-16T09:29:00Z">
        <w:r w:rsidRPr="001627D8" w:rsidDel="002F2E64">
          <w:rPr>
            <w:rFonts w:ascii="Calibri" w:hAnsi="Calibri"/>
            <w:szCs w:val="24"/>
          </w:rPr>
          <w:delText>7</w:delText>
        </w:r>
      </w:del>
      <w:ins w:id="244" w:author="APT Secretariat" w:date="2017-08-16T09:29:00Z">
        <w:r w:rsidRPr="001627D8">
          <w:rPr>
            <w:rFonts w:ascii="Calibri" w:hAnsi="Calibri"/>
            <w:szCs w:val="24"/>
          </w:rPr>
          <w:t>8</w:t>
        </w:r>
      </w:ins>
      <w:r w:rsidRPr="001627D8">
        <w:rPr>
          <w:rFonts w:ascii="Calibri" w:hAnsi="Calibri"/>
          <w:szCs w:val="24"/>
        </w:rPr>
        <w:tab/>
        <w:t>to continue to assist in reducing access costs by encouraging manufacturers to develop appropriate technology scalable to broadband applications and having a low operating and maintenance cost, this having been adopted as a key objective of the Union as a whole and ITU Telecommunication Development Sector (ITU</w:t>
      </w:r>
      <w:r w:rsidRPr="001627D8">
        <w:rPr>
          <w:rFonts w:ascii="Calibri" w:hAnsi="Calibri"/>
          <w:szCs w:val="24"/>
        </w:rPr>
        <w:noBreakHyphen/>
        <w:t>D) in particular;</w:t>
      </w:r>
    </w:p>
    <w:p w:rsidR="00E93845" w:rsidRPr="001627D8" w:rsidRDefault="00E93845" w:rsidP="00E93845">
      <w:pPr>
        <w:jc w:val="both"/>
        <w:rPr>
          <w:rFonts w:ascii="Calibri" w:hAnsi="Calibri"/>
          <w:szCs w:val="24"/>
        </w:rPr>
      </w:pPr>
      <w:del w:id="245" w:author="APT Secretariat" w:date="2017-08-16T09:29:00Z">
        <w:r w:rsidRPr="001627D8" w:rsidDel="002F2E64">
          <w:rPr>
            <w:rFonts w:ascii="Calibri" w:hAnsi="Calibri"/>
            <w:szCs w:val="24"/>
          </w:rPr>
          <w:delText>8</w:delText>
        </w:r>
      </w:del>
      <w:ins w:id="246" w:author="APT Secretariat" w:date="2017-08-16T09:29:00Z">
        <w:r w:rsidRPr="001627D8">
          <w:rPr>
            <w:rFonts w:ascii="Calibri" w:hAnsi="Calibri"/>
            <w:szCs w:val="24"/>
          </w:rPr>
          <w:t>9</w:t>
        </w:r>
      </w:ins>
      <w:r w:rsidRPr="001627D8">
        <w:rPr>
          <w:rFonts w:ascii="Calibri" w:hAnsi="Calibri"/>
          <w:szCs w:val="24"/>
        </w:rPr>
        <w:tab/>
        <w:t xml:space="preserve">to assist and support developing countries in researching and assessing difficulties and challenges in the operation and maintenance of multipurpose community telecentres in rural and remote areas, with a view to advising developing countries on models of multipurpose community telecentres, including digital inclusion, in rural and remote areas adapted to local circumstances; </w:t>
      </w:r>
    </w:p>
    <w:p w:rsidR="00E93845" w:rsidRPr="001627D8" w:rsidRDefault="00E93845" w:rsidP="00E93845">
      <w:pPr>
        <w:jc w:val="both"/>
        <w:rPr>
          <w:rFonts w:ascii="Calibri" w:hAnsi="Calibri"/>
          <w:szCs w:val="24"/>
        </w:rPr>
      </w:pPr>
      <w:del w:id="247" w:author="APT Secretariat" w:date="2017-08-16T09:29:00Z">
        <w:r w:rsidRPr="001627D8" w:rsidDel="002F2E64">
          <w:rPr>
            <w:rFonts w:ascii="Calibri" w:hAnsi="Calibri"/>
            <w:szCs w:val="24"/>
          </w:rPr>
          <w:delText>9</w:delText>
        </w:r>
      </w:del>
      <w:ins w:id="248" w:author="APT Secretariat" w:date="2017-08-16T09:29:00Z">
        <w:r w:rsidRPr="001627D8">
          <w:rPr>
            <w:rFonts w:ascii="Calibri" w:hAnsi="Calibri"/>
            <w:szCs w:val="24"/>
          </w:rPr>
          <w:t>10</w:t>
        </w:r>
      </w:ins>
      <w:r w:rsidRPr="001627D8">
        <w:rPr>
          <w:rFonts w:ascii="Calibri" w:hAnsi="Calibri"/>
          <w:szCs w:val="24"/>
        </w:rPr>
        <w:tab/>
        <w:t>to encourage members to provide ITU with ICT rural experiences, which can then be put on the ITU</w:t>
      </w:r>
      <w:r w:rsidRPr="001627D8">
        <w:rPr>
          <w:rFonts w:ascii="Calibri" w:hAnsi="Calibri"/>
          <w:szCs w:val="24"/>
        </w:rPr>
        <w:noBreakHyphen/>
        <w:t>D website;</w:t>
      </w:r>
    </w:p>
    <w:p w:rsidR="00E93845" w:rsidRPr="001627D8" w:rsidRDefault="00E93845" w:rsidP="00E93845">
      <w:pPr>
        <w:jc w:val="both"/>
        <w:rPr>
          <w:ins w:id="249" w:author="SGP" w:date="2017-07-21T18:15:00Z"/>
          <w:rFonts w:ascii="Calibri" w:hAnsi="Calibri"/>
          <w:szCs w:val="24"/>
        </w:rPr>
      </w:pPr>
      <w:del w:id="250" w:author="APT Secretariat" w:date="2017-08-16T09:29:00Z">
        <w:r w:rsidRPr="001627D8" w:rsidDel="002F2E64">
          <w:rPr>
            <w:rFonts w:ascii="Calibri" w:hAnsi="Calibri"/>
            <w:szCs w:val="24"/>
          </w:rPr>
          <w:delText>10</w:delText>
        </w:r>
      </w:del>
      <w:ins w:id="251" w:author="APT Secretariat" w:date="2017-08-16T09:29:00Z">
        <w:r w:rsidRPr="001627D8">
          <w:rPr>
            <w:rFonts w:ascii="Calibri" w:hAnsi="Calibri"/>
            <w:szCs w:val="24"/>
          </w:rPr>
          <w:t>11</w:t>
        </w:r>
      </w:ins>
      <w:r w:rsidRPr="001627D8">
        <w:rPr>
          <w:rFonts w:ascii="Calibri" w:hAnsi="Calibri"/>
          <w:szCs w:val="24"/>
        </w:rPr>
        <w:tab/>
        <w:t>to continue to assist the Member States and Sector Members in developing a pro-competition policy and regulatory framework for ICTs, including online services and electronic commerce, as well as capacity building in connectivity and accessibility, taking into account the specific needs of women</w:t>
      </w:r>
      <w:ins w:id="252" w:author="SGP" w:date="2017-07-21T18:12:00Z">
        <w:r w:rsidRPr="001627D8">
          <w:rPr>
            <w:rFonts w:ascii="Calibri" w:hAnsi="Calibri"/>
            <w:szCs w:val="24"/>
          </w:rPr>
          <w:t>, marginal, vulnerable</w:t>
        </w:r>
      </w:ins>
      <w:r w:rsidRPr="001627D8">
        <w:rPr>
          <w:rFonts w:ascii="Calibri" w:hAnsi="Calibri"/>
          <w:szCs w:val="24"/>
        </w:rPr>
        <w:t xml:space="preserve"> and disadvantaged groups;</w:t>
      </w:r>
    </w:p>
    <w:p w:rsidR="00E93845" w:rsidRPr="001627D8" w:rsidRDefault="00E93845" w:rsidP="00E93845">
      <w:pPr>
        <w:jc w:val="both"/>
        <w:rPr>
          <w:rFonts w:ascii="Calibri" w:hAnsi="Calibri"/>
          <w:szCs w:val="24"/>
        </w:rPr>
      </w:pPr>
      <w:ins w:id="253" w:author="SGP" w:date="2017-07-21T18:15:00Z">
        <w:r w:rsidRPr="001627D8">
          <w:rPr>
            <w:rFonts w:ascii="Calibri" w:hAnsi="Calibri"/>
            <w:szCs w:val="24"/>
          </w:rPr>
          <w:t>1</w:t>
        </w:r>
      </w:ins>
      <w:ins w:id="254" w:author="APT Secretariat" w:date="2017-08-16T09:29:00Z">
        <w:r w:rsidRPr="001627D8">
          <w:rPr>
            <w:rFonts w:ascii="Calibri" w:hAnsi="Calibri"/>
            <w:szCs w:val="24"/>
          </w:rPr>
          <w:t>2</w:t>
        </w:r>
      </w:ins>
      <w:ins w:id="255" w:author="SGP" w:date="2017-07-21T18:15:00Z">
        <w:r w:rsidRPr="001627D8">
          <w:rPr>
            <w:rFonts w:ascii="Calibri" w:hAnsi="Calibri"/>
            <w:szCs w:val="24"/>
          </w:rPr>
          <w:tab/>
        </w:r>
      </w:ins>
      <w:ins w:id="256" w:author="SGP" w:date="2017-07-21T18:16:00Z">
        <w:r w:rsidRPr="001627D8">
          <w:rPr>
            <w:rFonts w:ascii="Calibri" w:hAnsi="Calibri"/>
            <w:szCs w:val="24"/>
          </w:rPr>
          <w:t xml:space="preserve">to ensure BDT </w:t>
        </w:r>
      </w:ins>
      <w:ins w:id="257" w:author="SGP" w:date="2017-07-21T18:17:00Z">
        <w:r w:rsidRPr="001627D8">
          <w:rPr>
            <w:rFonts w:ascii="Calibri" w:hAnsi="Calibri"/>
            <w:szCs w:val="24"/>
          </w:rPr>
          <w:t>continue</w:t>
        </w:r>
      </w:ins>
      <w:ins w:id="258" w:author="SGP" w:date="2017-08-09T19:21:00Z">
        <w:r w:rsidRPr="001627D8">
          <w:rPr>
            <w:rFonts w:ascii="Calibri" w:hAnsi="Calibri"/>
            <w:szCs w:val="24"/>
          </w:rPr>
          <w:t>s</w:t>
        </w:r>
      </w:ins>
      <w:ins w:id="259" w:author="SGP" w:date="2017-07-21T18:17:00Z">
        <w:r w:rsidRPr="001627D8">
          <w:rPr>
            <w:rFonts w:ascii="Calibri" w:hAnsi="Calibri"/>
            <w:szCs w:val="24"/>
          </w:rPr>
          <w:t xml:space="preserve"> to play a central role in this initiative and collaborate with ITU Member States closely, </w:t>
        </w:r>
      </w:ins>
      <w:ins w:id="260" w:author="SGP" w:date="2017-07-21T18:16:00Z">
        <w:r w:rsidRPr="001627D8">
          <w:rPr>
            <w:rFonts w:ascii="Calibri" w:hAnsi="Calibri"/>
            <w:szCs w:val="24"/>
          </w:rPr>
          <w:t xml:space="preserve">through the ITU regional offices, to implement </w:t>
        </w:r>
      </w:ins>
      <w:ins w:id="261" w:author="SGP" w:date="2017-08-09T19:21:00Z">
        <w:r w:rsidRPr="001627D8">
          <w:rPr>
            <w:rFonts w:ascii="Calibri" w:hAnsi="Calibri"/>
            <w:szCs w:val="24"/>
          </w:rPr>
          <w:t xml:space="preserve">relevant programmes and </w:t>
        </w:r>
      </w:ins>
      <w:ins w:id="262" w:author="SGP" w:date="2017-07-21T18:18:00Z">
        <w:r w:rsidRPr="001627D8">
          <w:rPr>
            <w:rFonts w:ascii="Calibri" w:hAnsi="Calibri"/>
            <w:szCs w:val="24"/>
          </w:rPr>
          <w:t>projects.  This is in addition to maintaining an active communication channel between the strategic stakeholders;</w:t>
        </w:r>
      </w:ins>
    </w:p>
    <w:p w:rsidR="00E93845" w:rsidRPr="001627D8" w:rsidRDefault="00E93845" w:rsidP="00E93845">
      <w:pPr>
        <w:jc w:val="both"/>
        <w:rPr>
          <w:rFonts w:ascii="Calibri" w:hAnsi="Calibri"/>
          <w:szCs w:val="24"/>
        </w:rPr>
      </w:pPr>
      <w:del w:id="263" w:author="APT Secretariat" w:date="2017-08-16T09:30:00Z">
        <w:r w:rsidRPr="001627D8" w:rsidDel="002F2E64">
          <w:rPr>
            <w:rFonts w:ascii="Calibri" w:hAnsi="Calibri"/>
            <w:szCs w:val="24"/>
          </w:rPr>
          <w:delText>11</w:delText>
        </w:r>
      </w:del>
      <w:ins w:id="264" w:author="APT Secretariat" w:date="2017-08-16T09:30:00Z">
        <w:r w:rsidRPr="001627D8">
          <w:rPr>
            <w:rFonts w:ascii="Calibri" w:hAnsi="Calibri"/>
            <w:szCs w:val="24"/>
          </w:rPr>
          <w:t>13</w:t>
        </w:r>
      </w:ins>
      <w:r w:rsidRPr="001627D8">
        <w:rPr>
          <w:rFonts w:ascii="Calibri" w:hAnsi="Calibri"/>
          <w:szCs w:val="24"/>
        </w:rPr>
        <w:tab/>
        <w:t>to continue to encourage development of broadcast-mode methods for promoting ICT uses in rural areas;</w:t>
      </w:r>
    </w:p>
    <w:p w:rsidR="00E93845" w:rsidRPr="001627D8" w:rsidRDefault="00E93845" w:rsidP="00E93845">
      <w:pPr>
        <w:jc w:val="both"/>
        <w:rPr>
          <w:rFonts w:ascii="Calibri" w:hAnsi="Calibri"/>
          <w:szCs w:val="24"/>
        </w:rPr>
      </w:pPr>
      <w:del w:id="265" w:author="APT Secretariat" w:date="2017-08-16T09:30:00Z">
        <w:r w:rsidRPr="001627D8" w:rsidDel="002F2E64">
          <w:rPr>
            <w:rFonts w:ascii="Calibri" w:hAnsi="Calibri"/>
            <w:szCs w:val="24"/>
          </w:rPr>
          <w:lastRenderedPageBreak/>
          <w:delText>12</w:delText>
        </w:r>
      </w:del>
      <w:ins w:id="266" w:author="APT Secretariat" w:date="2017-08-16T09:30:00Z">
        <w:r w:rsidRPr="001627D8">
          <w:rPr>
            <w:rFonts w:ascii="Calibri" w:hAnsi="Calibri"/>
            <w:szCs w:val="24"/>
          </w:rPr>
          <w:t>14</w:t>
        </w:r>
      </w:ins>
      <w:r w:rsidRPr="001627D8">
        <w:rPr>
          <w:rFonts w:ascii="Calibri" w:hAnsi="Calibri"/>
          <w:szCs w:val="24"/>
        </w:rPr>
        <w:tab/>
        <w:t xml:space="preserve">to continue to help in promoting greater participation of women </w:t>
      </w:r>
      <w:ins w:id="267" w:author="SGP" w:date="2017-07-21T18:13:00Z">
        <w:r w:rsidRPr="001627D8">
          <w:rPr>
            <w:rFonts w:ascii="Calibri" w:hAnsi="Calibri"/>
            <w:szCs w:val="24"/>
          </w:rPr>
          <w:t xml:space="preserve">as well as persons with disabilities and </w:t>
        </w:r>
      </w:ins>
      <w:ins w:id="268" w:author="SGP" w:date="2017-07-25T10:33:00Z">
        <w:r w:rsidRPr="001627D8">
          <w:rPr>
            <w:rFonts w:ascii="Calibri" w:hAnsi="Calibri"/>
            <w:szCs w:val="24"/>
          </w:rPr>
          <w:t>specific</w:t>
        </w:r>
      </w:ins>
      <w:ins w:id="269" w:author="SGP" w:date="2017-07-21T18:13:00Z">
        <w:r w:rsidRPr="001627D8">
          <w:rPr>
            <w:rFonts w:ascii="Calibri" w:hAnsi="Calibri"/>
            <w:szCs w:val="24"/>
          </w:rPr>
          <w:t xml:space="preserve"> needs </w:t>
        </w:r>
      </w:ins>
      <w:r w:rsidRPr="001627D8">
        <w:rPr>
          <w:rFonts w:ascii="Calibri" w:hAnsi="Calibri"/>
          <w:szCs w:val="24"/>
        </w:rPr>
        <w:t>in ICT initiatives, particularly in rural areas;</w:t>
      </w:r>
    </w:p>
    <w:p w:rsidR="00E93845" w:rsidRPr="001627D8" w:rsidRDefault="00E93845" w:rsidP="00E93845">
      <w:pPr>
        <w:jc w:val="both"/>
        <w:rPr>
          <w:rFonts w:ascii="Calibri" w:hAnsi="Calibri"/>
          <w:szCs w:val="24"/>
          <w:lang w:eastAsia="es-ES"/>
        </w:rPr>
      </w:pPr>
      <w:del w:id="270" w:author="APT Secretariat" w:date="2017-08-16T09:30:00Z">
        <w:r w:rsidRPr="001627D8" w:rsidDel="002F2E64">
          <w:rPr>
            <w:rFonts w:ascii="Calibri" w:hAnsi="Calibri"/>
            <w:szCs w:val="24"/>
          </w:rPr>
          <w:delText>13</w:delText>
        </w:r>
      </w:del>
      <w:ins w:id="271" w:author="APT Secretariat" w:date="2017-08-16T09:30:00Z">
        <w:r w:rsidRPr="001627D8">
          <w:rPr>
            <w:rFonts w:ascii="Calibri" w:hAnsi="Calibri"/>
            <w:szCs w:val="24"/>
          </w:rPr>
          <w:t>15</w:t>
        </w:r>
      </w:ins>
      <w:r w:rsidRPr="001627D8">
        <w:rPr>
          <w:rFonts w:ascii="Calibri" w:hAnsi="Calibri"/>
          <w:szCs w:val="24"/>
        </w:rPr>
        <w:tab/>
      </w:r>
      <w:r w:rsidRPr="001627D8">
        <w:rPr>
          <w:rFonts w:ascii="Calibri" w:hAnsi="Calibri"/>
          <w:szCs w:val="24"/>
          <w:shd w:val="clear" w:color="auto" w:fill="FFFFFF"/>
          <w:lang w:eastAsia="es-ES"/>
        </w:rPr>
        <w:t>to promote the implementation of studies or projects and activities, in collaboration with the ITU Radiocommunication Sector (ITU</w:t>
      </w:r>
      <w:r w:rsidRPr="001627D8">
        <w:rPr>
          <w:rFonts w:ascii="Calibri" w:hAnsi="Calibri"/>
          <w:szCs w:val="24"/>
          <w:shd w:val="clear" w:color="auto" w:fill="FFFFFF"/>
          <w:lang w:eastAsia="es-ES"/>
        </w:rPr>
        <w:noBreakHyphen/>
        <w:t>R), with a view, on the one hand, to complementing national radiocommunication systems, including satellite systems, and, on the other, to increasing knowledge and capacities thereof, in order to achieve optimum utilization of the orbit spectrum resource, with the aim of stimulating the development and coverage of satellite broadband for bridging the digital divide;</w:t>
      </w:r>
    </w:p>
    <w:p w:rsidR="00E93845" w:rsidRPr="001627D8" w:rsidRDefault="00E93845" w:rsidP="00E93845">
      <w:pPr>
        <w:jc w:val="both"/>
        <w:rPr>
          <w:rFonts w:ascii="Calibri" w:hAnsi="Calibri"/>
          <w:szCs w:val="24"/>
        </w:rPr>
      </w:pPr>
      <w:del w:id="272" w:author="APT Secretariat" w:date="2017-08-16T09:30:00Z">
        <w:r w:rsidRPr="001627D8" w:rsidDel="002F2E64">
          <w:rPr>
            <w:rFonts w:ascii="Calibri" w:hAnsi="Calibri"/>
            <w:szCs w:val="24"/>
          </w:rPr>
          <w:delText>1</w:delText>
        </w:r>
      </w:del>
      <w:del w:id="273" w:author="APT Secretariat" w:date="2017-08-17T13:47:00Z">
        <w:r w:rsidRPr="001627D8" w:rsidDel="00527BF7">
          <w:rPr>
            <w:rFonts w:ascii="Calibri" w:hAnsi="Calibri"/>
            <w:szCs w:val="24"/>
          </w:rPr>
          <w:delText>4</w:delText>
        </w:r>
      </w:del>
      <w:ins w:id="274" w:author="APT Secretariat" w:date="2017-08-16T09:30:00Z">
        <w:r w:rsidRPr="001627D8">
          <w:rPr>
            <w:rFonts w:ascii="Calibri" w:hAnsi="Calibri"/>
            <w:szCs w:val="24"/>
          </w:rPr>
          <w:t>16</w:t>
        </w:r>
      </w:ins>
      <w:r w:rsidRPr="001627D8">
        <w:rPr>
          <w:rFonts w:ascii="Calibri" w:hAnsi="Calibri"/>
          <w:szCs w:val="24"/>
        </w:rPr>
        <w:tab/>
        <w:t>to analyse the adoption of measures for collaboration with ITU</w:t>
      </w:r>
      <w:r w:rsidRPr="001627D8">
        <w:rPr>
          <w:rFonts w:ascii="Calibri" w:hAnsi="Calibri"/>
          <w:szCs w:val="24"/>
        </w:rPr>
        <w:noBreakHyphen/>
        <w:t>R, in order to support studies, projects or systems and, at the same time, to implement joint activities which seek to build capacities in efficient use of the orbit/spectrum resource for the provision of satellite services, with a view to achieving affordable access to satellite broadband and facilitating network connectivity between different areas, countries and regions, especially in the developing countries,</w:t>
      </w:r>
    </w:p>
    <w:p w:rsidR="003E6149" w:rsidRPr="009D41F3" w:rsidRDefault="00AC796E" w:rsidP="003E6149">
      <w:pPr>
        <w:pStyle w:val="Call"/>
      </w:pPr>
      <w:r w:rsidRPr="009D41F3">
        <w:t>invites Member States</w:t>
      </w:r>
    </w:p>
    <w:p w:rsidR="00E93845" w:rsidRPr="001627D8" w:rsidRDefault="00E93845" w:rsidP="00E93845">
      <w:pPr>
        <w:jc w:val="both"/>
        <w:rPr>
          <w:ins w:id="275" w:author="SGP" w:date="2017-07-21T18:19:00Z"/>
          <w:rFonts w:ascii="Calibri" w:hAnsi="Calibri"/>
          <w:szCs w:val="24"/>
        </w:rPr>
      </w:pPr>
      <w:ins w:id="276" w:author="SGP" w:date="2017-07-21T18:19:00Z">
        <w:r w:rsidRPr="001627D8">
          <w:rPr>
            <w:rFonts w:ascii="Calibri" w:hAnsi="Calibri"/>
            <w:szCs w:val="24"/>
          </w:rPr>
          <w:t>1</w:t>
        </w:r>
        <w:r w:rsidRPr="001627D8">
          <w:rPr>
            <w:rFonts w:ascii="Calibri" w:hAnsi="Calibri"/>
            <w:szCs w:val="24"/>
          </w:rPr>
          <w:tab/>
        </w:r>
      </w:ins>
      <w:r w:rsidRPr="001627D8">
        <w:rPr>
          <w:rFonts w:ascii="Calibri" w:hAnsi="Calibri"/>
          <w:szCs w:val="24"/>
        </w:rPr>
        <w:t>to consider promoting relevant policies to foster public and private investment in the development and construction of radiocommunication systems, including satellite systems, in their countries and regions, and to consider including the use of such systems in their national and/or regional broadband plans, as an additional tool that will help to bridge the digital divide and meet telecommunication</w:t>
      </w:r>
      <w:ins w:id="277" w:author="SGP" w:date="2017-07-21T18:19:00Z">
        <w:r w:rsidRPr="001627D8">
          <w:rPr>
            <w:rFonts w:ascii="Calibri" w:hAnsi="Calibri"/>
            <w:szCs w:val="24"/>
          </w:rPr>
          <w:t>/ICT</w:t>
        </w:r>
      </w:ins>
      <w:r w:rsidRPr="001627D8">
        <w:rPr>
          <w:rFonts w:ascii="Calibri" w:hAnsi="Calibri"/>
          <w:szCs w:val="24"/>
        </w:rPr>
        <w:t xml:space="preserve"> needs, especially in the developing countries</w:t>
      </w:r>
      <w:del w:id="278" w:author="APT Fujitsu" w:date="2017-08-21T22:17:00Z">
        <w:r w:rsidRPr="001627D8" w:rsidDel="00E33FC4">
          <w:rPr>
            <w:rFonts w:ascii="Calibri" w:hAnsi="Calibri"/>
            <w:szCs w:val="24"/>
          </w:rPr>
          <w:delText>.</w:delText>
        </w:r>
      </w:del>
      <w:ins w:id="279" w:author="APT Fujitsu" w:date="2017-08-21T22:17:00Z">
        <w:r>
          <w:rPr>
            <w:rFonts w:ascii="Calibri" w:hAnsi="Calibri"/>
            <w:szCs w:val="24"/>
          </w:rPr>
          <w:t>;</w:t>
        </w:r>
      </w:ins>
    </w:p>
    <w:p w:rsidR="00E93845" w:rsidRPr="001627D8" w:rsidRDefault="00E93845" w:rsidP="00E93845">
      <w:pPr>
        <w:jc w:val="both"/>
        <w:rPr>
          <w:ins w:id="280" w:author="SGP" w:date="2017-07-21T18:19:00Z"/>
          <w:rFonts w:ascii="Calibri" w:hAnsi="Calibri"/>
          <w:szCs w:val="24"/>
        </w:rPr>
      </w:pPr>
      <w:ins w:id="281" w:author="SGP" w:date="2017-07-21T18:19:00Z">
        <w:r w:rsidRPr="001627D8">
          <w:rPr>
            <w:rFonts w:ascii="Calibri" w:hAnsi="Calibri"/>
            <w:szCs w:val="24"/>
          </w:rPr>
          <w:t>2</w:t>
        </w:r>
        <w:r w:rsidRPr="001627D8">
          <w:rPr>
            <w:rFonts w:ascii="Calibri" w:hAnsi="Calibri"/>
            <w:szCs w:val="24"/>
          </w:rPr>
          <w:tab/>
          <w:t>to work collectively with relevant stakeholders, such as telecommunication operators, international, regional and national associations, organizations, civil society, and private sectors to bridge the digital divide</w:t>
        </w:r>
      </w:ins>
      <w:ins w:id="282" w:author="APT Fujitsu" w:date="2017-08-21T22:17:00Z">
        <w:r>
          <w:rPr>
            <w:rFonts w:ascii="Calibri" w:hAnsi="Calibri"/>
            <w:szCs w:val="24"/>
          </w:rPr>
          <w:t>;</w:t>
        </w:r>
      </w:ins>
    </w:p>
    <w:p w:rsidR="00E93845" w:rsidRPr="001627D8" w:rsidRDefault="00E93845" w:rsidP="00E93845">
      <w:pPr>
        <w:jc w:val="both"/>
        <w:rPr>
          <w:rFonts w:ascii="Calibri" w:hAnsi="Calibri"/>
          <w:szCs w:val="24"/>
        </w:rPr>
      </w:pPr>
      <w:ins w:id="283" w:author="SGP" w:date="2017-07-21T18:20:00Z">
        <w:r w:rsidRPr="001627D8">
          <w:rPr>
            <w:rFonts w:ascii="Calibri" w:hAnsi="Calibri"/>
            <w:szCs w:val="24"/>
          </w:rPr>
          <w:t>3</w:t>
        </w:r>
        <w:r w:rsidRPr="001627D8">
          <w:rPr>
            <w:rFonts w:ascii="Calibri" w:hAnsi="Calibri"/>
            <w:szCs w:val="24"/>
          </w:rPr>
          <w:tab/>
          <w:t>to give priority to ITU regionally approved initiatives at the national, regional, interregional and global levels, that reflect optimal integration of ICT with the aim of brid</w:t>
        </w:r>
      </w:ins>
      <w:ins w:id="284" w:author="SGP" w:date="2017-07-21T18:21:00Z">
        <w:r w:rsidRPr="001627D8">
          <w:rPr>
            <w:rFonts w:ascii="Calibri" w:hAnsi="Calibri"/>
            <w:szCs w:val="24"/>
          </w:rPr>
          <w:t>g</w:t>
        </w:r>
      </w:ins>
      <w:ins w:id="285" w:author="SGP" w:date="2017-07-21T18:20:00Z">
        <w:r w:rsidRPr="001627D8">
          <w:rPr>
            <w:rFonts w:ascii="Calibri" w:hAnsi="Calibri"/>
            <w:szCs w:val="24"/>
          </w:rPr>
          <w:t>ing the digital divide.</w:t>
        </w:r>
      </w:ins>
    </w:p>
    <w:p w:rsidR="0009185F" w:rsidRDefault="00AC796E">
      <w:pPr>
        <w:pStyle w:val="Reasons"/>
      </w:pPr>
      <w:r>
        <w:rPr>
          <w:b/>
        </w:rPr>
        <w:t>Reasons:</w:t>
      </w:r>
      <w:r>
        <w:tab/>
      </w:r>
    </w:p>
    <w:p w:rsidR="00E93845" w:rsidRDefault="00E93845" w:rsidP="00F84C4F">
      <w:pPr>
        <w:rPr>
          <w:rFonts w:eastAsia="SimSun"/>
        </w:rPr>
      </w:pPr>
      <w:r>
        <w:rPr>
          <w:rFonts w:eastAsia="SimSun"/>
        </w:rPr>
        <w:t xml:space="preserve">In order for streamlining WTDC Resolutions, APT Member Administrations propose merge and update Resolutions 37 and 50, with the latter to be </w:t>
      </w:r>
      <w:r w:rsidRPr="00EC6296">
        <w:rPr>
          <w:rFonts w:eastAsia="SimSun"/>
        </w:rPr>
        <w:t>repealed</w:t>
      </w:r>
      <w:r>
        <w:rPr>
          <w:rFonts w:eastAsia="SimSun"/>
        </w:rPr>
        <w:t>.</w:t>
      </w:r>
    </w:p>
    <w:p w:rsidR="0009185F" w:rsidRDefault="00AC796E">
      <w:pPr>
        <w:pStyle w:val="Proposal"/>
      </w:pPr>
      <w:r>
        <w:rPr>
          <w:b/>
        </w:rPr>
        <w:t>SUP</w:t>
      </w:r>
      <w:r>
        <w:tab/>
        <w:t>ACP/22A11/2</w:t>
      </w:r>
    </w:p>
    <w:p w:rsidR="003E6149" w:rsidRPr="00F9707C" w:rsidRDefault="00AC796E" w:rsidP="00F9707C">
      <w:pPr>
        <w:pStyle w:val="ResNo"/>
        <w:rPr>
          <w:rFonts w:eastAsia="SimSun"/>
        </w:rPr>
      </w:pPr>
      <w:bookmarkStart w:id="286" w:name="_Toc393980102"/>
      <w:r w:rsidRPr="00F9707C">
        <w:rPr>
          <w:rFonts w:eastAsia="SimSun"/>
        </w:rPr>
        <w:t>RESOLUTION 50 (Rev. Dubai, 2014)</w:t>
      </w:r>
      <w:bookmarkEnd w:id="286"/>
    </w:p>
    <w:p w:rsidR="003E6149" w:rsidRPr="00F9707C" w:rsidRDefault="00AC796E" w:rsidP="00F9707C">
      <w:pPr>
        <w:pStyle w:val="Restitle"/>
        <w:rPr>
          <w:rFonts w:eastAsia="SimSun"/>
        </w:rPr>
      </w:pPr>
      <w:r w:rsidRPr="00F9707C">
        <w:rPr>
          <w:rFonts w:eastAsia="SimSun"/>
        </w:rPr>
        <w:t>Optimal integration of information and communication technologies</w:t>
      </w:r>
    </w:p>
    <w:p w:rsidR="003E6149" w:rsidRPr="002D492B" w:rsidRDefault="00AC796E" w:rsidP="003E6149">
      <w:pPr>
        <w:pStyle w:val="Normalaftertitle"/>
        <w:rPr>
          <w:rFonts w:eastAsia="SimSun"/>
          <w:bCs/>
        </w:rPr>
      </w:pPr>
      <w:r w:rsidRPr="002D492B">
        <w:rPr>
          <w:rFonts w:eastAsia="SimSun"/>
        </w:rPr>
        <w:t xml:space="preserve">The World Telecommunication Development Conference (Dubai, 2014), </w:t>
      </w:r>
    </w:p>
    <w:p w:rsidR="00DF7885" w:rsidRPr="0054756C" w:rsidRDefault="00DF7885" w:rsidP="00DF7885">
      <w:pPr>
        <w:pStyle w:val="Reasons"/>
        <w:rPr>
          <w:b/>
          <w:bCs/>
        </w:rPr>
      </w:pPr>
      <w:r w:rsidRPr="0054756C">
        <w:rPr>
          <w:b/>
          <w:bCs/>
        </w:rPr>
        <w:t>Reasons:</w:t>
      </w:r>
      <w:r w:rsidRPr="0054756C">
        <w:rPr>
          <w:b/>
          <w:bCs/>
        </w:rPr>
        <w:tab/>
      </w:r>
    </w:p>
    <w:p w:rsidR="00DF7885" w:rsidRPr="001627D8" w:rsidRDefault="00DF7885" w:rsidP="00DF7885">
      <w:pPr>
        <w:rPr>
          <w:rFonts w:eastAsia="SimSun"/>
        </w:rPr>
      </w:pPr>
      <w:r w:rsidRPr="001627D8">
        <w:rPr>
          <w:rFonts w:eastAsia="SimSun"/>
        </w:rPr>
        <w:t>APT Member Administrations have noted that the WTDC Resolution 37 on “</w:t>
      </w:r>
      <w:r w:rsidRPr="001627D8">
        <w:rPr>
          <w:rFonts w:eastAsia="SimSun"/>
          <w:i/>
        </w:rPr>
        <w:t>Bridging the digital divide</w:t>
      </w:r>
      <w:r w:rsidRPr="001627D8">
        <w:rPr>
          <w:rFonts w:eastAsia="SimSun"/>
        </w:rPr>
        <w:t>” and Resolution 50 on “</w:t>
      </w:r>
      <w:r w:rsidRPr="001627D8">
        <w:rPr>
          <w:rFonts w:eastAsia="SimSun"/>
          <w:i/>
        </w:rPr>
        <w:t>Optimal integration of information and communication technologies</w:t>
      </w:r>
      <w:r w:rsidRPr="001627D8">
        <w:rPr>
          <w:rFonts w:eastAsia="SimSun"/>
        </w:rPr>
        <w:t>” share the common aim of bridging the digital divide. APT Members also noted that Resolution 50, which focuses on promoting optimal ICT integration to narrow the digital gap, could be subsumed under Resolution 37.</w:t>
      </w:r>
    </w:p>
    <w:p w:rsidR="00DF7885" w:rsidRPr="00547901" w:rsidRDefault="00DF7885" w:rsidP="00DF7885">
      <w:pPr>
        <w:rPr>
          <w:rFonts w:eastAsia="SimSun"/>
        </w:rPr>
      </w:pPr>
      <w:r w:rsidRPr="001627D8">
        <w:rPr>
          <w:rFonts w:eastAsia="SimSun"/>
        </w:rPr>
        <w:lastRenderedPageBreak/>
        <w:t xml:space="preserve">Considering this, there is room to include the essence of Resolution 50 within Resolution 37 in order to address the topic of bridging the digital divide more comprehensively, as well as the ITU-D’s role in addressing this issue. Further, it is also important to encourage ITU-D to work collectively with relevant stakeholders to bridge the digital divide. </w:t>
      </w:r>
    </w:p>
    <w:p w:rsidR="00DF7885" w:rsidRDefault="00DF7885" w:rsidP="00DF7885">
      <w:r w:rsidRPr="001627D8">
        <w:t>APT Member Administrations would thus like to propose the merging and updating of WTDC Resolutions 37 and 50, with the latter to be suppressed.</w:t>
      </w:r>
    </w:p>
    <w:p w:rsidR="006B2E87" w:rsidRDefault="006B2E87" w:rsidP="006B2E87">
      <w:pPr>
        <w:pStyle w:val="Reasons"/>
        <w:jc w:val="center"/>
      </w:pPr>
      <w:r>
        <w:t>_________________</w:t>
      </w:r>
    </w:p>
    <w:sectPr w:rsidR="006B2E87">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64B9" w:rsidRDefault="008564B9">
      <w:r>
        <w:separator/>
      </w:r>
    </w:p>
  </w:endnote>
  <w:endnote w:type="continuationSeparator" w:id="0">
    <w:p w:rsidR="008564B9" w:rsidRDefault="008564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ins w:id="290" w:author="Jones, Jacqueline" w:date="2017-09-29T16:08:00Z">
      <w:r w:rsidR="00004EFD">
        <w:rPr>
          <w:noProof/>
        </w:rPr>
        <w:t>15.09.17</w:t>
      </w:r>
    </w:ins>
    <w:ins w:id="291" w:author="Berrod, Thierry" w:date="2017-09-15T08:41:00Z">
      <w:del w:id="292" w:author="Jones, Jacqueline" w:date="2017-09-29T16:08:00Z">
        <w:r w:rsidR="00C10021" w:rsidDel="00004EFD">
          <w:rPr>
            <w:noProof/>
          </w:rPr>
          <w:delText>15.09.17</w:delText>
        </w:r>
      </w:del>
    </w:ins>
    <w:ins w:id="293" w:author="BDT - nd" w:date="2017-09-15T08:29:00Z">
      <w:del w:id="294" w:author="Jones, Jacqueline" w:date="2017-09-29T16:08:00Z">
        <w:r w:rsidR="00B97E18" w:rsidDel="00004EFD">
          <w:rPr>
            <w:noProof/>
          </w:rPr>
          <w:delText>15.09.17</w:delText>
        </w:r>
      </w:del>
    </w:ins>
    <w:del w:id="295" w:author="Jones, Jacqueline" w:date="2017-09-29T16:08:00Z">
      <w:r w:rsidR="001554FD" w:rsidDel="00004EFD">
        <w:rPr>
          <w:noProof/>
        </w:rPr>
        <w:delText>14.09.17</w:delText>
      </w:r>
    </w:del>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004EFD" w:rsidTr="008B61EA">
      <w:tc>
        <w:tcPr>
          <w:tcW w:w="1526" w:type="dxa"/>
          <w:tcBorders>
            <w:top w:val="single" w:sz="4" w:space="0" w:color="000000"/>
          </w:tcBorders>
          <w:shd w:val="clear" w:color="auto" w:fill="auto"/>
        </w:tcPr>
        <w:p w:rsidR="00D83BF5" w:rsidRPr="00004EFD" w:rsidRDefault="00D83BF5" w:rsidP="00D83BF5">
          <w:pPr>
            <w:pStyle w:val="FirstFooter"/>
            <w:tabs>
              <w:tab w:val="left" w:pos="1559"/>
              <w:tab w:val="left" w:pos="3828"/>
            </w:tabs>
            <w:rPr>
              <w:sz w:val="18"/>
              <w:szCs w:val="18"/>
            </w:rPr>
          </w:pPr>
          <w:r w:rsidRPr="00004EFD">
            <w:rPr>
              <w:sz w:val="18"/>
              <w:szCs w:val="18"/>
              <w:lang w:val="en-US"/>
            </w:rPr>
            <w:t>Contact:</w:t>
          </w:r>
        </w:p>
      </w:tc>
      <w:tc>
        <w:tcPr>
          <w:tcW w:w="2410" w:type="dxa"/>
          <w:tcBorders>
            <w:top w:val="single" w:sz="4" w:space="0" w:color="000000"/>
          </w:tcBorders>
          <w:shd w:val="clear" w:color="auto" w:fill="auto"/>
        </w:tcPr>
        <w:p w:rsidR="00D83BF5" w:rsidRPr="00004EFD" w:rsidRDefault="00D83BF5" w:rsidP="00D83BF5">
          <w:pPr>
            <w:pStyle w:val="FirstFooter"/>
            <w:tabs>
              <w:tab w:val="left" w:pos="2302"/>
            </w:tabs>
            <w:ind w:left="2302" w:hanging="2302"/>
            <w:rPr>
              <w:sz w:val="18"/>
              <w:szCs w:val="18"/>
              <w:lang w:val="en-US"/>
            </w:rPr>
          </w:pPr>
          <w:r w:rsidRPr="00004EFD">
            <w:rPr>
              <w:sz w:val="18"/>
              <w:szCs w:val="18"/>
              <w:lang w:val="en-US"/>
            </w:rPr>
            <w:t>Name/Organization/Entity:</w:t>
          </w:r>
        </w:p>
      </w:tc>
      <w:tc>
        <w:tcPr>
          <w:tcW w:w="5987" w:type="dxa"/>
          <w:tcBorders>
            <w:top w:val="single" w:sz="4" w:space="0" w:color="000000"/>
          </w:tcBorders>
          <w:shd w:val="clear" w:color="auto" w:fill="auto"/>
        </w:tcPr>
        <w:p w:rsidR="00D83BF5" w:rsidRPr="00004EFD" w:rsidRDefault="00004EFD" w:rsidP="00004EFD">
          <w:pPr>
            <w:pStyle w:val="FirstFooter"/>
            <w:tabs>
              <w:tab w:val="left" w:pos="2302"/>
            </w:tabs>
            <w:ind w:left="2302" w:hanging="2302"/>
            <w:rPr>
              <w:sz w:val="18"/>
              <w:szCs w:val="18"/>
              <w:lang w:val="en-US"/>
            </w:rPr>
          </w:pPr>
          <w:bookmarkStart w:id="296" w:name="OrgName"/>
          <w:bookmarkEnd w:id="296"/>
          <w:r w:rsidRPr="00004EFD">
            <w:rPr>
              <w:sz w:val="18"/>
              <w:szCs w:val="18"/>
              <w:lang w:val="en-US"/>
            </w:rPr>
            <w:t>Mr. Mike Ong, Singapore</w:t>
          </w:r>
        </w:p>
      </w:tc>
    </w:tr>
    <w:tr w:rsidR="00D83BF5" w:rsidRPr="00004EFD" w:rsidTr="008B61EA">
      <w:tc>
        <w:tcPr>
          <w:tcW w:w="1526" w:type="dxa"/>
          <w:shd w:val="clear" w:color="auto" w:fill="auto"/>
        </w:tcPr>
        <w:p w:rsidR="00D83BF5" w:rsidRPr="00004EFD" w:rsidRDefault="00D83BF5" w:rsidP="00D83BF5">
          <w:pPr>
            <w:pStyle w:val="FirstFooter"/>
            <w:tabs>
              <w:tab w:val="left" w:pos="1559"/>
              <w:tab w:val="left" w:pos="3828"/>
            </w:tabs>
            <w:rPr>
              <w:sz w:val="20"/>
              <w:lang w:val="en-US"/>
            </w:rPr>
          </w:pPr>
        </w:p>
      </w:tc>
      <w:tc>
        <w:tcPr>
          <w:tcW w:w="2410" w:type="dxa"/>
          <w:shd w:val="clear" w:color="auto" w:fill="auto"/>
        </w:tcPr>
        <w:p w:rsidR="00D83BF5" w:rsidRPr="00004EFD" w:rsidRDefault="00D83BF5" w:rsidP="00D83BF5">
          <w:pPr>
            <w:pStyle w:val="FirstFooter"/>
            <w:tabs>
              <w:tab w:val="left" w:pos="2302"/>
            </w:tabs>
            <w:rPr>
              <w:sz w:val="18"/>
              <w:szCs w:val="18"/>
              <w:lang w:val="en-US"/>
            </w:rPr>
          </w:pPr>
          <w:r w:rsidRPr="00004EFD">
            <w:rPr>
              <w:sz w:val="18"/>
              <w:szCs w:val="18"/>
              <w:lang w:val="en-US"/>
            </w:rPr>
            <w:t>E-mail:</w:t>
          </w:r>
        </w:p>
      </w:tc>
      <w:bookmarkStart w:id="297" w:name="Email"/>
      <w:bookmarkEnd w:id="297"/>
      <w:tc>
        <w:tcPr>
          <w:tcW w:w="5987" w:type="dxa"/>
          <w:shd w:val="clear" w:color="auto" w:fill="auto"/>
        </w:tcPr>
        <w:p w:rsidR="00D83BF5" w:rsidRPr="00004EFD" w:rsidRDefault="00004EFD" w:rsidP="00004EFD">
          <w:pPr>
            <w:pStyle w:val="FirstFooter"/>
            <w:tabs>
              <w:tab w:val="left" w:pos="2302"/>
            </w:tabs>
            <w:rPr>
              <w:sz w:val="18"/>
              <w:szCs w:val="18"/>
              <w:lang w:val="en-US"/>
            </w:rPr>
          </w:pPr>
          <w:r w:rsidRPr="00004EFD">
            <w:rPr>
              <w:sz w:val="18"/>
              <w:szCs w:val="18"/>
              <w:lang w:val="en-US"/>
            </w:rPr>
            <w:fldChar w:fldCharType="begin"/>
          </w:r>
          <w:r w:rsidRPr="00004EFD">
            <w:rPr>
              <w:sz w:val="18"/>
              <w:szCs w:val="18"/>
              <w:lang w:val="en-US"/>
            </w:rPr>
            <w:instrText xml:space="preserve"> HYPERLINK "mailto:mike_ong@imda.gov.sg" </w:instrText>
          </w:r>
          <w:r w:rsidRPr="00004EFD">
            <w:rPr>
              <w:sz w:val="18"/>
              <w:szCs w:val="18"/>
              <w:lang w:val="en-US"/>
            </w:rPr>
            <w:fldChar w:fldCharType="separate"/>
          </w:r>
          <w:r w:rsidRPr="00004EFD">
            <w:rPr>
              <w:rStyle w:val="Hyperlink"/>
              <w:sz w:val="18"/>
              <w:szCs w:val="18"/>
              <w:lang w:val="en-US"/>
            </w:rPr>
            <w:t>mike_ong@imda.gov.sg</w:t>
          </w:r>
          <w:r w:rsidRPr="00004EFD">
            <w:rPr>
              <w:sz w:val="18"/>
              <w:szCs w:val="18"/>
              <w:lang w:val="en-US"/>
            </w:rPr>
            <w:fldChar w:fldCharType="end"/>
          </w:r>
        </w:p>
      </w:tc>
    </w:tr>
  </w:tbl>
  <w:p w:rsidR="00D83BF5" w:rsidRPr="00784E03" w:rsidRDefault="00004EFD" w:rsidP="008B61EA">
    <w:pPr>
      <w:jc w:val="center"/>
      <w:rPr>
        <w:sz w:val="20"/>
      </w:rP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64B9" w:rsidRDefault="008564B9">
      <w:r>
        <w:rPr>
          <w:b/>
        </w:rPr>
        <w:t>_______________</w:t>
      </w:r>
    </w:p>
  </w:footnote>
  <w:footnote w:type="continuationSeparator" w:id="0">
    <w:p w:rsidR="008564B9" w:rsidRDefault="008564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287" w:name="OLE_LINK3"/>
    <w:bookmarkStart w:id="288" w:name="OLE_LINK2"/>
    <w:bookmarkStart w:id="289" w:name="OLE_LINK1"/>
    <w:r w:rsidRPr="00A74B99">
      <w:rPr>
        <w:sz w:val="22"/>
        <w:szCs w:val="22"/>
      </w:rPr>
      <w:t>22(Add.11)</w:t>
    </w:r>
    <w:bookmarkEnd w:id="287"/>
    <w:bookmarkEnd w:id="288"/>
    <w:bookmarkEnd w:id="289"/>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004EFD">
      <w:rPr>
        <w:noProof/>
        <w:sz w:val="22"/>
        <w:szCs w:val="22"/>
      </w:rPr>
      <w:t>2</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35E01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5E2AB1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7A67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7C65F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52CD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B270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B02B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F94306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11A61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82D8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BFF3385"/>
    <w:multiLevelType w:val="hybridMultilevel"/>
    <w:tmpl w:val="B40E0004"/>
    <w:lvl w:ilvl="0" w:tplc="010EAE2E">
      <w:numFmt w:val="bullet"/>
      <w:lvlText w:val="-"/>
      <w:lvlJc w:val="left"/>
      <w:pPr>
        <w:ind w:left="720" w:hanging="360"/>
      </w:pPr>
      <w:rPr>
        <w:rFonts w:ascii="Times New Roman" w:eastAsia="SimSun" w:hAnsi="Times New Roman" w:cs="Times New Roman" w:hint="default"/>
      </w:rPr>
    </w:lvl>
    <w:lvl w:ilvl="1" w:tplc="48090003">
      <w:start w:val="1"/>
      <w:numFmt w:val="bullet"/>
      <w:lvlText w:val="o"/>
      <w:lvlJc w:val="left"/>
      <w:pPr>
        <w:ind w:left="36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jb">
    <w15:presenceInfo w15:providerId="None" w15:userId="BDT - jb"/>
  </w15:person>
  <w15:person w15:author="SGP">
    <w15:presenceInfo w15:providerId="None" w15:userId="SGP"/>
  </w15:person>
  <w15:person w15:author="APT Secretariat">
    <w15:presenceInfo w15:providerId="Windows Live" w15:userId="11677ff225efce00"/>
  </w15:person>
  <w15:person w15:author="APT Fujitsu">
    <w15:presenceInfo w15:providerId="Windows Live" w15:userId="ae80d4dee060e1d0"/>
  </w15:person>
  <w15:person w15:author="MO">
    <w15:presenceInfo w15:providerId="None" w15:userId="MO"/>
  </w15:person>
  <w15:person w15:author="Berrod, Thierry">
    <w15:presenceInfo w15:providerId="AD" w15:userId="S-1-5-21-8740799-900759487-1415713722-2711"/>
  </w15:person>
  <w15:person w15:author="BDT - mcb">
    <w15:presenceInfo w15:providerId="None" w15:userId="BDT - mcb"/>
  </w15:person>
  <w15:person w15:author="Jones, Jacqueline">
    <w15:presenceInfo w15:providerId="AD" w15:userId="S-1-5-21-8740799-900759487-1415713722-2161"/>
  </w15:person>
  <w15:person w15:author="BDT - nd">
    <w15:presenceInfo w15:providerId="None" w15:userId="BDT - 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04EFD"/>
    <w:rsid w:val="00010897"/>
    <w:rsid w:val="0001488E"/>
    <w:rsid w:val="00014FF0"/>
    <w:rsid w:val="00022A29"/>
    <w:rsid w:val="00030BF3"/>
    <w:rsid w:val="000355FD"/>
    <w:rsid w:val="0004315E"/>
    <w:rsid w:val="00047DBB"/>
    <w:rsid w:val="00051E39"/>
    <w:rsid w:val="00064F74"/>
    <w:rsid w:val="00075C63"/>
    <w:rsid w:val="00077239"/>
    <w:rsid w:val="00080905"/>
    <w:rsid w:val="000822BE"/>
    <w:rsid w:val="000824FA"/>
    <w:rsid w:val="00086491"/>
    <w:rsid w:val="00091346"/>
    <w:rsid w:val="0009185F"/>
    <w:rsid w:val="000A0D65"/>
    <w:rsid w:val="000D0139"/>
    <w:rsid w:val="000F73FF"/>
    <w:rsid w:val="00114CF7"/>
    <w:rsid w:val="00116A73"/>
    <w:rsid w:val="00123B68"/>
    <w:rsid w:val="00126F2E"/>
    <w:rsid w:val="00130081"/>
    <w:rsid w:val="00146F6F"/>
    <w:rsid w:val="00147DA1"/>
    <w:rsid w:val="00152957"/>
    <w:rsid w:val="001554FD"/>
    <w:rsid w:val="00187BD9"/>
    <w:rsid w:val="00190B55"/>
    <w:rsid w:val="00194CFB"/>
    <w:rsid w:val="001B2ED3"/>
    <w:rsid w:val="001C3B5F"/>
    <w:rsid w:val="001D058F"/>
    <w:rsid w:val="001D7CE4"/>
    <w:rsid w:val="001E0A36"/>
    <w:rsid w:val="001E39E3"/>
    <w:rsid w:val="002009EA"/>
    <w:rsid w:val="00201921"/>
    <w:rsid w:val="00202CA0"/>
    <w:rsid w:val="002154A6"/>
    <w:rsid w:val="002162CD"/>
    <w:rsid w:val="002255B3"/>
    <w:rsid w:val="00236E8A"/>
    <w:rsid w:val="002450B6"/>
    <w:rsid w:val="00256DE6"/>
    <w:rsid w:val="00271316"/>
    <w:rsid w:val="00280F6B"/>
    <w:rsid w:val="00296313"/>
    <w:rsid w:val="002D58BE"/>
    <w:rsid w:val="003013EE"/>
    <w:rsid w:val="00323DA5"/>
    <w:rsid w:val="0033237C"/>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1EA3"/>
    <w:rsid w:val="00492075"/>
    <w:rsid w:val="004969AD"/>
    <w:rsid w:val="004B13CB"/>
    <w:rsid w:val="004B4FDF"/>
    <w:rsid w:val="004C0E17"/>
    <w:rsid w:val="004D0FEF"/>
    <w:rsid w:val="004D5D5C"/>
    <w:rsid w:val="0050139F"/>
    <w:rsid w:val="00521223"/>
    <w:rsid w:val="00524DF1"/>
    <w:rsid w:val="0054756C"/>
    <w:rsid w:val="0055140B"/>
    <w:rsid w:val="00554C4F"/>
    <w:rsid w:val="00561D72"/>
    <w:rsid w:val="005964AB"/>
    <w:rsid w:val="005B44F5"/>
    <w:rsid w:val="005C00E7"/>
    <w:rsid w:val="005C099A"/>
    <w:rsid w:val="005C31A5"/>
    <w:rsid w:val="005E10C9"/>
    <w:rsid w:val="005E61DD"/>
    <w:rsid w:val="005E6321"/>
    <w:rsid w:val="006023DF"/>
    <w:rsid w:val="00606DF7"/>
    <w:rsid w:val="006126CF"/>
    <w:rsid w:val="006249A9"/>
    <w:rsid w:val="0064322F"/>
    <w:rsid w:val="00657DE0"/>
    <w:rsid w:val="0067199F"/>
    <w:rsid w:val="00684F03"/>
    <w:rsid w:val="00685313"/>
    <w:rsid w:val="006A6E9B"/>
    <w:rsid w:val="006B1640"/>
    <w:rsid w:val="006B2E87"/>
    <w:rsid w:val="006B7C2A"/>
    <w:rsid w:val="006C23DA"/>
    <w:rsid w:val="006E3D45"/>
    <w:rsid w:val="007149F9"/>
    <w:rsid w:val="00733A30"/>
    <w:rsid w:val="007353FE"/>
    <w:rsid w:val="0074582C"/>
    <w:rsid w:val="00745AEE"/>
    <w:rsid w:val="007479EA"/>
    <w:rsid w:val="00750F10"/>
    <w:rsid w:val="00753F64"/>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564B9"/>
    <w:rsid w:val="008711AE"/>
    <w:rsid w:val="00872FC8"/>
    <w:rsid w:val="008801D3"/>
    <w:rsid w:val="0088351F"/>
    <w:rsid w:val="008845D0"/>
    <w:rsid w:val="008846AE"/>
    <w:rsid w:val="00895F28"/>
    <w:rsid w:val="008A204A"/>
    <w:rsid w:val="008B43F2"/>
    <w:rsid w:val="008B5657"/>
    <w:rsid w:val="008B61EA"/>
    <w:rsid w:val="008B6CFF"/>
    <w:rsid w:val="008C65C7"/>
    <w:rsid w:val="008C69F0"/>
    <w:rsid w:val="008D15D9"/>
    <w:rsid w:val="008F4FB4"/>
    <w:rsid w:val="00910B26"/>
    <w:rsid w:val="009274B4"/>
    <w:rsid w:val="00934EA2"/>
    <w:rsid w:val="00944A5C"/>
    <w:rsid w:val="00952A66"/>
    <w:rsid w:val="00961AFE"/>
    <w:rsid w:val="0096335A"/>
    <w:rsid w:val="00985F3E"/>
    <w:rsid w:val="009A6BB6"/>
    <w:rsid w:val="009B34FC"/>
    <w:rsid w:val="009B40D2"/>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C796E"/>
    <w:rsid w:val="00AE40D6"/>
    <w:rsid w:val="00AF36F2"/>
    <w:rsid w:val="00B004E5"/>
    <w:rsid w:val="00B15F9D"/>
    <w:rsid w:val="00B639E9"/>
    <w:rsid w:val="00B817CD"/>
    <w:rsid w:val="00B911B2"/>
    <w:rsid w:val="00B94C5D"/>
    <w:rsid w:val="00B951D0"/>
    <w:rsid w:val="00B97E18"/>
    <w:rsid w:val="00BB29C8"/>
    <w:rsid w:val="00BB3A95"/>
    <w:rsid w:val="00BC0382"/>
    <w:rsid w:val="00BF5E2A"/>
    <w:rsid w:val="00C0018F"/>
    <w:rsid w:val="00C10021"/>
    <w:rsid w:val="00C20466"/>
    <w:rsid w:val="00C214ED"/>
    <w:rsid w:val="00C234E6"/>
    <w:rsid w:val="00C26DD5"/>
    <w:rsid w:val="00C324A8"/>
    <w:rsid w:val="00C54517"/>
    <w:rsid w:val="00C64CD8"/>
    <w:rsid w:val="00C97C68"/>
    <w:rsid w:val="00CA1A47"/>
    <w:rsid w:val="00CB0D5C"/>
    <w:rsid w:val="00CC247A"/>
    <w:rsid w:val="00CD45EB"/>
    <w:rsid w:val="00CE5E47"/>
    <w:rsid w:val="00CF020F"/>
    <w:rsid w:val="00CF2B5B"/>
    <w:rsid w:val="00D0080C"/>
    <w:rsid w:val="00D14CE0"/>
    <w:rsid w:val="00D36333"/>
    <w:rsid w:val="00D45383"/>
    <w:rsid w:val="00D5651D"/>
    <w:rsid w:val="00D74898"/>
    <w:rsid w:val="00D801ED"/>
    <w:rsid w:val="00D83BF5"/>
    <w:rsid w:val="00D8783C"/>
    <w:rsid w:val="00D91CF6"/>
    <w:rsid w:val="00D925C2"/>
    <w:rsid w:val="00D936BC"/>
    <w:rsid w:val="00D9621A"/>
    <w:rsid w:val="00D96530"/>
    <w:rsid w:val="00D96B4B"/>
    <w:rsid w:val="00DA0D29"/>
    <w:rsid w:val="00DA2345"/>
    <w:rsid w:val="00DA3853"/>
    <w:rsid w:val="00DA453A"/>
    <w:rsid w:val="00DA7078"/>
    <w:rsid w:val="00DD08B4"/>
    <w:rsid w:val="00DD44AF"/>
    <w:rsid w:val="00DE2AC3"/>
    <w:rsid w:val="00DE434C"/>
    <w:rsid w:val="00DE5692"/>
    <w:rsid w:val="00DF6F8E"/>
    <w:rsid w:val="00DF7885"/>
    <w:rsid w:val="00E03C94"/>
    <w:rsid w:val="00E07105"/>
    <w:rsid w:val="00E26226"/>
    <w:rsid w:val="00E4165C"/>
    <w:rsid w:val="00E45D05"/>
    <w:rsid w:val="00E55816"/>
    <w:rsid w:val="00E55AEF"/>
    <w:rsid w:val="00E73CC1"/>
    <w:rsid w:val="00E77344"/>
    <w:rsid w:val="00E93845"/>
    <w:rsid w:val="00E976C1"/>
    <w:rsid w:val="00EA12E5"/>
    <w:rsid w:val="00EB49DE"/>
    <w:rsid w:val="00ED0A0F"/>
    <w:rsid w:val="00ED2D36"/>
    <w:rsid w:val="00ED5132"/>
    <w:rsid w:val="00F00C71"/>
    <w:rsid w:val="00F02766"/>
    <w:rsid w:val="00F04067"/>
    <w:rsid w:val="00F05BD4"/>
    <w:rsid w:val="00F11A98"/>
    <w:rsid w:val="00F21A1D"/>
    <w:rsid w:val="00F4137B"/>
    <w:rsid w:val="00F61242"/>
    <w:rsid w:val="00F65C19"/>
    <w:rsid w:val="00F84C4F"/>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customStyle="1" w:styleId="NormalCalibri">
    <w:name w:val="Normal + Calibri"/>
    <w:basedOn w:val="Call"/>
    <w:rsid w:val="00014FF0"/>
    <w:rPr>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11!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4DB092-4EF5-43DB-B8BF-CDB741C8ABE8}">
  <ds:schemaRefs>
    <ds:schemaRef ds:uri="http://purl.org/dc/terms/"/>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purl.org/dc/elements/1.1/"/>
    <ds:schemaRef ds:uri="996b2e75-67fd-4955-a3b0-5ab9934cb50b"/>
    <ds:schemaRef ds:uri="http://www.w3.org/XML/1998/namespace"/>
    <ds:schemaRef ds:uri="http://purl.org/dc/dcmitype/"/>
  </ds:schemaRefs>
</ds:datastoreItem>
</file>

<file path=customXml/itemProps2.xml><?xml version="1.0" encoding="utf-8"?>
<ds:datastoreItem xmlns:ds="http://schemas.openxmlformats.org/officeDocument/2006/customXml" ds:itemID="{6F86A087-A6FA-43FF-9C1E-01944202D6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53EB55-3197-43ED-A67B-26E84C5EA191}">
  <ds:schemaRefs>
    <ds:schemaRef ds:uri="http://schemas.microsoft.com/sharepoint/events"/>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0E0D6CF6-FE9A-4052-8A80-5861E73AB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667</Words>
  <Characters>17937</Characters>
  <Application>Microsoft Office Word</Application>
  <DocSecurity>4</DocSecurity>
  <Lines>149</Lines>
  <Paragraphs>41</Paragraphs>
  <ScaleCrop>false</ScaleCrop>
  <HeadingPairs>
    <vt:vector size="2" baseType="variant">
      <vt:variant>
        <vt:lpstr>Title</vt:lpstr>
      </vt:variant>
      <vt:variant>
        <vt:i4>1</vt:i4>
      </vt:variant>
    </vt:vector>
  </HeadingPairs>
  <TitlesOfParts>
    <vt:vector size="1" baseType="lpstr">
      <vt:lpstr>D14-WTDC17-C-0022!A11!MSW-E</vt:lpstr>
    </vt:vector>
  </TitlesOfParts>
  <Manager>General Secretariat - Pool</Manager>
  <Company>International Telecommunication Union (ITU)</Company>
  <LinksUpToDate>false</LinksUpToDate>
  <CharactersWithSpaces>2056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11!MSW-E</dc:title>
  <dc:subject/>
  <dc:creator>Documents Proposals Manager (DPM)</dc:creator>
  <cp:keywords>DPM_v2017.7.28.1_prod</cp:keywords>
  <dc:description/>
  <cp:lastModifiedBy>Jones, Jacqueline</cp:lastModifiedBy>
  <cp:revision>2</cp:revision>
  <cp:lastPrinted>2011-08-24T07:41:00Z</cp:lastPrinted>
  <dcterms:created xsi:type="dcterms:W3CDTF">2017-09-29T14:10:00Z</dcterms:created>
  <dcterms:modified xsi:type="dcterms:W3CDTF">2017-09-29T14:1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